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F67BC" w14:textId="77777777" w:rsidR="00781A6E" w:rsidRDefault="00781A6E" w:rsidP="00781A6E">
      <w:pPr>
        <w:pStyle w:val="Heading1"/>
        <w:jc w:val="center"/>
        <w:rPr>
          <w:rFonts w:ascii="Arial" w:hAnsi="Arial"/>
        </w:rPr>
      </w:pPr>
      <w:bookmarkStart w:id="0" w:name="agenda"/>
      <w:r w:rsidRPr="00781A6E">
        <w:rPr>
          <w:rFonts w:ascii="Arial" w:hAnsi="Arial"/>
        </w:rPr>
        <w:t>AGENDA</w:t>
      </w:r>
    </w:p>
    <w:p w14:paraId="05D79E3E" w14:textId="77777777" w:rsidR="00BA1931" w:rsidRPr="00BA1931" w:rsidRDefault="00BA1931" w:rsidP="00BA1931">
      <w:pPr>
        <w:pStyle w:val="BodyText"/>
      </w:pPr>
    </w:p>
    <w:p w14:paraId="3C4B8BE3" w14:textId="77777777" w:rsidR="00781A6E" w:rsidRPr="00A91686" w:rsidRDefault="00781A6E" w:rsidP="00A91686">
      <w:pPr>
        <w:pStyle w:val="BodyText"/>
        <w:jc w:val="center"/>
        <w:rPr>
          <w:rFonts w:ascii="Arial" w:hAnsi="Arial"/>
          <w:b/>
          <w:bCs/>
          <w:sz w:val="32"/>
        </w:rPr>
      </w:pPr>
      <w:r w:rsidRPr="00A91686">
        <w:rPr>
          <w:rFonts w:ascii="Arial" w:hAnsi="Arial"/>
          <w:b/>
          <w:bCs/>
          <w:sz w:val="32"/>
        </w:rPr>
        <w:t>National Federation of the Blind of Colorado</w:t>
      </w:r>
    </w:p>
    <w:p w14:paraId="5CFA0DD1" w14:textId="77777777" w:rsidR="00BA1931" w:rsidRPr="00A91686" w:rsidRDefault="00BA1931" w:rsidP="00A91686">
      <w:pPr>
        <w:pStyle w:val="BodyText"/>
        <w:rPr>
          <w:rFonts w:ascii="Arial" w:hAnsi="Arial"/>
          <w:sz w:val="32"/>
        </w:rPr>
      </w:pPr>
    </w:p>
    <w:p w14:paraId="39424F38" w14:textId="77777777" w:rsidR="00781A6E" w:rsidRPr="00781A6E" w:rsidRDefault="00781A6E" w:rsidP="00781A6E">
      <w:pPr>
        <w:pStyle w:val="BodyText"/>
        <w:jc w:val="center"/>
        <w:rPr>
          <w:rFonts w:ascii="Arial" w:hAnsi="Arial"/>
          <w:sz w:val="32"/>
        </w:rPr>
      </w:pPr>
      <w:r w:rsidRPr="00781A6E">
        <w:rPr>
          <w:rFonts w:ascii="Arial" w:hAnsi="Arial"/>
          <w:b/>
          <w:bCs/>
          <w:sz w:val="32"/>
        </w:rPr>
        <w:t>69th Annual State Convention</w:t>
      </w:r>
    </w:p>
    <w:p w14:paraId="3FE5E352" w14:textId="77777777" w:rsidR="00781A6E" w:rsidRPr="00781A6E" w:rsidRDefault="00781A6E" w:rsidP="00781A6E">
      <w:pPr>
        <w:pStyle w:val="BodyText"/>
        <w:jc w:val="center"/>
        <w:rPr>
          <w:rFonts w:ascii="Arial" w:hAnsi="Arial"/>
          <w:sz w:val="32"/>
        </w:rPr>
      </w:pPr>
      <w:r w:rsidRPr="00781A6E">
        <w:rPr>
          <w:rFonts w:ascii="Arial" w:hAnsi="Arial"/>
          <w:b/>
          <w:bCs/>
          <w:sz w:val="32"/>
        </w:rPr>
        <w:t>October 26 – October 29, 2023</w:t>
      </w:r>
    </w:p>
    <w:p w14:paraId="117EFFE9" w14:textId="77777777" w:rsidR="00BA1931" w:rsidRDefault="00BA1931" w:rsidP="00781A6E">
      <w:pPr>
        <w:pStyle w:val="BodyText"/>
        <w:jc w:val="center"/>
        <w:rPr>
          <w:rFonts w:ascii="Arial" w:hAnsi="Arial"/>
          <w:b/>
          <w:bCs/>
          <w:sz w:val="32"/>
        </w:rPr>
      </w:pPr>
    </w:p>
    <w:p w14:paraId="714EA1AB" w14:textId="74483750" w:rsidR="00781A6E" w:rsidRPr="00781A6E" w:rsidRDefault="00781A6E" w:rsidP="00781A6E">
      <w:pPr>
        <w:pStyle w:val="BodyText"/>
        <w:jc w:val="center"/>
        <w:rPr>
          <w:rFonts w:ascii="Arial" w:hAnsi="Arial"/>
          <w:sz w:val="32"/>
        </w:rPr>
      </w:pPr>
      <w:r w:rsidRPr="00781A6E">
        <w:rPr>
          <w:rFonts w:ascii="Arial" w:hAnsi="Arial"/>
          <w:b/>
          <w:bCs/>
          <w:sz w:val="32"/>
        </w:rPr>
        <w:t>Denver Marriott South at Park Meadows</w:t>
      </w:r>
    </w:p>
    <w:p w14:paraId="709D1800" w14:textId="77777777" w:rsidR="00781A6E" w:rsidRPr="00781A6E" w:rsidRDefault="00315DE0" w:rsidP="00781A6E">
      <w:pPr>
        <w:pStyle w:val="BodyText"/>
        <w:jc w:val="center"/>
        <w:rPr>
          <w:rFonts w:ascii="Arial" w:hAnsi="Arial"/>
          <w:sz w:val="32"/>
        </w:rPr>
      </w:pPr>
      <w:hyperlink r:id="rId5">
        <w:r w:rsidR="00781A6E" w:rsidRPr="00781A6E">
          <w:rPr>
            <w:rStyle w:val="Hyperlink"/>
            <w:rFonts w:ascii="Arial" w:hAnsi="Arial"/>
            <w:b/>
            <w:bCs/>
            <w:sz w:val="32"/>
          </w:rPr>
          <w:t>10345 Park Meadows Drive</w:t>
        </w:r>
      </w:hyperlink>
    </w:p>
    <w:p w14:paraId="55AEB401" w14:textId="77777777" w:rsidR="00781A6E" w:rsidRDefault="00781A6E" w:rsidP="00781A6E">
      <w:pPr>
        <w:pStyle w:val="BodyText"/>
        <w:jc w:val="center"/>
        <w:rPr>
          <w:rFonts w:ascii="Arial" w:hAnsi="Arial"/>
          <w:b/>
          <w:bCs/>
          <w:sz w:val="32"/>
        </w:rPr>
      </w:pPr>
      <w:r w:rsidRPr="00781A6E">
        <w:rPr>
          <w:rFonts w:ascii="Arial" w:hAnsi="Arial"/>
          <w:b/>
          <w:bCs/>
          <w:sz w:val="32"/>
        </w:rPr>
        <w:t>Lone Tree, CO 80124</w:t>
      </w:r>
    </w:p>
    <w:p w14:paraId="4E9CBEFB" w14:textId="77777777" w:rsidR="00BA1931" w:rsidRPr="00781A6E" w:rsidRDefault="00BA1931" w:rsidP="00781A6E">
      <w:pPr>
        <w:pStyle w:val="BodyText"/>
        <w:jc w:val="center"/>
        <w:rPr>
          <w:rFonts w:ascii="Arial" w:hAnsi="Arial"/>
          <w:sz w:val="32"/>
        </w:rPr>
      </w:pPr>
    </w:p>
    <w:p w14:paraId="2A3C7BE2" w14:textId="77777777" w:rsidR="00781A6E" w:rsidRPr="00781A6E" w:rsidRDefault="00781A6E" w:rsidP="00781A6E">
      <w:pPr>
        <w:pStyle w:val="BodyText"/>
        <w:jc w:val="center"/>
        <w:rPr>
          <w:rFonts w:ascii="Arial" w:hAnsi="Arial"/>
          <w:sz w:val="32"/>
        </w:rPr>
      </w:pPr>
      <w:r w:rsidRPr="00781A6E">
        <w:rPr>
          <w:rFonts w:ascii="Arial" w:hAnsi="Arial"/>
          <w:b/>
          <w:bCs/>
          <w:sz w:val="32"/>
        </w:rPr>
        <w:t>Park Ridge Ballroom Salons C &amp; D</w:t>
      </w:r>
    </w:p>
    <w:p w14:paraId="30C27A0E" w14:textId="77777777" w:rsidR="00BA1931" w:rsidRPr="00781A6E" w:rsidRDefault="00BA1931" w:rsidP="00781A6E">
      <w:pPr>
        <w:pStyle w:val="BodyText"/>
        <w:jc w:val="center"/>
        <w:rPr>
          <w:rFonts w:ascii="Arial" w:hAnsi="Arial"/>
          <w:sz w:val="32"/>
        </w:rPr>
      </w:pPr>
    </w:p>
    <w:p w14:paraId="7AF05326" w14:textId="77777777" w:rsidR="00781A6E" w:rsidRPr="00781A6E" w:rsidRDefault="00781A6E" w:rsidP="00781A6E">
      <w:pPr>
        <w:pStyle w:val="BodyText"/>
        <w:jc w:val="center"/>
        <w:rPr>
          <w:rFonts w:ascii="Arial" w:hAnsi="Arial"/>
          <w:sz w:val="32"/>
        </w:rPr>
      </w:pPr>
      <w:r w:rsidRPr="00781A6E">
        <w:rPr>
          <w:rFonts w:ascii="Arial" w:hAnsi="Arial"/>
          <w:b/>
          <w:bCs/>
          <w:sz w:val="32"/>
        </w:rPr>
        <w:t>THE SCIENCE OF INDEPENDENCE: Sponsored by Independence Science</w:t>
      </w:r>
    </w:p>
    <w:p w14:paraId="08F5194B" w14:textId="77777777" w:rsidR="00BA1931" w:rsidRDefault="00BA1931" w:rsidP="00781A6E">
      <w:pPr>
        <w:pStyle w:val="BodyText"/>
        <w:jc w:val="center"/>
        <w:rPr>
          <w:rFonts w:ascii="Arial" w:hAnsi="Arial"/>
          <w:b/>
          <w:bCs/>
          <w:sz w:val="32"/>
        </w:rPr>
      </w:pPr>
    </w:p>
    <w:p w14:paraId="70B2D0C3" w14:textId="2FD13BEF" w:rsidR="00781A6E" w:rsidRPr="00781A6E" w:rsidRDefault="00781A6E" w:rsidP="00781A6E">
      <w:pPr>
        <w:pStyle w:val="BodyText"/>
        <w:jc w:val="center"/>
        <w:rPr>
          <w:rFonts w:ascii="Arial" w:hAnsi="Arial"/>
          <w:sz w:val="32"/>
        </w:rPr>
      </w:pPr>
      <w:r w:rsidRPr="00781A6E">
        <w:rPr>
          <w:rFonts w:ascii="Arial" w:hAnsi="Arial"/>
          <w:b/>
          <w:bCs/>
          <w:sz w:val="32"/>
        </w:rPr>
        <w:t>Jessica Beecham, President</w:t>
      </w:r>
    </w:p>
    <w:p w14:paraId="16FFC1B4" w14:textId="77777777" w:rsidR="00781A6E" w:rsidRPr="00781A6E" w:rsidRDefault="00781A6E" w:rsidP="00781A6E">
      <w:pPr>
        <w:pStyle w:val="BodyText"/>
        <w:jc w:val="center"/>
        <w:rPr>
          <w:rFonts w:ascii="Arial" w:hAnsi="Arial"/>
          <w:sz w:val="32"/>
        </w:rPr>
      </w:pPr>
      <w:r w:rsidRPr="00781A6E">
        <w:rPr>
          <w:rFonts w:ascii="Arial" w:hAnsi="Arial"/>
          <w:b/>
          <w:bCs/>
          <w:sz w:val="32"/>
        </w:rPr>
        <w:t>2233 W. Shepperd Avenue</w:t>
      </w:r>
    </w:p>
    <w:p w14:paraId="6CB6C96A" w14:textId="77777777" w:rsidR="00781A6E" w:rsidRPr="00781A6E" w:rsidRDefault="00781A6E" w:rsidP="00781A6E">
      <w:pPr>
        <w:pStyle w:val="BodyText"/>
        <w:jc w:val="center"/>
        <w:rPr>
          <w:rFonts w:ascii="Arial" w:hAnsi="Arial"/>
          <w:sz w:val="32"/>
        </w:rPr>
      </w:pPr>
      <w:r w:rsidRPr="00781A6E">
        <w:rPr>
          <w:rFonts w:ascii="Arial" w:hAnsi="Arial"/>
          <w:b/>
          <w:bCs/>
          <w:sz w:val="32"/>
        </w:rPr>
        <w:t>Littleton, CO 80120</w:t>
      </w:r>
    </w:p>
    <w:p w14:paraId="3B59DC19" w14:textId="10932900" w:rsidR="00781A6E" w:rsidRDefault="00781A6E" w:rsidP="00781A6E">
      <w:pPr>
        <w:pStyle w:val="BodyText"/>
        <w:jc w:val="center"/>
        <w:rPr>
          <w:rFonts w:ascii="Arial" w:hAnsi="Arial"/>
          <w:b/>
          <w:bCs/>
          <w:sz w:val="32"/>
        </w:rPr>
      </w:pPr>
      <w:r w:rsidRPr="00781A6E">
        <w:rPr>
          <w:rFonts w:ascii="Arial" w:hAnsi="Arial"/>
          <w:b/>
          <w:bCs/>
          <w:sz w:val="32"/>
        </w:rPr>
        <w:t>303-778-1130</w:t>
      </w:r>
    </w:p>
    <w:p w14:paraId="78773758" w14:textId="77777777" w:rsidR="00781A6E" w:rsidRPr="00781A6E" w:rsidRDefault="00781A6E" w:rsidP="00781A6E">
      <w:pPr>
        <w:pStyle w:val="BodyText"/>
        <w:rPr>
          <w:rFonts w:ascii="Arial" w:hAnsi="Arial"/>
          <w:sz w:val="32"/>
        </w:rPr>
      </w:pPr>
    </w:p>
    <w:p w14:paraId="015D76D7" w14:textId="77777777" w:rsidR="00781A6E" w:rsidRPr="00781A6E" w:rsidRDefault="00781A6E" w:rsidP="00781A6E">
      <w:pPr>
        <w:pStyle w:val="Heading2"/>
        <w:jc w:val="center"/>
        <w:rPr>
          <w:rFonts w:ascii="Arial" w:hAnsi="Arial"/>
          <w:sz w:val="32"/>
        </w:rPr>
      </w:pPr>
      <w:bookmarkStart w:id="1" w:name="nfb-pledge"/>
      <w:r w:rsidRPr="00781A6E">
        <w:rPr>
          <w:rFonts w:ascii="Arial" w:hAnsi="Arial"/>
          <w:sz w:val="32"/>
        </w:rPr>
        <w:lastRenderedPageBreak/>
        <w:t>NFB PLEDGE</w:t>
      </w:r>
    </w:p>
    <w:p w14:paraId="79A4BBB7" w14:textId="77777777" w:rsidR="00781A6E" w:rsidRPr="00781A6E" w:rsidRDefault="00781A6E" w:rsidP="00781A6E">
      <w:pPr>
        <w:pStyle w:val="FirstParagraph"/>
        <w:rPr>
          <w:rFonts w:ascii="Arial" w:hAnsi="Arial"/>
          <w:sz w:val="32"/>
        </w:rPr>
      </w:pPr>
      <w:r w:rsidRPr="00781A6E">
        <w:rPr>
          <w:rFonts w:ascii="Arial" w:hAnsi="Arial"/>
          <w:b/>
          <w:bCs/>
          <w:sz w:val="32"/>
        </w:rPr>
        <w:t>I pledge to participate actively in the effort of the National Federation of the Blind to achieve equality, opportunity, and security for the blind; to support the policies and programs of the Federation and to abide by its constitution.</w:t>
      </w:r>
    </w:p>
    <w:p w14:paraId="3FC262BA" w14:textId="77777777" w:rsidR="00781A6E" w:rsidRPr="00781A6E" w:rsidRDefault="00781A6E" w:rsidP="00781A6E">
      <w:pPr>
        <w:pStyle w:val="Heading2"/>
        <w:jc w:val="center"/>
        <w:rPr>
          <w:rFonts w:ascii="Arial" w:hAnsi="Arial"/>
          <w:sz w:val="32"/>
        </w:rPr>
      </w:pPr>
      <w:bookmarkStart w:id="2" w:name="nfb-message"/>
      <w:bookmarkEnd w:id="1"/>
      <w:r w:rsidRPr="00781A6E">
        <w:rPr>
          <w:rFonts w:ascii="Arial" w:hAnsi="Arial"/>
          <w:sz w:val="32"/>
        </w:rPr>
        <w:t>NFB MESSAGE</w:t>
      </w:r>
    </w:p>
    <w:p w14:paraId="1F5259B5" w14:textId="77777777" w:rsidR="00781A6E" w:rsidRPr="00781A6E" w:rsidRDefault="00781A6E" w:rsidP="00781A6E">
      <w:pPr>
        <w:pStyle w:val="FirstParagraph"/>
        <w:rPr>
          <w:rFonts w:ascii="Arial" w:hAnsi="Arial"/>
          <w:sz w:val="32"/>
        </w:rPr>
      </w:pPr>
      <w:r w:rsidRPr="00781A6E">
        <w:rPr>
          <w:rFonts w:ascii="Arial" w:hAnsi="Arial"/>
          <w:b/>
          <w:bCs/>
          <w:sz w:val="32"/>
        </w:rPr>
        <w:t>The National Federation of the Blind knows that blindness is not the characteristic that defines you or your future. Every day we raise the expectations of blind people, because low expectations create obstacles between blind people and their dreams.</w:t>
      </w:r>
    </w:p>
    <w:p w14:paraId="354829F4" w14:textId="77777777" w:rsidR="00781A6E" w:rsidRPr="00781A6E" w:rsidRDefault="00781A6E" w:rsidP="00781A6E">
      <w:pPr>
        <w:pStyle w:val="BodyText"/>
        <w:rPr>
          <w:rFonts w:ascii="Arial" w:hAnsi="Arial"/>
          <w:sz w:val="32"/>
        </w:rPr>
      </w:pPr>
      <w:r w:rsidRPr="00781A6E">
        <w:rPr>
          <w:rFonts w:ascii="Arial" w:hAnsi="Arial"/>
          <w:b/>
          <w:bCs/>
          <w:sz w:val="32"/>
        </w:rPr>
        <w:t>You can live the life you want; blindness is not what holds you back.</w:t>
      </w:r>
    </w:p>
    <w:p w14:paraId="2C7E4E22" w14:textId="77777777" w:rsidR="00781A6E" w:rsidRPr="00781A6E" w:rsidRDefault="00781A6E" w:rsidP="00781A6E">
      <w:pPr>
        <w:pStyle w:val="Heading2"/>
        <w:jc w:val="center"/>
        <w:rPr>
          <w:rFonts w:ascii="Arial" w:hAnsi="Arial"/>
          <w:sz w:val="32"/>
        </w:rPr>
      </w:pPr>
      <w:bookmarkStart w:id="3" w:name="nfb-code-of-conduct"/>
      <w:bookmarkEnd w:id="2"/>
      <w:r w:rsidRPr="00781A6E">
        <w:rPr>
          <w:rFonts w:ascii="Arial" w:hAnsi="Arial"/>
          <w:sz w:val="32"/>
        </w:rPr>
        <w:t>NFB Code of Conduct</w:t>
      </w:r>
    </w:p>
    <w:p w14:paraId="048835B0" w14:textId="77777777" w:rsidR="00781A6E" w:rsidRPr="00781A6E" w:rsidRDefault="00781A6E" w:rsidP="00781A6E">
      <w:pPr>
        <w:pStyle w:val="FirstParagraph"/>
        <w:rPr>
          <w:rFonts w:ascii="Arial" w:hAnsi="Arial"/>
          <w:sz w:val="32"/>
        </w:rPr>
      </w:pPr>
      <w:r w:rsidRPr="00781A6E">
        <w:rPr>
          <w:rFonts w:ascii="Arial" w:hAnsi="Arial"/>
          <w:sz w:val="32"/>
        </w:rPr>
        <w:t>All NFB members, employees, contractors, event attendees, volunteers, and program participants are subject to the NFB Code of Conduct. Everyone is strongly encouraged to review the Code which can be found at:</w:t>
      </w:r>
    </w:p>
    <w:p w14:paraId="7880516A" w14:textId="77777777" w:rsidR="00781A6E" w:rsidRPr="00781A6E" w:rsidRDefault="00315DE0" w:rsidP="00781A6E">
      <w:pPr>
        <w:pStyle w:val="BodyText"/>
        <w:rPr>
          <w:rFonts w:ascii="Arial" w:hAnsi="Arial"/>
          <w:sz w:val="32"/>
        </w:rPr>
      </w:pPr>
      <w:hyperlink r:id="rId6">
        <w:hyperlink r:id="rId7">
          <w:r w:rsidR="00781A6E" w:rsidRPr="00781A6E">
            <w:rPr>
              <w:rStyle w:val="Hyperlink"/>
              <w:rFonts w:ascii="Arial" w:hAnsi="Arial"/>
              <w:sz w:val="32"/>
            </w:rPr>
            <w:t>www.nfb.org/codeofconduct</w:t>
          </w:r>
        </w:hyperlink>
      </w:hyperlink>
      <w:r w:rsidR="00781A6E" w:rsidRPr="00781A6E">
        <w:rPr>
          <w:rFonts w:ascii="Arial" w:hAnsi="Arial"/>
          <w:sz w:val="32"/>
        </w:rPr>
        <w:t>.</w:t>
      </w:r>
    </w:p>
    <w:p w14:paraId="6DC03D5A" w14:textId="77777777" w:rsidR="00781A6E" w:rsidRPr="00781A6E" w:rsidRDefault="00781A6E" w:rsidP="00781A6E">
      <w:pPr>
        <w:pStyle w:val="Heading2"/>
        <w:jc w:val="center"/>
        <w:rPr>
          <w:rFonts w:ascii="Arial" w:hAnsi="Arial"/>
          <w:sz w:val="32"/>
        </w:rPr>
      </w:pPr>
      <w:bookmarkStart w:id="4" w:name="covid-19"/>
      <w:bookmarkEnd w:id="3"/>
      <w:r w:rsidRPr="00781A6E">
        <w:rPr>
          <w:rFonts w:ascii="Arial" w:hAnsi="Arial"/>
          <w:sz w:val="32"/>
        </w:rPr>
        <w:t>COVID-19</w:t>
      </w:r>
    </w:p>
    <w:p w14:paraId="02FE8AA1" w14:textId="77777777" w:rsidR="00781A6E" w:rsidRPr="00781A6E" w:rsidRDefault="00781A6E" w:rsidP="00781A6E">
      <w:pPr>
        <w:pStyle w:val="FirstParagraph"/>
        <w:rPr>
          <w:rFonts w:ascii="Arial" w:hAnsi="Arial"/>
          <w:sz w:val="32"/>
        </w:rPr>
      </w:pPr>
      <w:r w:rsidRPr="00781A6E">
        <w:rPr>
          <w:rFonts w:ascii="Arial" w:hAnsi="Arial"/>
          <w:sz w:val="32"/>
        </w:rPr>
        <w:t>We understand that the COVID-19 virus is still very much a part of our lives and is very serious to those who are high risk. We encourage all our attendees to continue social distancing. Masking is not required but encouraged. If you are feeling ill, it would be best if you stayed home or in your hotel room and join us on Zoom. In the event you become ill during convention, we will have COVID-19 tests available at the registration table.</w:t>
      </w:r>
    </w:p>
    <w:p w14:paraId="7A18E95F" w14:textId="77777777" w:rsidR="00781A6E" w:rsidRPr="00781A6E" w:rsidRDefault="00781A6E" w:rsidP="00781A6E">
      <w:pPr>
        <w:pStyle w:val="Heading2"/>
        <w:jc w:val="center"/>
        <w:rPr>
          <w:rFonts w:ascii="Arial" w:hAnsi="Arial"/>
          <w:sz w:val="32"/>
        </w:rPr>
      </w:pPr>
      <w:bookmarkStart w:id="5" w:name="tribute-to-our-sponsors"/>
      <w:bookmarkEnd w:id="4"/>
      <w:r w:rsidRPr="00781A6E">
        <w:rPr>
          <w:rFonts w:ascii="Arial" w:hAnsi="Arial"/>
          <w:sz w:val="32"/>
        </w:rPr>
        <w:lastRenderedPageBreak/>
        <w:t>TRIBUTE TO OUR SPONSORS</w:t>
      </w:r>
    </w:p>
    <w:p w14:paraId="28BDEC22" w14:textId="77777777" w:rsidR="00781A6E" w:rsidRPr="00781A6E" w:rsidRDefault="00781A6E" w:rsidP="00781A6E">
      <w:pPr>
        <w:pStyle w:val="Heading3"/>
        <w:rPr>
          <w:rFonts w:ascii="Arial" w:hAnsi="Arial"/>
          <w:sz w:val="32"/>
        </w:rPr>
      </w:pPr>
      <w:bookmarkStart w:id="6" w:name="Xe826d28c006941d3f5cda367c0f29a86af0c063"/>
      <w:r w:rsidRPr="00781A6E">
        <w:rPr>
          <w:rFonts w:ascii="Arial" w:hAnsi="Arial"/>
          <w:sz w:val="32"/>
        </w:rPr>
        <w:t>Thank you to our TITLE SPONSOR, Independence Science</w:t>
      </w:r>
    </w:p>
    <w:p w14:paraId="1918A042" w14:textId="77777777" w:rsidR="00781A6E" w:rsidRPr="00781A6E" w:rsidRDefault="00781A6E" w:rsidP="00781A6E">
      <w:pPr>
        <w:pStyle w:val="FirstParagraph"/>
        <w:rPr>
          <w:rFonts w:ascii="Arial" w:hAnsi="Arial"/>
          <w:sz w:val="32"/>
        </w:rPr>
      </w:pPr>
      <w:r w:rsidRPr="00781A6E">
        <w:rPr>
          <w:rFonts w:ascii="Arial" w:hAnsi="Arial"/>
          <w:sz w:val="32"/>
        </w:rPr>
        <w:t xml:space="preserve">Independence Science was founded in 2009 by blind chemist, Dr. Cary </w:t>
      </w:r>
      <w:proofErr w:type="spellStart"/>
      <w:r w:rsidRPr="00781A6E">
        <w:rPr>
          <w:rFonts w:ascii="Arial" w:hAnsi="Arial"/>
          <w:sz w:val="32"/>
        </w:rPr>
        <w:t>Supalo</w:t>
      </w:r>
      <w:proofErr w:type="spellEnd"/>
      <w:r w:rsidRPr="00781A6E">
        <w:rPr>
          <w:rFonts w:ascii="Arial" w:hAnsi="Arial"/>
          <w:sz w:val="32"/>
        </w:rPr>
        <w:t xml:space="preserve">. Dr. </w:t>
      </w:r>
      <w:proofErr w:type="spellStart"/>
      <w:r w:rsidRPr="00781A6E">
        <w:rPr>
          <w:rFonts w:ascii="Arial" w:hAnsi="Arial"/>
          <w:sz w:val="32"/>
        </w:rPr>
        <w:t>Supalo</w:t>
      </w:r>
      <w:proofErr w:type="spellEnd"/>
      <w:r w:rsidRPr="00781A6E">
        <w:rPr>
          <w:rFonts w:ascii="Arial" w:hAnsi="Arial"/>
          <w:sz w:val="32"/>
        </w:rPr>
        <w:t xml:space="preserve"> witnessed, first-hand, the difficulties of the STEM field as a blind student and created Independence Science to promote STEM equity and inclusion for the blind and low vision community.</w:t>
      </w:r>
    </w:p>
    <w:p w14:paraId="60C8B787" w14:textId="77777777" w:rsidR="00781A6E" w:rsidRPr="00781A6E" w:rsidRDefault="00781A6E" w:rsidP="00781A6E">
      <w:pPr>
        <w:pStyle w:val="BodyText"/>
        <w:rPr>
          <w:rFonts w:ascii="Arial" w:hAnsi="Arial"/>
          <w:sz w:val="32"/>
        </w:rPr>
      </w:pPr>
      <w:r w:rsidRPr="00781A6E">
        <w:rPr>
          <w:rFonts w:ascii="Arial" w:hAnsi="Arial"/>
          <w:sz w:val="32"/>
        </w:rPr>
        <w:t>Independence Science is a STEM consulting and access technology company specializing in the development of text-to-speech enabled scientific data collection interfaces to empower print-disabled students to have more hands-on quantifiable learning experiences individually or as part of laboratory teams in science laboratory learning environments.</w:t>
      </w:r>
    </w:p>
    <w:p w14:paraId="0F358EB0" w14:textId="77777777" w:rsidR="00781A6E" w:rsidRPr="00781A6E" w:rsidRDefault="00781A6E" w:rsidP="00781A6E">
      <w:pPr>
        <w:pStyle w:val="BodyText"/>
        <w:rPr>
          <w:rFonts w:ascii="Arial" w:hAnsi="Arial"/>
          <w:sz w:val="32"/>
        </w:rPr>
      </w:pPr>
      <w:r w:rsidRPr="00781A6E">
        <w:rPr>
          <w:rFonts w:ascii="Arial" w:hAnsi="Arial"/>
          <w:sz w:val="32"/>
        </w:rPr>
        <w:t>Independence Science maintains a team of disabled scientists who provide multiple viewpoints in key aspects of all product development efforts.</w:t>
      </w:r>
    </w:p>
    <w:p w14:paraId="14AFA4D8" w14:textId="77777777" w:rsidR="00781A6E" w:rsidRPr="00781A6E" w:rsidRDefault="00781A6E" w:rsidP="00781A6E">
      <w:pPr>
        <w:pStyle w:val="Heading3"/>
        <w:rPr>
          <w:rFonts w:ascii="Arial" w:hAnsi="Arial"/>
          <w:sz w:val="32"/>
        </w:rPr>
      </w:pPr>
      <w:bookmarkStart w:id="7" w:name="Xc9a26079ded26d2003e88424708d02ac3374b65"/>
      <w:bookmarkEnd w:id="6"/>
      <w:r w:rsidRPr="00781A6E">
        <w:rPr>
          <w:rFonts w:ascii="Arial" w:hAnsi="Arial"/>
          <w:sz w:val="32"/>
        </w:rPr>
        <w:t>We extend our sincerest gratitude to our Titanium Sponsor, Colorado Center for the Blind.</w:t>
      </w:r>
    </w:p>
    <w:p w14:paraId="3153C112" w14:textId="77777777" w:rsidR="00781A6E" w:rsidRPr="00781A6E" w:rsidRDefault="00781A6E" w:rsidP="00781A6E">
      <w:pPr>
        <w:pStyle w:val="FirstParagraph"/>
        <w:rPr>
          <w:rFonts w:ascii="Arial" w:hAnsi="Arial"/>
          <w:sz w:val="32"/>
        </w:rPr>
      </w:pPr>
      <w:r w:rsidRPr="00781A6E">
        <w:rPr>
          <w:rFonts w:ascii="Arial" w:hAnsi="Arial"/>
          <w:sz w:val="32"/>
        </w:rPr>
        <w:t xml:space="preserve">Since 1988, the CCB has been helping the blind live the lives they want and reaching new heights of independence. The Center has provided world class blindness training to students from all over the world. Contact Julie Deden, Executive Director, </w:t>
      </w:r>
      <w:hyperlink r:id="rId8">
        <w:hyperlink r:id="rId9">
          <w:r w:rsidRPr="00781A6E">
            <w:rPr>
              <w:rStyle w:val="Hyperlink"/>
              <w:rFonts w:ascii="Arial" w:hAnsi="Arial"/>
              <w:sz w:val="32"/>
            </w:rPr>
            <w:t>jdeden@cocenter.org</w:t>
          </w:r>
        </w:hyperlink>
      </w:hyperlink>
      <w:r w:rsidRPr="00781A6E">
        <w:rPr>
          <w:rFonts w:ascii="Arial" w:hAnsi="Arial"/>
          <w:sz w:val="32"/>
        </w:rPr>
        <w:t xml:space="preserve">, 303-778-1130. Also visit </w:t>
      </w:r>
      <w:hyperlink r:id="rId10">
        <w:hyperlink r:id="rId11">
          <w:r w:rsidRPr="00781A6E">
            <w:rPr>
              <w:rStyle w:val="Hyperlink"/>
              <w:rFonts w:ascii="Arial" w:hAnsi="Arial"/>
              <w:sz w:val="32"/>
            </w:rPr>
            <w:t>www.cocenter.org</w:t>
          </w:r>
        </w:hyperlink>
      </w:hyperlink>
      <w:r w:rsidRPr="00781A6E">
        <w:rPr>
          <w:rFonts w:ascii="Arial" w:hAnsi="Arial"/>
          <w:sz w:val="32"/>
        </w:rPr>
        <w:t xml:space="preserve"> for more information.</w:t>
      </w:r>
    </w:p>
    <w:p w14:paraId="752297C4" w14:textId="77777777" w:rsidR="00781A6E" w:rsidRPr="00781A6E" w:rsidRDefault="00781A6E" w:rsidP="00781A6E">
      <w:pPr>
        <w:pStyle w:val="Heading3"/>
        <w:rPr>
          <w:rFonts w:ascii="Arial" w:hAnsi="Arial"/>
          <w:sz w:val="32"/>
        </w:rPr>
      </w:pPr>
      <w:bookmarkStart w:id="8" w:name="Xf957ebebe3ee607fa213356ba8a8bf994b3827e"/>
      <w:bookmarkEnd w:id="7"/>
      <w:r w:rsidRPr="00781A6E">
        <w:rPr>
          <w:rFonts w:ascii="Arial" w:hAnsi="Arial"/>
          <w:sz w:val="32"/>
        </w:rPr>
        <w:t>We thank our Title, Titanium, Gold and Silver Sponsors:</w:t>
      </w:r>
    </w:p>
    <w:p w14:paraId="4B253E4D"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Independence Science, Title Sponsor</w:t>
      </w:r>
    </w:p>
    <w:p w14:paraId="6ED3F2CD"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Colorado Center for the Blind, Titanium Sponsor</w:t>
      </w:r>
    </w:p>
    <w:p w14:paraId="541692B7"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Non-24/Vanda Pharmaceuticals, Inc., Gold Sponsor</w:t>
      </w:r>
    </w:p>
    <w:p w14:paraId="01075438"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pectrum, Gold Sponsor</w:t>
      </w:r>
    </w:p>
    <w:p w14:paraId="1136A4BD"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Colorado Cross-Disability Coalition, Silver Sponsor</w:t>
      </w:r>
    </w:p>
    <w:p w14:paraId="785AA992"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Regional Transit District, Silver Sponsor</w:t>
      </w:r>
    </w:p>
    <w:p w14:paraId="4928333F" w14:textId="77777777" w:rsidR="00781A6E" w:rsidRDefault="00781A6E" w:rsidP="00781A6E">
      <w:pPr>
        <w:pStyle w:val="Compact"/>
        <w:numPr>
          <w:ilvl w:val="0"/>
          <w:numId w:val="1"/>
        </w:numPr>
        <w:rPr>
          <w:rFonts w:ascii="Arial" w:hAnsi="Arial"/>
          <w:sz w:val="32"/>
        </w:rPr>
      </w:pPr>
      <w:proofErr w:type="spellStart"/>
      <w:r w:rsidRPr="00781A6E">
        <w:rPr>
          <w:rFonts w:ascii="Arial" w:hAnsi="Arial"/>
          <w:sz w:val="32"/>
        </w:rPr>
        <w:lastRenderedPageBreak/>
        <w:t>NanoPac</w:t>
      </w:r>
      <w:proofErr w:type="spellEnd"/>
      <w:r w:rsidRPr="00781A6E">
        <w:rPr>
          <w:rFonts w:ascii="Arial" w:hAnsi="Arial"/>
          <w:sz w:val="32"/>
        </w:rPr>
        <w:t xml:space="preserve"> / </w:t>
      </w:r>
      <w:proofErr w:type="spellStart"/>
      <w:r w:rsidRPr="00781A6E">
        <w:rPr>
          <w:rFonts w:ascii="Arial" w:hAnsi="Arial"/>
          <w:sz w:val="32"/>
        </w:rPr>
        <w:t>Magnisight</w:t>
      </w:r>
      <w:proofErr w:type="spellEnd"/>
      <w:r w:rsidRPr="00781A6E">
        <w:rPr>
          <w:rFonts w:ascii="Arial" w:hAnsi="Arial"/>
          <w:sz w:val="32"/>
        </w:rPr>
        <w:t xml:space="preserve"> of the Rockies, Silver Sponsor</w:t>
      </w:r>
    </w:p>
    <w:p w14:paraId="20078890" w14:textId="3237F2B2" w:rsidR="00781A6E" w:rsidRDefault="00781A6E">
      <w:pPr>
        <w:rPr>
          <w:rFonts w:ascii="Arial" w:hAnsi="Arial"/>
          <w:kern w:val="0"/>
          <w:sz w:val="32"/>
          <w:szCs w:val="24"/>
          <w:lang w:val="en-US"/>
          <w14:ligatures w14:val="none"/>
        </w:rPr>
      </w:pPr>
    </w:p>
    <w:p w14:paraId="2642DB05" w14:textId="77777777" w:rsidR="00781A6E" w:rsidRPr="00781A6E" w:rsidRDefault="00781A6E" w:rsidP="00781A6E">
      <w:pPr>
        <w:pStyle w:val="Heading2"/>
        <w:jc w:val="center"/>
        <w:rPr>
          <w:rFonts w:ascii="Arial" w:hAnsi="Arial"/>
          <w:sz w:val="32"/>
        </w:rPr>
      </w:pPr>
      <w:bookmarkStart w:id="9" w:name="general-conference-information"/>
      <w:bookmarkEnd w:id="5"/>
      <w:bookmarkEnd w:id="8"/>
      <w:r w:rsidRPr="00781A6E">
        <w:rPr>
          <w:rFonts w:ascii="Arial" w:hAnsi="Arial"/>
          <w:sz w:val="32"/>
        </w:rPr>
        <w:t>GENERAL CONFERENCE INFORMATION</w:t>
      </w:r>
    </w:p>
    <w:p w14:paraId="6DD90E34" w14:textId="77777777" w:rsidR="00781A6E" w:rsidRDefault="00781A6E" w:rsidP="00781A6E">
      <w:pPr>
        <w:pStyle w:val="FirstParagraph"/>
        <w:rPr>
          <w:rFonts w:ascii="Arial" w:hAnsi="Arial"/>
          <w:sz w:val="32"/>
        </w:rPr>
      </w:pPr>
      <w:r w:rsidRPr="00781A6E">
        <w:rPr>
          <w:rFonts w:ascii="Arial" w:hAnsi="Arial"/>
          <w:sz w:val="32"/>
        </w:rPr>
        <w:t>National Representative: This year we are delighted to have Barbara Manuel from Alabama serving as our National Representative.</w:t>
      </w:r>
    </w:p>
    <w:p w14:paraId="116E31CA" w14:textId="77777777" w:rsidR="00A91686" w:rsidRPr="00A91686" w:rsidRDefault="00A91686" w:rsidP="00A91686">
      <w:pPr>
        <w:pStyle w:val="BodyText"/>
      </w:pPr>
    </w:p>
    <w:p w14:paraId="3B02D45B" w14:textId="77777777" w:rsidR="00781A6E" w:rsidRPr="00781A6E" w:rsidRDefault="00781A6E" w:rsidP="00781A6E">
      <w:pPr>
        <w:pStyle w:val="BodyText"/>
        <w:rPr>
          <w:rFonts w:ascii="Arial" w:hAnsi="Arial"/>
          <w:sz w:val="32"/>
        </w:rPr>
      </w:pPr>
      <w:r w:rsidRPr="00781A6E">
        <w:rPr>
          <w:rFonts w:ascii="Arial" w:hAnsi="Arial"/>
          <w:sz w:val="32"/>
        </w:rPr>
        <w:t>Diagnosed with Retinitis Pigmentosa at age eight (8), Barbara Manuel navigated her youth journey without any accessible assistance beyond her eyeglasses. During grade school, her best friend, Phyllis, helped Barbara retrieve assignments from the instructor.</w:t>
      </w:r>
    </w:p>
    <w:p w14:paraId="76997D73" w14:textId="77777777" w:rsidR="00781A6E" w:rsidRPr="00781A6E" w:rsidRDefault="00781A6E" w:rsidP="00781A6E">
      <w:pPr>
        <w:pStyle w:val="BodyText"/>
        <w:rPr>
          <w:rFonts w:ascii="Arial" w:hAnsi="Arial"/>
          <w:sz w:val="32"/>
        </w:rPr>
      </w:pPr>
      <w:r w:rsidRPr="00781A6E">
        <w:rPr>
          <w:rFonts w:ascii="Arial" w:hAnsi="Arial"/>
          <w:sz w:val="32"/>
        </w:rPr>
        <w:t>After graduating and attending Bishop State Community College, she became a blind vendor of The Business Enterprise Program for the Blind and currently holds the housekeeping and dining contract at The United States Coast Guard Aviation Training Center in Mobile, Alabama.</w:t>
      </w:r>
    </w:p>
    <w:p w14:paraId="796E8F2C" w14:textId="77777777" w:rsidR="00781A6E" w:rsidRPr="00781A6E" w:rsidRDefault="00781A6E" w:rsidP="00781A6E">
      <w:pPr>
        <w:pStyle w:val="BodyText"/>
        <w:rPr>
          <w:rFonts w:ascii="Arial" w:hAnsi="Arial"/>
          <w:sz w:val="32"/>
        </w:rPr>
      </w:pPr>
      <w:r w:rsidRPr="00781A6E">
        <w:rPr>
          <w:rFonts w:ascii="Arial" w:hAnsi="Arial"/>
          <w:sz w:val="32"/>
        </w:rPr>
        <w:t xml:space="preserve">Barbara has a son, Raymond, his lovely wife, Gwendolyn, a granddaughter, Jessica, and two great granddaughters, </w:t>
      </w:r>
      <w:proofErr w:type="spellStart"/>
      <w:r w:rsidRPr="00781A6E">
        <w:rPr>
          <w:rFonts w:ascii="Arial" w:hAnsi="Arial"/>
          <w:sz w:val="32"/>
        </w:rPr>
        <w:t>J'Alice</w:t>
      </w:r>
      <w:proofErr w:type="spellEnd"/>
      <w:r w:rsidRPr="00781A6E">
        <w:rPr>
          <w:rFonts w:ascii="Arial" w:hAnsi="Arial"/>
          <w:sz w:val="32"/>
        </w:rPr>
        <w:t xml:space="preserve"> and </w:t>
      </w:r>
      <w:proofErr w:type="spellStart"/>
      <w:r w:rsidRPr="00781A6E">
        <w:rPr>
          <w:rFonts w:ascii="Arial" w:hAnsi="Arial"/>
          <w:sz w:val="32"/>
        </w:rPr>
        <w:t>Anori</w:t>
      </w:r>
      <w:proofErr w:type="spellEnd"/>
      <w:r w:rsidRPr="00781A6E">
        <w:rPr>
          <w:rFonts w:ascii="Arial" w:hAnsi="Arial"/>
          <w:sz w:val="32"/>
        </w:rPr>
        <w:t xml:space="preserve"> who fill her life with joy.</w:t>
      </w:r>
    </w:p>
    <w:p w14:paraId="2177887E" w14:textId="77777777" w:rsidR="00781A6E" w:rsidRPr="00781A6E" w:rsidRDefault="00781A6E" w:rsidP="00781A6E">
      <w:pPr>
        <w:pStyle w:val="BodyText"/>
        <w:rPr>
          <w:rFonts w:ascii="Arial" w:hAnsi="Arial"/>
          <w:sz w:val="32"/>
        </w:rPr>
      </w:pPr>
      <w:r w:rsidRPr="00781A6E">
        <w:rPr>
          <w:rFonts w:ascii="Arial" w:hAnsi="Arial"/>
          <w:sz w:val="32"/>
        </w:rPr>
        <w:t>Barbara joined The National Federation of the Blind in 1986 during the Alabama Affiliate Convention held in Mobile. She became Mobile Chapter President in 1987 and served for 11 years. She also served for several years on the Alabama Affiliate Board of Directors. In 2018 Barbara became Alabama's Affiliate President and currently serves with an extraordinary team of blind individuals, promoting the empowerment of all blind Alabama citizens.</w:t>
      </w:r>
    </w:p>
    <w:p w14:paraId="01BC06D8" w14:textId="77777777" w:rsidR="00781A6E" w:rsidRPr="00781A6E" w:rsidRDefault="00781A6E" w:rsidP="00781A6E">
      <w:pPr>
        <w:pStyle w:val="BodyText"/>
        <w:rPr>
          <w:rFonts w:ascii="Arial" w:hAnsi="Arial"/>
          <w:sz w:val="32"/>
        </w:rPr>
      </w:pPr>
      <w:r w:rsidRPr="00781A6E">
        <w:rPr>
          <w:rFonts w:ascii="Arial" w:hAnsi="Arial"/>
          <w:sz w:val="32"/>
        </w:rPr>
        <w:t xml:space="preserve">In July 2022 Barbara was elected to serve on the National Federation of the Blind Board of Directors where she is extremely honored to serve with a team that's devoted to exploring ways to </w:t>
      </w:r>
      <w:r w:rsidRPr="00781A6E">
        <w:rPr>
          <w:rFonts w:ascii="Arial" w:hAnsi="Arial"/>
          <w:sz w:val="32"/>
        </w:rPr>
        <w:lastRenderedPageBreak/>
        <w:t>positively impact the lives of blind people. She serves on the Alabama Institute for the Deaf and Blind Board of Trustees and is a member of the Alabama League of Women Voters.</w:t>
      </w:r>
    </w:p>
    <w:p w14:paraId="255F415F" w14:textId="77777777" w:rsidR="00781A6E" w:rsidRPr="00781A6E" w:rsidRDefault="00781A6E" w:rsidP="00781A6E">
      <w:pPr>
        <w:pStyle w:val="BodyText"/>
        <w:rPr>
          <w:rFonts w:ascii="Arial" w:hAnsi="Arial"/>
          <w:sz w:val="32"/>
        </w:rPr>
      </w:pPr>
      <w:r w:rsidRPr="00781A6E">
        <w:rPr>
          <w:rFonts w:ascii="Arial" w:hAnsi="Arial"/>
          <w:sz w:val="32"/>
        </w:rPr>
        <w:t>Her tenacity and passion propel her forward as she diligently strives toward minimizing and eventually diminishing the archetypal mentality surrounding blindness. Building relationships, breaking down barriers and fighting for equality on every level are Barbara's goals.</w:t>
      </w:r>
    </w:p>
    <w:p w14:paraId="525B9621" w14:textId="77777777" w:rsidR="00781A6E" w:rsidRPr="00781A6E" w:rsidRDefault="00781A6E" w:rsidP="00781A6E">
      <w:pPr>
        <w:pStyle w:val="Heading3"/>
        <w:rPr>
          <w:rFonts w:ascii="Arial" w:hAnsi="Arial"/>
          <w:sz w:val="32"/>
        </w:rPr>
      </w:pPr>
      <w:bookmarkStart w:id="10" w:name="registration"/>
      <w:r w:rsidRPr="00781A6E">
        <w:rPr>
          <w:rFonts w:ascii="Arial" w:hAnsi="Arial"/>
          <w:sz w:val="32"/>
        </w:rPr>
        <w:t>REGISTRATION:</w:t>
      </w:r>
    </w:p>
    <w:p w14:paraId="1E9B5ECF" w14:textId="77777777" w:rsidR="00781A6E" w:rsidRPr="00781A6E" w:rsidRDefault="00781A6E" w:rsidP="00781A6E">
      <w:pPr>
        <w:pStyle w:val="FirstParagraph"/>
        <w:rPr>
          <w:rFonts w:ascii="Arial" w:hAnsi="Arial"/>
          <w:sz w:val="32"/>
        </w:rPr>
      </w:pPr>
      <w:r w:rsidRPr="00781A6E">
        <w:rPr>
          <w:rFonts w:ascii="Arial" w:hAnsi="Arial"/>
          <w:b/>
          <w:bCs/>
          <w:sz w:val="32"/>
        </w:rPr>
        <w:t>Park Ridge Ballroom Foyer</w:t>
      </w:r>
    </w:p>
    <w:p w14:paraId="4990F77A" w14:textId="77777777" w:rsidR="00781A6E" w:rsidRPr="00781A6E" w:rsidRDefault="00781A6E" w:rsidP="00781A6E">
      <w:pPr>
        <w:numPr>
          <w:ilvl w:val="0"/>
          <w:numId w:val="1"/>
        </w:numPr>
        <w:spacing w:after="200" w:line="240" w:lineRule="auto"/>
        <w:rPr>
          <w:rFonts w:ascii="Arial" w:hAnsi="Arial"/>
          <w:sz w:val="32"/>
        </w:rPr>
      </w:pPr>
      <w:r w:rsidRPr="00781A6E">
        <w:rPr>
          <w:rFonts w:ascii="Arial" w:hAnsi="Arial"/>
          <w:sz w:val="32"/>
        </w:rPr>
        <w:t>Friday 8:00 a.m. to 2:00 p.m.</w:t>
      </w:r>
    </w:p>
    <w:p w14:paraId="5972D9B6" w14:textId="77777777" w:rsidR="00781A6E" w:rsidRPr="00781A6E" w:rsidRDefault="00781A6E" w:rsidP="00781A6E">
      <w:pPr>
        <w:numPr>
          <w:ilvl w:val="0"/>
          <w:numId w:val="1"/>
        </w:numPr>
        <w:spacing w:after="200" w:line="240" w:lineRule="auto"/>
        <w:rPr>
          <w:rFonts w:ascii="Arial" w:hAnsi="Arial"/>
          <w:sz w:val="32"/>
        </w:rPr>
      </w:pPr>
      <w:r w:rsidRPr="00781A6E">
        <w:rPr>
          <w:rFonts w:ascii="Arial" w:hAnsi="Arial"/>
          <w:sz w:val="32"/>
        </w:rPr>
        <w:t>Saturday 8:00 a.m. to 11:30 a.m.</w:t>
      </w:r>
    </w:p>
    <w:p w14:paraId="26170584" w14:textId="77777777" w:rsidR="00781A6E" w:rsidRPr="00781A6E" w:rsidRDefault="00781A6E" w:rsidP="00781A6E">
      <w:pPr>
        <w:pStyle w:val="FirstParagraph"/>
        <w:rPr>
          <w:rFonts w:ascii="Arial" w:hAnsi="Arial"/>
          <w:sz w:val="32"/>
        </w:rPr>
      </w:pPr>
      <w:r w:rsidRPr="00781A6E">
        <w:rPr>
          <w:rFonts w:ascii="Arial" w:hAnsi="Arial"/>
          <w:sz w:val="32"/>
        </w:rPr>
        <w:t>If the hotel is able to accommodate additional meals, the following is the pricing structure for meal tickets at the door.</w:t>
      </w:r>
    </w:p>
    <w:p w14:paraId="5C3B7018"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Registration Fee: $25.00</w:t>
      </w:r>
    </w:p>
    <w:p w14:paraId="6F482C12"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Friday Luncheon: $30.00</w:t>
      </w:r>
    </w:p>
    <w:p w14:paraId="3ECFA932"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aturday Lunch: $30.00</w:t>
      </w:r>
    </w:p>
    <w:p w14:paraId="3F9ACA57"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aturday Banquet: $70.00</w:t>
      </w:r>
    </w:p>
    <w:p w14:paraId="30514A04" w14:textId="77777777" w:rsidR="00781A6E" w:rsidRPr="00781A6E" w:rsidRDefault="00781A6E" w:rsidP="00781A6E">
      <w:pPr>
        <w:pStyle w:val="Heading3"/>
        <w:rPr>
          <w:rFonts w:ascii="Arial" w:hAnsi="Arial"/>
          <w:sz w:val="32"/>
        </w:rPr>
      </w:pPr>
      <w:bookmarkStart w:id="11" w:name="convention-zoom-platform"/>
      <w:bookmarkEnd w:id="10"/>
      <w:r w:rsidRPr="00781A6E">
        <w:rPr>
          <w:rFonts w:ascii="Arial" w:hAnsi="Arial"/>
          <w:sz w:val="32"/>
        </w:rPr>
        <w:t>CONVENTION ZOOM PLATFORM</w:t>
      </w:r>
    </w:p>
    <w:p w14:paraId="39915033" w14:textId="77777777" w:rsidR="00781A6E" w:rsidRPr="00781A6E" w:rsidRDefault="00781A6E" w:rsidP="00781A6E">
      <w:pPr>
        <w:pStyle w:val="FirstParagraph"/>
        <w:rPr>
          <w:rFonts w:ascii="Arial" w:hAnsi="Arial"/>
          <w:sz w:val="32"/>
        </w:rPr>
      </w:pPr>
      <w:r w:rsidRPr="00781A6E">
        <w:rPr>
          <w:rFonts w:ascii="Arial" w:hAnsi="Arial"/>
          <w:sz w:val="32"/>
        </w:rPr>
        <w:t>We will be providing Zoom access for state convention for Friday Resolutions and General Session, Saturday General Session and Banquet and the Sunday morning business session. Following you will find the Zoom link and one tap mobile number.</w:t>
      </w:r>
    </w:p>
    <w:p w14:paraId="16BE78B7" w14:textId="77777777" w:rsidR="00781A6E" w:rsidRPr="00781A6E" w:rsidRDefault="00781A6E" w:rsidP="00781A6E">
      <w:pPr>
        <w:pStyle w:val="BodyText"/>
        <w:rPr>
          <w:rFonts w:ascii="Arial" w:hAnsi="Arial"/>
          <w:sz w:val="32"/>
        </w:rPr>
      </w:pPr>
      <w:r w:rsidRPr="00781A6E">
        <w:rPr>
          <w:rFonts w:ascii="Arial" w:hAnsi="Arial"/>
          <w:sz w:val="32"/>
        </w:rPr>
        <w:t>Join Zoom Meeting</w:t>
      </w:r>
    </w:p>
    <w:p w14:paraId="2429C333" w14:textId="77777777" w:rsidR="00781A6E" w:rsidRPr="00781A6E" w:rsidRDefault="00315DE0" w:rsidP="00781A6E">
      <w:pPr>
        <w:pStyle w:val="BodyText"/>
        <w:rPr>
          <w:rFonts w:ascii="Arial" w:hAnsi="Arial"/>
          <w:sz w:val="32"/>
        </w:rPr>
      </w:pPr>
      <w:hyperlink r:id="rId12">
        <w:hyperlink r:id="rId13">
          <w:r w:rsidR="00781A6E" w:rsidRPr="00781A6E">
            <w:rPr>
              <w:rStyle w:val="Hyperlink"/>
              <w:rFonts w:ascii="Arial" w:hAnsi="Arial"/>
              <w:sz w:val="32"/>
            </w:rPr>
            <w:t>https://nfb-org.zoom.us/j/97335339326?pwd=TG1MOTB5RmloSDNlN2M2SWV2dW5zdz09</w:t>
          </w:r>
        </w:hyperlink>
      </w:hyperlink>
    </w:p>
    <w:p w14:paraId="71323046" w14:textId="77777777" w:rsidR="00781A6E" w:rsidRPr="00781A6E" w:rsidRDefault="00781A6E" w:rsidP="00781A6E">
      <w:pPr>
        <w:pStyle w:val="BodyText"/>
        <w:rPr>
          <w:rFonts w:ascii="Arial" w:hAnsi="Arial"/>
          <w:sz w:val="32"/>
        </w:rPr>
      </w:pPr>
      <w:r w:rsidRPr="00781A6E">
        <w:rPr>
          <w:rFonts w:ascii="Arial" w:hAnsi="Arial"/>
          <w:sz w:val="32"/>
        </w:rPr>
        <w:t>Meeting ID: 973 3533 9326</w:t>
      </w:r>
    </w:p>
    <w:p w14:paraId="2D72E8D7" w14:textId="77777777" w:rsidR="00781A6E" w:rsidRPr="00781A6E" w:rsidRDefault="00781A6E" w:rsidP="00781A6E">
      <w:pPr>
        <w:pStyle w:val="BodyText"/>
        <w:rPr>
          <w:rFonts w:ascii="Arial" w:hAnsi="Arial"/>
          <w:sz w:val="32"/>
        </w:rPr>
      </w:pPr>
      <w:r w:rsidRPr="00781A6E">
        <w:rPr>
          <w:rFonts w:ascii="Arial" w:hAnsi="Arial"/>
          <w:sz w:val="32"/>
        </w:rPr>
        <w:lastRenderedPageBreak/>
        <w:t>Passcode: NFBCO2023</w:t>
      </w:r>
    </w:p>
    <w:p w14:paraId="2C5B39E0" w14:textId="77777777" w:rsidR="00781A6E" w:rsidRPr="00781A6E" w:rsidRDefault="00781A6E" w:rsidP="00781A6E">
      <w:pPr>
        <w:pStyle w:val="BodyText"/>
        <w:rPr>
          <w:rFonts w:ascii="Arial" w:hAnsi="Arial"/>
          <w:sz w:val="32"/>
        </w:rPr>
      </w:pPr>
      <w:r w:rsidRPr="00781A6E">
        <w:rPr>
          <w:rFonts w:ascii="Arial" w:hAnsi="Arial"/>
          <w:sz w:val="32"/>
        </w:rPr>
        <w:t>One tap mobile: +</w:t>
      </w:r>
      <w:proofErr w:type="gramStart"/>
      <w:r w:rsidRPr="00781A6E">
        <w:rPr>
          <w:rFonts w:ascii="Arial" w:hAnsi="Arial"/>
          <w:sz w:val="32"/>
        </w:rPr>
        <w:t>17207072699,,</w:t>
      </w:r>
      <w:proofErr w:type="gramEnd"/>
      <w:r w:rsidRPr="00781A6E">
        <w:rPr>
          <w:rFonts w:ascii="Arial" w:hAnsi="Arial"/>
          <w:sz w:val="32"/>
        </w:rPr>
        <w:t>97335339326#</w:t>
      </w:r>
    </w:p>
    <w:p w14:paraId="42C821F0" w14:textId="77777777" w:rsidR="00781A6E" w:rsidRPr="00781A6E" w:rsidRDefault="00781A6E" w:rsidP="00781A6E">
      <w:pPr>
        <w:pStyle w:val="Heading4"/>
        <w:rPr>
          <w:rFonts w:ascii="Arial" w:hAnsi="Arial"/>
          <w:sz w:val="32"/>
        </w:rPr>
      </w:pPr>
      <w:bookmarkStart w:id="12" w:name="zoom-help-desk"/>
      <w:r w:rsidRPr="00781A6E">
        <w:rPr>
          <w:rFonts w:ascii="Arial" w:hAnsi="Arial"/>
          <w:b/>
          <w:sz w:val="32"/>
        </w:rPr>
        <w:t>ZOOM HELP DESK</w:t>
      </w:r>
    </w:p>
    <w:p w14:paraId="12CACCAE" w14:textId="77777777" w:rsidR="00781A6E" w:rsidRPr="00781A6E" w:rsidRDefault="00781A6E" w:rsidP="00781A6E">
      <w:pPr>
        <w:pStyle w:val="FirstParagraph"/>
        <w:rPr>
          <w:rFonts w:ascii="Arial" w:hAnsi="Arial"/>
          <w:sz w:val="32"/>
        </w:rPr>
      </w:pPr>
      <w:r w:rsidRPr="00781A6E">
        <w:rPr>
          <w:rFonts w:ascii="Arial" w:hAnsi="Arial"/>
          <w:sz w:val="32"/>
        </w:rPr>
        <w:t xml:space="preserve">If you are having trouble connecting to the Zoom platform, please contact Curtis Chong at our Help Desk </w:t>
      </w:r>
      <w:proofErr w:type="spellStart"/>
      <w:r w:rsidRPr="00781A6E">
        <w:rPr>
          <w:rFonts w:ascii="Arial" w:hAnsi="Arial"/>
          <w:sz w:val="32"/>
        </w:rPr>
        <w:t>at</w:t>
      </w:r>
      <w:hyperlink r:id="rId14">
        <w:hyperlink r:id="rId15">
          <w:r w:rsidRPr="00781A6E">
            <w:rPr>
              <w:rStyle w:val="Hyperlink"/>
              <w:rFonts w:ascii="Arial" w:hAnsi="Arial"/>
              <w:sz w:val="32"/>
            </w:rPr>
            <w:t>Chong.Curtis@gmail.com</w:t>
          </w:r>
        </w:hyperlink>
      </w:hyperlink>
      <w:r w:rsidRPr="00781A6E">
        <w:rPr>
          <w:rFonts w:ascii="Arial" w:hAnsi="Arial"/>
          <w:sz w:val="32"/>
        </w:rPr>
        <w:t>or</w:t>
      </w:r>
      <w:proofErr w:type="spellEnd"/>
      <w:r w:rsidRPr="00781A6E">
        <w:rPr>
          <w:rFonts w:ascii="Arial" w:hAnsi="Arial"/>
          <w:sz w:val="32"/>
        </w:rPr>
        <w:t xml:space="preserve"> by phone at 515-306-1654.</w:t>
      </w:r>
    </w:p>
    <w:p w14:paraId="091AF68C" w14:textId="77777777" w:rsidR="00781A6E" w:rsidRPr="00781A6E" w:rsidRDefault="00781A6E" w:rsidP="00781A6E">
      <w:pPr>
        <w:pStyle w:val="Heading4"/>
        <w:rPr>
          <w:rFonts w:ascii="Arial" w:hAnsi="Arial"/>
          <w:sz w:val="32"/>
        </w:rPr>
      </w:pPr>
      <w:bookmarkStart w:id="13" w:name="closed-captioning"/>
      <w:bookmarkEnd w:id="12"/>
      <w:r w:rsidRPr="00781A6E">
        <w:rPr>
          <w:rFonts w:ascii="Arial" w:hAnsi="Arial"/>
          <w:b/>
          <w:sz w:val="32"/>
        </w:rPr>
        <w:t>CLOSED CAPTIONING</w:t>
      </w:r>
    </w:p>
    <w:p w14:paraId="6A710956" w14:textId="77777777" w:rsidR="00781A6E" w:rsidRPr="00781A6E" w:rsidRDefault="00781A6E" w:rsidP="00781A6E">
      <w:pPr>
        <w:pStyle w:val="FirstParagraph"/>
        <w:rPr>
          <w:rFonts w:ascii="Arial" w:hAnsi="Arial"/>
          <w:sz w:val="32"/>
        </w:rPr>
      </w:pPr>
      <w:r w:rsidRPr="00781A6E">
        <w:rPr>
          <w:rFonts w:ascii="Arial" w:hAnsi="Arial"/>
          <w:sz w:val="32"/>
        </w:rPr>
        <w:t xml:space="preserve">We will be providing live closed captioning for Resolutions, and all Science of </w:t>
      </w:r>
      <w:proofErr w:type="spellStart"/>
      <w:r w:rsidRPr="00781A6E">
        <w:rPr>
          <w:rFonts w:ascii="Arial" w:hAnsi="Arial"/>
          <w:sz w:val="32"/>
        </w:rPr>
        <w:t>Independencegeneralsessions</w:t>
      </w:r>
      <w:proofErr w:type="spellEnd"/>
      <w:r w:rsidRPr="00781A6E">
        <w:rPr>
          <w:rFonts w:ascii="Arial" w:hAnsi="Arial"/>
          <w:sz w:val="32"/>
        </w:rPr>
        <w:t xml:space="preserve"> and the banquet. You can access the captions by using the Zoom caption feature or by opening the link below in a separate browser window.</w:t>
      </w:r>
    </w:p>
    <w:p w14:paraId="0D801617" w14:textId="77777777" w:rsidR="00781A6E" w:rsidRPr="00781A6E" w:rsidRDefault="00315DE0" w:rsidP="00781A6E">
      <w:pPr>
        <w:pStyle w:val="BodyText"/>
        <w:rPr>
          <w:rFonts w:ascii="Arial" w:hAnsi="Arial"/>
          <w:sz w:val="32"/>
        </w:rPr>
      </w:pPr>
      <w:hyperlink r:id="rId16">
        <w:hyperlink r:id="rId17">
          <w:r w:rsidR="00781A6E" w:rsidRPr="00781A6E">
            <w:rPr>
              <w:rStyle w:val="Hyperlink"/>
              <w:rFonts w:ascii="Arial" w:hAnsi="Arial"/>
              <w:sz w:val="32"/>
            </w:rPr>
            <w:t>www.streamtext.net/player?event=NFB</w:t>
          </w:r>
        </w:hyperlink>
        <w:r w:rsidR="00781A6E" w:rsidRPr="00781A6E">
          <w:rPr>
            <w:rStyle w:val="Hyperlink"/>
            <w:rFonts w:ascii="Arial" w:hAnsi="Arial"/>
            <w:sz w:val="32"/>
          </w:rPr>
          <w:t>_COLORADO</w:t>
        </w:r>
      </w:hyperlink>
    </w:p>
    <w:p w14:paraId="05DC2EC6" w14:textId="77777777" w:rsidR="00781A6E" w:rsidRPr="00781A6E" w:rsidRDefault="00781A6E" w:rsidP="00781A6E">
      <w:pPr>
        <w:pStyle w:val="Heading3"/>
        <w:rPr>
          <w:rFonts w:ascii="Arial" w:hAnsi="Arial"/>
          <w:sz w:val="32"/>
        </w:rPr>
      </w:pPr>
      <w:bookmarkStart w:id="14" w:name="childcare-information-"/>
      <w:bookmarkEnd w:id="11"/>
      <w:bookmarkEnd w:id="13"/>
      <w:r w:rsidRPr="00781A6E">
        <w:rPr>
          <w:rFonts w:ascii="Arial" w:hAnsi="Arial"/>
          <w:sz w:val="32"/>
        </w:rPr>
        <w:t>CHILDCARE INFORMATION :</w:t>
      </w:r>
    </w:p>
    <w:p w14:paraId="6AFB212B" w14:textId="77777777" w:rsidR="00781A6E" w:rsidRPr="00781A6E" w:rsidRDefault="00781A6E" w:rsidP="00781A6E">
      <w:pPr>
        <w:pStyle w:val="FirstParagraph"/>
        <w:rPr>
          <w:rFonts w:ascii="Arial" w:hAnsi="Arial"/>
          <w:sz w:val="32"/>
        </w:rPr>
      </w:pPr>
      <w:r w:rsidRPr="00781A6E">
        <w:rPr>
          <w:rFonts w:ascii="Arial" w:hAnsi="Arial"/>
          <w:sz w:val="32"/>
        </w:rPr>
        <w:t xml:space="preserve">Please contact childcare coordinator, </w:t>
      </w:r>
      <w:proofErr w:type="spellStart"/>
      <w:r w:rsidRPr="00781A6E">
        <w:rPr>
          <w:rFonts w:ascii="Arial" w:hAnsi="Arial"/>
          <w:sz w:val="32"/>
        </w:rPr>
        <w:t>Ena</w:t>
      </w:r>
      <w:proofErr w:type="spellEnd"/>
      <w:r w:rsidRPr="00781A6E">
        <w:rPr>
          <w:rFonts w:ascii="Arial" w:hAnsi="Arial"/>
          <w:sz w:val="32"/>
        </w:rPr>
        <w:t xml:space="preserve"> </w:t>
      </w:r>
      <w:proofErr w:type="spellStart"/>
      <w:r w:rsidRPr="00781A6E">
        <w:rPr>
          <w:rFonts w:ascii="Arial" w:hAnsi="Arial"/>
          <w:sz w:val="32"/>
        </w:rPr>
        <w:t>Batron</w:t>
      </w:r>
      <w:proofErr w:type="spellEnd"/>
      <w:r w:rsidRPr="00781A6E">
        <w:rPr>
          <w:rFonts w:ascii="Arial" w:hAnsi="Arial"/>
          <w:sz w:val="32"/>
        </w:rPr>
        <w:t>,</w:t>
      </w:r>
    </w:p>
    <w:p w14:paraId="3F345426" w14:textId="77777777" w:rsidR="00781A6E" w:rsidRPr="00781A6E" w:rsidRDefault="00781A6E" w:rsidP="00781A6E">
      <w:pPr>
        <w:pStyle w:val="BodyText"/>
        <w:rPr>
          <w:rFonts w:ascii="Arial" w:hAnsi="Arial"/>
          <w:sz w:val="32"/>
        </w:rPr>
      </w:pPr>
      <w:r w:rsidRPr="00781A6E">
        <w:rPr>
          <w:rFonts w:ascii="Arial" w:hAnsi="Arial"/>
          <w:sz w:val="32"/>
        </w:rPr>
        <w:t>720-384-3263 to make arrangements. Parents should be sure to register their children.</w:t>
      </w:r>
    </w:p>
    <w:p w14:paraId="558D1470" w14:textId="77777777" w:rsidR="00781A6E" w:rsidRPr="00781A6E" w:rsidRDefault="00781A6E" w:rsidP="00781A6E">
      <w:pPr>
        <w:pStyle w:val="BodyText"/>
        <w:rPr>
          <w:rFonts w:ascii="Arial" w:hAnsi="Arial"/>
          <w:sz w:val="32"/>
        </w:rPr>
      </w:pPr>
      <w:r w:rsidRPr="00781A6E">
        <w:rPr>
          <w:rFonts w:ascii="Arial" w:hAnsi="Arial"/>
          <w:sz w:val="32"/>
        </w:rPr>
        <w:t>Childcare will be held in Hospitality Suite #428.</w:t>
      </w:r>
    </w:p>
    <w:p w14:paraId="2055F657" w14:textId="77777777" w:rsidR="00781A6E" w:rsidRPr="00781A6E" w:rsidRDefault="00781A6E" w:rsidP="00781A6E">
      <w:pPr>
        <w:pStyle w:val="BodyText"/>
        <w:rPr>
          <w:rFonts w:ascii="Arial" w:hAnsi="Arial"/>
          <w:sz w:val="32"/>
        </w:rPr>
      </w:pPr>
      <w:r w:rsidRPr="00781A6E">
        <w:rPr>
          <w:rFonts w:ascii="Arial" w:hAnsi="Arial"/>
          <w:b/>
          <w:bCs/>
          <w:sz w:val="32"/>
        </w:rPr>
        <w:t>Friday:</w:t>
      </w:r>
      <w:r w:rsidRPr="00781A6E">
        <w:rPr>
          <w:rFonts w:ascii="Arial" w:hAnsi="Arial"/>
          <w:sz w:val="32"/>
        </w:rPr>
        <w:t xml:space="preserve"> Childcare will be open from 8:30 a.m. to 5:30 p.m.</w:t>
      </w:r>
    </w:p>
    <w:p w14:paraId="1CD81F6E" w14:textId="77777777" w:rsidR="00781A6E" w:rsidRPr="00781A6E" w:rsidRDefault="00781A6E" w:rsidP="00781A6E">
      <w:pPr>
        <w:pStyle w:val="BodyText"/>
        <w:rPr>
          <w:rFonts w:ascii="Arial" w:hAnsi="Arial"/>
          <w:sz w:val="32"/>
        </w:rPr>
      </w:pPr>
      <w:r w:rsidRPr="00781A6E">
        <w:rPr>
          <w:rFonts w:ascii="Arial" w:hAnsi="Arial"/>
          <w:sz w:val="32"/>
        </w:rPr>
        <w:t>Parents must provide meals for their children.</w:t>
      </w:r>
    </w:p>
    <w:p w14:paraId="2A3A7ECD" w14:textId="77777777" w:rsidR="00781A6E" w:rsidRPr="00781A6E" w:rsidRDefault="00781A6E" w:rsidP="00781A6E">
      <w:pPr>
        <w:pStyle w:val="BodyText"/>
        <w:rPr>
          <w:rFonts w:ascii="Arial" w:hAnsi="Arial"/>
          <w:sz w:val="32"/>
        </w:rPr>
      </w:pPr>
      <w:r w:rsidRPr="00781A6E">
        <w:rPr>
          <w:rFonts w:ascii="Arial" w:hAnsi="Arial"/>
          <w:b/>
          <w:bCs/>
          <w:sz w:val="32"/>
        </w:rPr>
        <w:t>Saturday:</w:t>
      </w:r>
      <w:r w:rsidRPr="00781A6E">
        <w:rPr>
          <w:rFonts w:ascii="Arial" w:hAnsi="Arial"/>
          <w:sz w:val="32"/>
        </w:rPr>
        <w:t xml:space="preserve"> Childcare will be open from 8:30 a.m. to 4:30 p.m. Parents must provide lunch for their children.</w:t>
      </w:r>
    </w:p>
    <w:p w14:paraId="211F4F06" w14:textId="77777777" w:rsidR="00781A6E" w:rsidRPr="00781A6E" w:rsidRDefault="00781A6E" w:rsidP="00781A6E">
      <w:pPr>
        <w:pStyle w:val="BodyText"/>
        <w:rPr>
          <w:rFonts w:ascii="Arial" w:hAnsi="Arial"/>
          <w:sz w:val="32"/>
        </w:rPr>
      </w:pPr>
      <w:r w:rsidRPr="00781A6E">
        <w:rPr>
          <w:rFonts w:ascii="Arial" w:hAnsi="Arial"/>
          <w:sz w:val="32"/>
        </w:rPr>
        <w:t>Childcare will re-open at 6:30 p.m. and close at 10:00 p.m.</w:t>
      </w:r>
    </w:p>
    <w:p w14:paraId="492756C5" w14:textId="77777777" w:rsidR="00781A6E" w:rsidRPr="00781A6E" w:rsidRDefault="00781A6E" w:rsidP="00781A6E">
      <w:pPr>
        <w:pStyle w:val="BodyText"/>
        <w:rPr>
          <w:rFonts w:ascii="Arial" w:hAnsi="Arial"/>
          <w:sz w:val="32"/>
        </w:rPr>
      </w:pPr>
      <w:r w:rsidRPr="00781A6E">
        <w:rPr>
          <w:rFonts w:ascii="Arial" w:hAnsi="Arial"/>
          <w:b/>
          <w:bCs/>
          <w:sz w:val="32"/>
        </w:rPr>
        <w:t>Sunday:</w:t>
      </w:r>
      <w:r w:rsidRPr="00781A6E">
        <w:rPr>
          <w:rFonts w:ascii="Arial" w:hAnsi="Arial"/>
          <w:sz w:val="32"/>
        </w:rPr>
        <w:t xml:space="preserve"> Childcare will be open from 8:30 a.m. to 12:00 p.m.</w:t>
      </w:r>
    </w:p>
    <w:p w14:paraId="0538A93F" w14:textId="77777777" w:rsidR="00781A6E" w:rsidRPr="00781A6E" w:rsidRDefault="00781A6E" w:rsidP="00781A6E">
      <w:pPr>
        <w:pStyle w:val="Heading3"/>
        <w:rPr>
          <w:rFonts w:ascii="Arial" w:hAnsi="Arial"/>
          <w:sz w:val="32"/>
        </w:rPr>
      </w:pPr>
      <w:bookmarkStart w:id="15" w:name="dog-relief-area-information"/>
      <w:bookmarkEnd w:id="14"/>
      <w:r w:rsidRPr="00781A6E">
        <w:rPr>
          <w:rFonts w:ascii="Arial" w:hAnsi="Arial"/>
          <w:sz w:val="32"/>
        </w:rPr>
        <w:t>DOG RELIEF AREA INFORMATION:</w:t>
      </w:r>
    </w:p>
    <w:p w14:paraId="69C19C04" w14:textId="77777777" w:rsidR="00781A6E" w:rsidRPr="00781A6E" w:rsidRDefault="00781A6E" w:rsidP="00781A6E">
      <w:pPr>
        <w:pStyle w:val="FirstParagraph"/>
        <w:rPr>
          <w:rFonts w:ascii="Arial" w:hAnsi="Arial"/>
          <w:sz w:val="32"/>
        </w:rPr>
      </w:pPr>
      <w:r w:rsidRPr="00781A6E">
        <w:rPr>
          <w:rFonts w:ascii="Arial" w:hAnsi="Arial"/>
          <w:sz w:val="32"/>
        </w:rPr>
        <w:t xml:space="preserve">There are two dog relief areas. The first is located off the restaurant patio, up a few steps and left a short distance to the </w:t>
      </w:r>
      <w:r w:rsidRPr="00781A6E">
        <w:rPr>
          <w:rFonts w:ascii="Arial" w:hAnsi="Arial"/>
          <w:sz w:val="32"/>
        </w:rPr>
        <w:lastRenderedPageBreak/>
        <w:t>grassy area. There will be a trash can next to the railing. The second location is out and to the right of the exit door that is between the Littleton and Englewood/Parker breakout rooms.</w:t>
      </w:r>
    </w:p>
    <w:p w14:paraId="438B4641" w14:textId="77777777" w:rsidR="00781A6E" w:rsidRPr="00781A6E" w:rsidRDefault="00781A6E" w:rsidP="00781A6E">
      <w:pPr>
        <w:pStyle w:val="BodyText"/>
        <w:rPr>
          <w:rFonts w:ascii="Arial" w:hAnsi="Arial"/>
          <w:sz w:val="32"/>
        </w:rPr>
      </w:pPr>
      <w:r w:rsidRPr="00781A6E">
        <w:rPr>
          <w:rFonts w:ascii="Arial" w:hAnsi="Arial"/>
          <w:sz w:val="32"/>
        </w:rPr>
        <w:t>Please deposit all waste in the trash cans provided.</w:t>
      </w:r>
    </w:p>
    <w:p w14:paraId="51130EAB" w14:textId="77777777" w:rsidR="00781A6E" w:rsidRPr="00781A6E" w:rsidRDefault="00781A6E" w:rsidP="00781A6E">
      <w:pPr>
        <w:pStyle w:val="BodyText"/>
        <w:rPr>
          <w:rFonts w:ascii="Arial" w:hAnsi="Arial"/>
          <w:sz w:val="32"/>
        </w:rPr>
      </w:pPr>
      <w:r w:rsidRPr="00781A6E">
        <w:rPr>
          <w:rFonts w:ascii="Arial" w:hAnsi="Arial"/>
          <w:sz w:val="32"/>
        </w:rPr>
        <w:t xml:space="preserve">Contact Dog Guide Coordinator, </w:t>
      </w:r>
      <w:proofErr w:type="spellStart"/>
      <w:r w:rsidRPr="00781A6E">
        <w:rPr>
          <w:rFonts w:ascii="Arial" w:hAnsi="Arial"/>
          <w:sz w:val="32"/>
        </w:rPr>
        <w:t>ReNae</w:t>
      </w:r>
      <w:proofErr w:type="spellEnd"/>
      <w:r w:rsidRPr="00781A6E">
        <w:rPr>
          <w:rFonts w:ascii="Arial" w:hAnsi="Arial"/>
          <w:sz w:val="32"/>
        </w:rPr>
        <w:t xml:space="preserve"> Anderson, and pay attention to general announcements.</w:t>
      </w:r>
    </w:p>
    <w:p w14:paraId="632694E7" w14:textId="77777777" w:rsidR="00781A6E" w:rsidRPr="00781A6E" w:rsidRDefault="00781A6E" w:rsidP="00781A6E">
      <w:pPr>
        <w:pStyle w:val="Heading3"/>
        <w:rPr>
          <w:rFonts w:ascii="Arial" w:hAnsi="Arial"/>
          <w:sz w:val="32"/>
        </w:rPr>
      </w:pPr>
      <w:bookmarkStart w:id="16" w:name="door-prizes"/>
      <w:bookmarkEnd w:id="15"/>
      <w:r w:rsidRPr="00781A6E">
        <w:rPr>
          <w:rFonts w:ascii="Arial" w:hAnsi="Arial"/>
          <w:sz w:val="32"/>
        </w:rPr>
        <w:t>DOOR PRIZES:</w:t>
      </w:r>
    </w:p>
    <w:p w14:paraId="5A2B5981" w14:textId="77777777" w:rsidR="00781A6E" w:rsidRPr="00781A6E" w:rsidRDefault="00781A6E" w:rsidP="00781A6E">
      <w:pPr>
        <w:pStyle w:val="FirstParagraph"/>
        <w:rPr>
          <w:rFonts w:ascii="Arial" w:hAnsi="Arial"/>
          <w:sz w:val="32"/>
        </w:rPr>
      </w:pPr>
      <w:proofErr w:type="spellStart"/>
      <w:r w:rsidRPr="00781A6E">
        <w:rPr>
          <w:rFonts w:ascii="Arial" w:hAnsi="Arial"/>
          <w:sz w:val="32"/>
        </w:rPr>
        <w:t>ReNae</w:t>
      </w:r>
      <w:proofErr w:type="spellEnd"/>
      <w:r w:rsidRPr="00781A6E">
        <w:rPr>
          <w:rFonts w:ascii="Arial" w:hAnsi="Arial"/>
          <w:sz w:val="32"/>
        </w:rPr>
        <w:t xml:space="preserve"> Anderson, Brittany Savage, and </w:t>
      </w:r>
      <w:proofErr w:type="spellStart"/>
      <w:r w:rsidRPr="00781A6E">
        <w:rPr>
          <w:rFonts w:ascii="Arial" w:hAnsi="Arial"/>
          <w:sz w:val="32"/>
        </w:rPr>
        <w:t>Showe</w:t>
      </w:r>
      <w:proofErr w:type="spellEnd"/>
      <w:r w:rsidRPr="00781A6E">
        <w:rPr>
          <w:rFonts w:ascii="Arial" w:hAnsi="Arial"/>
          <w:sz w:val="32"/>
        </w:rPr>
        <w:t xml:space="preserve"> </w:t>
      </w:r>
      <w:proofErr w:type="spellStart"/>
      <w:r w:rsidRPr="00781A6E">
        <w:rPr>
          <w:rFonts w:ascii="Arial" w:hAnsi="Arial"/>
          <w:sz w:val="32"/>
        </w:rPr>
        <w:t>Trela</w:t>
      </w:r>
      <w:proofErr w:type="spellEnd"/>
      <w:r w:rsidRPr="00781A6E">
        <w:rPr>
          <w:rFonts w:ascii="Arial" w:hAnsi="Arial"/>
          <w:sz w:val="32"/>
        </w:rPr>
        <w:t xml:space="preserve"> </w:t>
      </w:r>
      <w:proofErr w:type="spellStart"/>
      <w:r w:rsidRPr="00781A6E">
        <w:rPr>
          <w:rFonts w:ascii="Arial" w:hAnsi="Arial"/>
          <w:sz w:val="32"/>
        </w:rPr>
        <w:t>willserve</w:t>
      </w:r>
      <w:proofErr w:type="spellEnd"/>
      <w:r w:rsidRPr="00781A6E">
        <w:rPr>
          <w:rFonts w:ascii="Arial" w:hAnsi="Arial"/>
          <w:sz w:val="32"/>
        </w:rPr>
        <w:t xml:space="preserve"> as our Door Prize Chairwomen. Door Prizes will be drawn in general Convention sessions, and you must be present to win. Please bring your prizes to </w:t>
      </w:r>
      <w:proofErr w:type="spellStart"/>
      <w:r w:rsidRPr="00781A6E">
        <w:rPr>
          <w:rFonts w:ascii="Arial" w:hAnsi="Arial"/>
          <w:sz w:val="32"/>
        </w:rPr>
        <w:t>ReNae</w:t>
      </w:r>
      <w:proofErr w:type="spellEnd"/>
      <w:r w:rsidRPr="00781A6E">
        <w:rPr>
          <w:rFonts w:ascii="Arial" w:hAnsi="Arial"/>
          <w:sz w:val="32"/>
        </w:rPr>
        <w:t xml:space="preserve"> prior to the beginning of general sessions.</w:t>
      </w:r>
    </w:p>
    <w:p w14:paraId="4C157FCE" w14:textId="77777777" w:rsidR="00781A6E" w:rsidRPr="00781A6E" w:rsidRDefault="00781A6E" w:rsidP="00781A6E">
      <w:pPr>
        <w:pStyle w:val="Heading3"/>
        <w:rPr>
          <w:rFonts w:ascii="Arial" w:hAnsi="Arial"/>
          <w:sz w:val="32"/>
        </w:rPr>
      </w:pPr>
      <w:bookmarkStart w:id="17" w:name="Xd4ef5c57834b67ca9bab9c230403c1066b1cdd0"/>
      <w:bookmarkEnd w:id="16"/>
      <w:r w:rsidRPr="00781A6E">
        <w:rPr>
          <w:rFonts w:ascii="Arial" w:hAnsi="Arial"/>
          <w:sz w:val="32"/>
        </w:rPr>
        <w:t>RECYCLING LANYARDS AND NAME BADGE HOLDERS</w:t>
      </w:r>
    </w:p>
    <w:p w14:paraId="6FD4E8C9" w14:textId="62F260D6" w:rsidR="00781A6E" w:rsidRDefault="00781A6E" w:rsidP="00781A6E">
      <w:pPr>
        <w:pStyle w:val="FirstParagraph"/>
        <w:rPr>
          <w:rFonts w:ascii="Arial" w:hAnsi="Arial"/>
          <w:sz w:val="32"/>
        </w:rPr>
      </w:pPr>
      <w:r w:rsidRPr="00781A6E">
        <w:rPr>
          <w:rFonts w:ascii="Arial" w:hAnsi="Arial"/>
          <w:sz w:val="32"/>
        </w:rPr>
        <w:t>If you do not care to keep your Convention lanyard and name badge holder, please drop them off on the registration table at the ballroom entry as Convention winds down. We will be able to use them for future Conventions.</w:t>
      </w:r>
    </w:p>
    <w:p w14:paraId="55F356E3" w14:textId="77777777" w:rsidR="00781A6E" w:rsidRPr="00781A6E" w:rsidRDefault="00781A6E" w:rsidP="00781A6E">
      <w:pPr>
        <w:pStyle w:val="Heading2"/>
        <w:jc w:val="center"/>
        <w:rPr>
          <w:rFonts w:ascii="Arial" w:hAnsi="Arial"/>
          <w:sz w:val="32"/>
        </w:rPr>
      </w:pPr>
      <w:bookmarkStart w:id="18" w:name="exhibits"/>
      <w:bookmarkEnd w:id="9"/>
      <w:bookmarkEnd w:id="17"/>
      <w:r w:rsidRPr="00781A6E">
        <w:rPr>
          <w:rFonts w:ascii="Arial" w:hAnsi="Arial"/>
          <w:sz w:val="32"/>
        </w:rPr>
        <w:t>EXHIBITS:</w:t>
      </w:r>
    </w:p>
    <w:p w14:paraId="735923A5" w14:textId="77777777" w:rsidR="00781A6E" w:rsidRPr="00781A6E" w:rsidRDefault="00781A6E" w:rsidP="00781A6E">
      <w:pPr>
        <w:pStyle w:val="FirstParagraph"/>
        <w:rPr>
          <w:rFonts w:ascii="Arial" w:hAnsi="Arial"/>
          <w:sz w:val="32"/>
        </w:rPr>
      </w:pPr>
      <w:r w:rsidRPr="00781A6E">
        <w:rPr>
          <w:rFonts w:ascii="Arial" w:hAnsi="Arial"/>
          <w:sz w:val="32"/>
        </w:rPr>
        <w:t>Exhibits will be open in the Park Ridge Salon A &amp; B throughout the Convention at the discretion of the individual exhibitor and primarily when there aren't competing Convention activities. The times listed below are definitely scheduled, and it is likely that exhibits will also be open during breakout sessions, especially on Friday.</w:t>
      </w:r>
    </w:p>
    <w:p w14:paraId="3DB96156"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Friday: 8:00 a.m. to 11:00 a.m.</w:t>
      </w:r>
    </w:p>
    <w:p w14:paraId="0BD7E568"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aturday: 8:00 a.m. to 9:00 a.m.</w:t>
      </w:r>
    </w:p>
    <w:p w14:paraId="74886CFE" w14:textId="77777777" w:rsidR="00781A6E" w:rsidRPr="00781A6E" w:rsidRDefault="00781A6E" w:rsidP="00781A6E">
      <w:pPr>
        <w:pStyle w:val="FirstParagraph"/>
        <w:rPr>
          <w:rFonts w:ascii="Arial" w:hAnsi="Arial"/>
          <w:sz w:val="32"/>
        </w:rPr>
      </w:pPr>
      <w:r w:rsidRPr="00781A6E">
        <w:rPr>
          <w:rFonts w:ascii="Arial" w:hAnsi="Arial"/>
          <w:sz w:val="32"/>
        </w:rPr>
        <w:t>Please stop to visit the following exhibitors and sponsors:</w:t>
      </w:r>
    </w:p>
    <w:p w14:paraId="30CA3E8A" w14:textId="1A0C961C" w:rsidR="00781A6E" w:rsidRPr="00781A6E" w:rsidRDefault="00315DE0" w:rsidP="00781A6E">
      <w:pPr>
        <w:pStyle w:val="Compact"/>
        <w:numPr>
          <w:ilvl w:val="0"/>
          <w:numId w:val="1"/>
        </w:numPr>
        <w:rPr>
          <w:rFonts w:ascii="Arial" w:hAnsi="Arial"/>
          <w:sz w:val="32"/>
        </w:rPr>
      </w:pPr>
      <w:r>
        <w:rPr>
          <w:rFonts w:ascii="Arial" w:hAnsi="Arial"/>
          <w:sz w:val="32"/>
        </w:rPr>
        <w:t>AIRA</w:t>
      </w:r>
      <w:r w:rsidR="00781A6E" w:rsidRPr="00781A6E">
        <w:rPr>
          <w:rFonts w:ascii="Arial" w:hAnsi="Arial"/>
          <w:sz w:val="32"/>
        </w:rPr>
        <w:t>, Exhibitor</w:t>
      </w:r>
    </w:p>
    <w:p w14:paraId="1BDDDDDB" w14:textId="77777777" w:rsidR="00315DE0" w:rsidRPr="00781A6E" w:rsidRDefault="00315DE0" w:rsidP="00315DE0">
      <w:pPr>
        <w:pStyle w:val="Compact"/>
        <w:numPr>
          <w:ilvl w:val="0"/>
          <w:numId w:val="1"/>
        </w:numPr>
        <w:rPr>
          <w:rFonts w:ascii="Arial" w:hAnsi="Arial"/>
          <w:sz w:val="32"/>
        </w:rPr>
      </w:pPr>
      <w:r w:rsidRPr="00781A6E">
        <w:rPr>
          <w:rFonts w:ascii="Arial" w:hAnsi="Arial"/>
          <w:sz w:val="32"/>
        </w:rPr>
        <w:t>A.T. Guys, Exhibitor</w:t>
      </w:r>
    </w:p>
    <w:p w14:paraId="59CE0E1F"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lastRenderedPageBreak/>
        <w:t>Audio Information Network of Colorado, Exhibitor</w:t>
      </w:r>
    </w:p>
    <w:p w14:paraId="1F422E29"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Blind Girl Designs, Exhibitor</w:t>
      </w:r>
    </w:p>
    <w:p w14:paraId="48F1A9DE" w14:textId="77777777" w:rsidR="00781A6E" w:rsidRPr="00781A6E" w:rsidRDefault="00781A6E" w:rsidP="00781A6E">
      <w:pPr>
        <w:pStyle w:val="Compact"/>
        <w:numPr>
          <w:ilvl w:val="0"/>
          <w:numId w:val="1"/>
        </w:numPr>
        <w:rPr>
          <w:rFonts w:ascii="Arial" w:hAnsi="Arial"/>
          <w:sz w:val="32"/>
        </w:rPr>
      </w:pPr>
      <w:r w:rsidRPr="00781A6E">
        <w:rPr>
          <w:rFonts w:ascii="Arial" w:hAnsi="Arial"/>
          <w:b/>
          <w:bCs/>
          <w:sz w:val="32"/>
        </w:rPr>
        <w:t>Colorado Cross-Disability Coalition, Silver Sponsor</w:t>
      </w:r>
    </w:p>
    <w:p w14:paraId="7A0E94B8"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The Dot Shop, Exhibitor</w:t>
      </w:r>
    </w:p>
    <w:p w14:paraId="1C6C4657"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Guide Dogs for the Blind, Exhibitor</w:t>
      </w:r>
    </w:p>
    <w:p w14:paraId="00D335E0"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Guide Dog Foundation for the Blind, Exhibitor</w:t>
      </w:r>
    </w:p>
    <w:p w14:paraId="41C683AE" w14:textId="77777777" w:rsidR="00781A6E" w:rsidRPr="00781A6E" w:rsidRDefault="00781A6E" w:rsidP="00781A6E">
      <w:pPr>
        <w:pStyle w:val="Compact"/>
        <w:numPr>
          <w:ilvl w:val="0"/>
          <w:numId w:val="1"/>
        </w:numPr>
        <w:rPr>
          <w:rFonts w:ascii="Arial" w:hAnsi="Arial"/>
          <w:sz w:val="32"/>
        </w:rPr>
      </w:pPr>
      <w:proofErr w:type="spellStart"/>
      <w:r w:rsidRPr="00781A6E">
        <w:rPr>
          <w:rFonts w:ascii="Arial" w:hAnsi="Arial"/>
          <w:sz w:val="32"/>
        </w:rPr>
        <w:t>HumanWare</w:t>
      </w:r>
      <w:proofErr w:type="spellEnd"/>
      <w:r w:rsidRPr="00781A6E">
        <w:rPr>
          <w:rFonts w:ascii="Arial" w:hAnsi="Arial"/>
          <w:sz w:val="32"/>
        </w:rPr>
        <w:t>, Exhibitor</w:t>
      </w:r>
    </w:p>
    <w:p w14:paraId="77B6719E" w14:textId="77777777" w:rsidR="00781A6E" w:rsidRPr="00781A6E" w:rsidRDefault="00781A6E" w:rsidP="00781A6E">
      <w:pPr>
        <w:pStyle w:val="Compact"/>
        <w:numPr>
          <w:ilvl w:val="0"/>
          <w:numId w:val="1"/>
        </w:numPr>
        <w:rPr>
          <w:rFonts w:ascii="Arial" w:hAnsi="Arial"/>
          <w:sz w:val="32"/>
        </w:rPr>
      </w:pPr>
      <w:proofErr w:type="spellStart"/>
      <w:r w:rsidRPr="00781A6E">
        <w:rPr>
          <w:rFonts w:ascii="Arial" w:hAnsi="Arial"/>
          <w:b/>
          <w:bCs/>
          <w:sz w:val="32"/>
        </w:rPr>
        <w:t>NanoPac</w:t>
      </w:r>
      <w:proofErr w:type="spellEnd"/>
      <w:r w:rsidRPr="00781A6E">
        <w:rPr>
          <w:rFonts w:ascii="Arial" w:hAnsi="Arial"/>
          <w:b/>
          <w:bCs/>
          <w:sz w:val="32"/>
        </w:rPr>
        <w:t xml:space="preserve"> / </w:t>
      </w:r>
      <w:proofErr w:type="spellStart"/>
      <w:r w:rsidRPr="00781A6E">
        <w:rPr>
          <w:rFonts w:ascii="Arial" w:hAnsi="Arial"/>
          <w:b/>
          <w:bCs/>
          <w:sz w:val="32"/>
        </w:rPr>
        <w:t>Magnisight</w:t>
      </w:r>
      <w:proofErr w:type="spellEnd"/>
      <w:r w:rsidRPr="00781A6E">
        <w:rPr>
          <w:rFonts w:ascii="Arial" w:hAnsi="Arial"/>
          <w:b/>
          <w:bCs/>
          <w:sz w:val="32"/>
        </w:rPr>
        <w:t xml:space="preserve"> of the Rockies, Silver Sponsor</w:t>
      </w:r>
    </w:p>
    <w:p w14:paraId="2D31A3AD" w14:textId="77777777" w:rsidR="00781A6E" w:rsidRPr="00781A6E" w:rsidRDefault="00781A6E" w:rsidP="00781A6E">
      <w:pPr>
        <w:pStyle w:val="Compact"/>
        <w:numPr>
          <w:ilvl w:val="0"/>
          <w:numId w:val="1"/>
        </w:numPr>
        <w:rPr>
          <w:rFonts w:ascii="Arial" w:hAnsi="Arial"/>
          <w:sz w:val="32"/>
        </w:rPr>
      </w:pPr>
      <w:r w:rsidRPr="00781A6E">
        <w:rPr>
          <w:rFonts w:ascii="Arial" w:hAnsi="Arial"/>
          <w:b/>
          <w:bCs/>
          <w:sz w:val="32"/>
        </w:rPr>
        <w:t>Non-24/Vanda Pharmaceuticals, Inc., Gold Sponsor</w:t>
      </w:r>
    </w:p>
    <w:p w14:paraId="6460DF44"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AYES / OKO, Michael Janssen, Exhibitor</w:t>
      </w:r>
    </w:p>
    <w:p w14:paraId="73620F1D" w14:textId="77777777" w:rsidR="00781A6E" w:rsidRPr="00781A6E" w:rsidRDefault="00781A6E" w:rsidP="00781A6E">
      <w:pPr>
        <w:pStyle w:val="Compact"/>
        <w:numPr>
          <w:ilvl w:val="0"/>
          <w:numId w:val="1"/>
        </w:numPr>
        <w:rPr>
          <w:rFonts w:ascii="Arial" w:hAnsi="Arial"/>
          <w:sz w:val="32"/>
        </w:rPr>
      </w:pPr>
      <w:proofErr w:type="spellStart"/>
      <w:r w:rsidRPr="00781A6E">
        <w:rPr>
          <w:rFonts w:ascii="Arial" w:hAnsi="Arial"/>
          <w:sz w:val="32"/>
        </w:rPr>
        <w:t>OntheMUV</w:t>
      </w:r>
      <w:proofErr w:type="spellEnd"/>
      <w:r w:rsidRPr="00781A6E">
        <w:rPr>
          <w:rFonts w:ascii="Arial" w:hAnsi="Arial"/>
          <w:sz w:val="32"/>
        </w:rPr>
        <w:t xml:space="preserve"> </w:t>
      </w:r>
      <w:proofErr w:type="spellStart"/>
      <w:r w:rsidRPr="00781A6E">
        <w:rPr>
          <w:rFonts w:ascii="Arial" w:hAnsi="Arial"/>
          <w:sz w:val="32"/>
        </w:rPr>
        <w:t>miniTREAD</w:t>
      </w:r>
      <w:proofErr w:type="spellEnd"/>
      <w:r w:rsidRPr="00781A6E">
        <w:rPr>
          <w:rFonts w:ascii="Arial" w:hAnsi="Arial"/>
          <w:sz w:val="32"/>
        </w:rPr>
        <w:t>, Exhibitor</w:t>
      </w:r>
    </w:p>
    <w:p w14:paraId="13EABC75" w14:textId="77777777" w:rsidR="00781A6E" w:rsidRPr="00781A6E" w:rsidRDefault="00781A6E" w:rsidP="00781A6E">
      <w:pPr>
        <w:pStyle w:val="Compact"/>
        <w:numPr>
          <w:ilvl w:val="0"/>
          <w:numId w:val="1"/>
        </w:numPr>
        <w:rPr>
          <w:rFonts w:ascii="Arial" w:hAnsi="Arial"/>
          <w:sz w:val="32"/>
        </w:rPr>
      </w:pPr>
      <w:r w:rsidRPr="00781A6E">
        <w:rPr>
          <w:rFonts w:ascii="Arial" w:hAnsi="Arial"/>
          <w:b/>
          <w:bCs/>
          <w:sz w:val="32"/>
        </w:rPr>
        <w:t>Regional Transportation District, Silver Sponsor</w:t>
      </w:r>
    </w:p>
    <w:p w14:paraId="2F4C7DCA"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ee Me Cane, Exhibitor</w:t>
      </w:r>
    </w:p>
    <w:p w14:paraId="24828B72" w14:textId="77777777" w:rsidR="00781A6E" w:rsidRPr="00781A6E" w:rsidRDefault="00781A6E" w:rsidP="00781A6E">
      <w:pPr>
        <w:pStyle w:val="Compact"/>
        <w:numPr>
          <w:ilvl w:val="0"/>
          <w:numId w:val="1"/>
        </w:numPr>
        <w:rPr>
          <w:rFonts w:ascii="Arial" w:hAnsi="Arial"/>
          <w:sz w:val="32"/>
        </w:rPr>
      </w:pPr>
      <w:r w:rsidRPr="00781A6E">
        <w:rPr>
          <w:rFonts w:ascii="Arial" w:hAnsi="Arial"/>
          <w:b/>
          <w:bCs/>
          <w:sz w:val="32"/>
        </w:rPr>
        <w:t>Spectrum, Gold Sponsor</w:t>
      </w:r>
    </w:p>
    <w:p w14:paraId="3F2C5ED1"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The Seeing Eye, Exhibitor</w:t>
      </w:r>
    </w:p>
    <w:p w14:paraId="243E5FEE" w14:textId="77777777" w:rsidR="00781A6E" w:rsidRPr="00781A6E" w:rsidRDefault="00781A6E" w:rsidP="00781A6E">
      <w:pPr>
        <w:pStyle w:val="FirstParagraph"/>
        <w:rPr>
          <w:rFonts w:ascii="Arial" w:hAnsi="Arial"/>
          <w:sz w:val="32"/>
        </w:rPr>
      </w:pPr>
      <w:r w:rsidRPr="00781A6E">
        <w:rPr>
          <w:rFonts w:ascii="Arial" w:hAnsi="Arial"/>
          <w:sz w:val="32"/>
        </w:rPr>
        <w:t>The following chapters and divisions will also have tables in the exhibit hall and would love for you to stop by and visit with them.</w:t>
      </w:r>
    </w:p>
    <w:p w14:paraId="07F2E570"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Colorado Springs</w:t>
      </w:r>
    </w:p>
    <w:p w14:paraId="0C58A11A"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 xml:space="preserve">Denver – Beauty by Brittany &amp; </w:t>
      </w:r>
      <w:proofErr w:type="spellStart"/>
      <w:r w:rsidRPr="00781A6E">
        <w:rPr>
          <w:rFonts w:ascii="Arial" w:hAnsi="Arial"/>
          <w:sz w:val="32"/>
        </w:rPr>
        <w:t>Ileen's</w:t>
      </w:r>
      <w:proofErr w:type="spellEnd"/>
      <w:r w:rsidRPr="00781A6E">
        <w:rPr>
          <w:rFonts w:ascii="Arial" w:hAnsi="Arial"/>
          <w:sz w:val="32"/>
        </w:rPr>
        <w:t xml:space="preserve"> </w:t>
      </w:r>
      <w:proofErr w:type="spellStart"/>
      <w:r w:rsidRPr="00781A6E">
        <w:rPr>
          <w:rFonts w:ascii="Arial" w:hAnsi="Arial"/>
          <w:sz w:val="32"/>
        </w:rPr>
        <w:t>Tuppylove</w:t>
      </w:r>
      <w:proofErr w:type="spellEnd"/>
    </w:p>
    <w:p w14:paraId="3F292AC0"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ports &amp; Rec</w:t>
      </w:r>
    </w:p>
    <w:p w14:paraId="2959EC75" w14:textId="77777777" w:rsidR="00781A6E" w:rsidRPr="00781A6E" w:rsidRDefault="00781A6E" w:rsidP="00781A6E">
      <w:pPr>
        <w:pStyle w:val="FirstParagraph"/>
        <w:rPr>
          <w:rFonts w:ascii="Arial" w:hAnsi="Arial"/>
          <w:sz w:val="32"/>
        </w:rPr>
      </w:pPr>
      <w:r w:rsidRPr="00781A6E">
        <w:rPr>
          <w:rFonts w:ascii="Arial" w:hAnsi="Arial"/>
          <w:sz w:val="32"/>
        </w:rPr>
        <w:t>Note: Several of our Divisions are conducting their business meetings prior to the in-person portion of our Convention. Please see below.</w:t>
      </w:r>
    </w:p>
    <w:p w14:paraId="2EC965FD" w14:textId="77777777" w:rsidR="00781A6E" w:rsidRPr="00781A6E" w:rsidRDefault="00781A6E" w:rsidP="00781A6E">
      <w:pPr>
        <w:pStyle w:val="Heading2"/>
        <w:jc w:val="center"/>
        <w:rPr>
          <w:rFonts w:ascii="Arial" w:hAnsi="Arial"/>
          <w:sz w:val="32"/>
        </w:rPr>
      </w:pPr>
      <w:bookmarkStart w:id="19" w:name="thursday-october-26-2023"/>
      <w:bookmarkEnd w:id="18"/>
      <w:r w:rsidRPr="00781A6E">
        <w:rPr>
          <w:rFonts w:ascii="Arial" w:hAnsi="Arial"/>
          <w:sz w:val="32"/>
        </w:rPr>
        <w:t>THURSDAY, OCTOBER 26, 2023</w:t>
      </w:r>
    </w:p>
    <w:p w14:paraId="7F5A66CF" w14:textId="77777777" w:rsidR="00781A6E" w:rsidRPr="00781A6E" w:rsidRDefault="00781A6E" w:rsidP="00781A6E">
      <w:pPr>
        <w:pStyle w:val="Heading3"/>
        <w:jc w:val="center"/>
        <w:rPr>
          <w:rFonts w:ascii="Arial" w:hAnsi="Arial"/>
          <w:sz w:val="32"/>
        </w:rPr>
      </w:pPr>
      <w:bookmarkStart w:id="20" w:name="X794934dd310a81b9c3f1f3d6db8fd77a9ab3b8b"/>
      <w:r w:rsidRPr="00781A6E">
        <w:rPr>
          <w:rFonts w:ascii="Arial" w:hAnsi="Arial"/>
          <w:sz w:val="32"/>
        </w:rPr>
        <w:t>10:00 a.m. to 1:00 p.m. SCIENCE WITHOUT BARRIERS</w:t>
      </w:r>
    </w:p>
    <w:p w14:paraId="4A27137A" w14:textId="77777777" w:rsidR="00781A6E" w:rsidRPr="00781A6E" w:rsidRDefault="00781A6E" w:rsidP="00781A6E">
      <w:pPr>
        <w:pStyle w:val="FirstParagraph"/>
        <w:rPr>
          <w:rFonts w:ascii="Arial" w:hAnsi="Arial"/>
          <w:sz w:val="32"/>
        </w:rPr>
      </w:pPr>
      <w:r w:rsidRPr="00781A6E">
        <w:rPr>
          <w:rFonts w:ascii="Arial" w:hAnsi="Arial"/>
          <w:sz w:val="32"/>
        </w:rPr>
        <w:t>Lone Tree</w:t>
      </w:r>
    </w:p>
    <w:p w14:paraId="582307F6" w14:textId="77777777" w:rsidR="00781A6E" w:rsidRPr="00781A6E" w:rsidRDefault="00781A6E" w:rsidP="00781A6E">
      <w:pPr>
        <w:pStyle w:val="BodyText"/>
        <w:rPr>
          <w:rFonts w:ascii="Arial" w:hAnsi="Arial"/>
          <w:sz w:val="32"/>
        </w:rPr>
      </w:pPr>
      <w:r w:rsidRPr="00781A6E">
        <w:rPr>
          <w:rFonts w:ascii="Arial" w:hAnsi="Arial"/>
          <w:sz w:val="32"/>
        </w:rPr>
        <w:t>Join the National Federation of the Blind of Colorado, the Colorado Center for the Blind and Independence Science for a day of accessible science experiments taught by remarkable blind female professionals in the field!</w:t>
      </w:r>
    </w:p>
    <w:p w14:paraId="52F53DA2" w14:textId="77777777" w:rsidR="00781A6E" w:rsidRPr="00781A6E" w:rsidRDefault="00781A6E" w:rsidP="00781A6E">
      <w:pPr>
        <w:pStyle w:val="BodyText"/>
        <w:rPr>
          <w:rFonts w:ascii="Arial" w:hAnsi="Arial"/>
          <w:sz w:val="32"/>
        </w:rPr>
      </w:pPr>
      <w:r w:rsidRPr="00781A6E">
        <w:rPr>
          <w:rFonts w:ascii="Arial" w:hAnsi="Arial"/>
          <w:sz w:val="32"/>
        </w:rPr>
        <w:lastRenderedPageBreak/>
        <w:t>At this exceptional event, you will have the opportunity to explore the wonders of science through hands-on experiments including reverse tie-dye and a GIGANTIC ping pong ball explosion. Hear about what it is like to be a blind scientist and interact with like-minded students to form lasting friendships.</w:t>
      </w:r>
    </w:p>
    <w:p w14:paraId="254A64D1" w14:textId="77777777" w:rsidR="00781A6E" w:rsidRPr="00781A6E" w:rsidRDefault="00781A6E" w:rsidP="00781A6E">
      <w:pPr>
        <w:pStyle w:val="Heading3"/>
        <w:rPr>
          <w:rFonts w:ascii="Arial" w:hAnsi="Arial"/>
          <w:sz w:val="32"/>
        </w:rPr>
      </w:pPr>
      <w:bookmarkStart w:id="21" w:name="X561b451a34aaa425158aaac1b52e2db996aa591"/>
      <w:bookmarkEnd w:id="20"/>
      <w:r w:rsidRPr="00781A6E">
        <w:rPr>
          <w:rFonts w:ascii="Arial" w:hAnsi="Arial"/>
          <w:sz w:val="32"/>
        </w:rPr>
        <w:t>1:00 p.m. to 4:30 p.m. CHALLENGING YOUR MIND BODY AND SPIRIT</w:t>
      </w:r>
    </w:p>
    <w:p w14:paraId="320A6E28" w14:textId="77777777" w:rsidR="00781A6E" w:rsidRPr="00781A6E" w:rsidRDefault="00781A6E" w:rsidP="00781A6E">
      <w:pPr>
        <w:pStyle w:val="FirstParagraph"/>
        <w:rPr>
          <w:rFonts w:ascii="Arial" w:hAnsi="Arial"/>
          <w:sz w:val="32"/>
        </w:rPr>
      </w:pPr>
      <w:r w:rsidRPr="00781A6E">
        <w:rPr>
          <w:rFonts w:ascii="Arial" w:hAnsi="Arial"/>
          <w:sz w:val="32"/>
        </w:rPr>
        <w:t>Littleton A is the starting point for this session.</w:t>
      </w:r>
    </w:p>
    <w:p w14:paraId="5530D244" w14:textId="77777777" w:rsidR="00781A6E" w:rsidRPr="00781A6E" w:rsidRDefault="00781A6E" w:rsidP="00781A6E">
      <w:pPr>
        <w:pStyle w:val="BodyText"/>
        <w:rPr>
          <w:rFonts w:ascii="Arial" w:hAnsi="Arial"/>
          <w:sz w:val="32"/>
        </w:rPr>
      </w:pPr>
      <w:r w:rsidRPr="00781A6E">
        <w:rPr>
          <w:rFonts w:ascii="Arial" w:hAnsi="Arial"/>
          <w:sz w:val="32"/>
        </w:rPr>
        <w:t>Join us for a fun and active afternoon. Connect your mind and body through movement, a sound experience, mindfulness and meditation, and self-defense.</w:t>
      </w:r>
    </w:p>
    <w:p w14:paraId="4CFF5D75" w14:textId="77777777" w:rsidR="00781A6E" w:rsidRPr="00781A6E" w:rsidRDefault="00781A6E" w:rsidP="00781A6E">
      <w:pPr>
        <w:pStyle w:val="BodyText"/>
        <w:rPr>
          <w:rFonts w:ascii="Arial" w:hAnsi="Arial"/>
          <w:sz w:val="32"/>
        </w:rPr>
      </w:pPr>
      <w:r w:rsidRPr="00781A6E">
        <w:rPr>
          <w:rFonts w:ascii="Arial" w:hAnsi="Arial"/>
          <w:sz w:val="32"/>
        </w:rPr>
        <w:t>We are excited about the afternoon's activities, which include a 45-minute session of yoga and a sound experience with Julie Hill. Enjoy a fully accessible yoga experience with a certified Yogi. She will also guide you through a special savasana that includes a sound experience. She will be playing singing bowls that represent each of the chakras.</w:t>
      </w:r>
    </w:p>
    <w:p w14:paraId="7BB13AC6" w14:textId="77777777" w:rsidR="00781A6E" w:rsidRPr="00781A6E" w:rsidRDefault="00781A6E" w:rsidP="00781A6E">
      <w:pPr>
        <w:pStyle w:val="BodyText"/>
        <w:rPr>
          <w:rFonts w:ascii="Arial" w:hAnsi="Arial"/>
          <w:sz w:val="32"/>
        </w:rPr>
      </w:pPr>
      <w:r w:rsidRPr="00781A6E">
        <w:rPr>
          <w:rFonts w:ascii="Arial" w:hAnsi="Arial"/>
          <w:sz w:val="32"/>
        </w:rPr>
        <w:t>Learn basic self-defense from a black belt in taekwondo. This interactive 45-minute session will teach you some techniques around basic self-defense. Learn how to get out of holds, gain strategies to feel safer and more confident in your daily environment.</w:t>
      </w:r>
    </w:p>
    <w:p w14:paraId="5928C600" w14:textId="77777777" w:rsidR="00781A6E" w:rsidRPr="00781A6E" w:rsidRDefault="00781A6E" w:rsidP="00781A6E">
      <w:pPr>
        <w:pStyle w:val="BodyText"/>
        <w:rPr>
          <w:rFonts w:ascii="Arial" w:hAnsi="Arial"/>
          <w:sz w:val="32"/>
        </w:rPr>
      </w:pPr>
      <w:r w:rsidRPr="00781A6E">
        <w:rPr>
          <w:rFonts w:ascii="Arial" w:hAnsi="Arial"/>
          <w:sz w:val="32"/>
        </w:rPr>
        <w:t>Take part in a mindfulness and meditation. During this 45-minute experience we will discuss some of the basic benefits of essential oils, such as lavender, peppermint, and eucalyptus. Learn mindfulness techniques to help gain strategies for feeling balanced and calm through your day. Then experience a guided meditation to maximize relaxation. Please bring a yoga mat or beach towel with you for these activities.</w:t>
      </w:r>
    </w:p>
    <w:p w14:paraId="0C40C273" w14:textId="77777777" w:rsidR="00781A6E" w:rsidRPr="00781A6E" w:rsidRDefault="00781A6E" w:rsidP="00781A6E">
      <w:pPr>
        <w:pStyle w:val="BodyText"/>
        <w:rPr>
          <w:rFonts w:ascii="Arial" w:hAnsi="Arial"/>
          <w:sz w:val="32"/>
        </w:rPr>
      </w:pPr>
      <w:r w:rsidRPr="00781A6E">
        <w:rPr>
          <w:rFonts w:ascii="Arial" w:hAnsi="Arial"/>
          <w:sz w:val="32"/>
        </w:rPr>
        <w:lastRenderedPageBreak/>
        <w:t>Teachers of each class include Julie Hill for yoga and the sound experience, Chaz Davis and Ryan Carsey for self-defense, and mindfulness and meditation will feature Holli Benkelman.</w:t>
      </w:r>
    </w:p>
    <w:p w14:paraId="2B705E17" w14:textId="77777777" w:rsidR="00781A6E" w:rsidRPr="00781A6E" w:rsidRDefault="00781A6E" w:rsidP="00781A6E">
      <w:pPr>
        <w:pStyle w:val="BodyText"/>
        <w:rPr>
          <w:rFonts w:ascii="Arial" w:hAnsi="Arial"/>
          <w:sz w:val="32"/>
        </w:rPr>
      </w:pPr>
      <w:r w:rsidRPr="00781A6E">
        <w:rPr>
          <w:rFonts w:ascii="Arial" w:hAnsi="Arial"/>
          <w:sz w:val="32"/>
        </w:rPr>
        <w:t>The entire group will gather in Littleton A to have activities explained and then we will split up into three groups.</w:t>
      </w:r>
    </w:p>
    <w:p w14:paraId="10D6678F" w14:textId="77777777" w:rsidR="00781A6E" w:rsidRPr="00781A6E" w:rsidRDefault="00781A6E" w:rsidP="00781A6E">
      <w:pPr>
        <w:pStyle w:val="BodyText"/>
        <w:rPr>
          <w:rFonts w:ascii="Arial" w:hAnsi="Arial"/>
          <w:sz w:val="32"/>
        </w:rPr>
      </w:pPr>
      <w:r w:rsidRPr="00781A6E">
        <w:rPr>
          <w:rFonts w:ascii="Arial" w:hAnsi="Arial"/>
          <w:sz w:val="32"/>
        </w:rPr>
        <w:t>Group 1</w:t>
      </w:r>
    </w:p>
    <w:p w14:paraId="0C4F8C34" w14:textId="77777777" w:rsidR="00781A6E" w:rsidRPr="00781A6E" w:rsidRDefault="00781A6E" w:rsidP="00781A6E">
      <w:pPr>
        <w:pStyle w:val="BodyText"/>
        <w:rPr>
          <w:rFonts w:ascii="Arial" w:hAnsi="Arial"/>
          <w:sz w:val="32"/>
        </w:rPr>
      </w:pPr>
      <w:r w:rsidRPr="00781A6E">
        <w:rPr>
          <w:rFonts w:ascii="Arial" w:hAnsi="Arial"/>
          <w:sz w:val="32"/>
        </w:rPr>
        <w:t>Littleton A</w:t>
      </w:r>
    </w:p>
    <w:p w14:paraId="62C263A8" w14:textId="77777777" w:rsidR="00781A6E" w:rsidRPr="00781A6E" w:rsidRDefault="00781A6E" w:rsidP="00781A6E">
      <w:pPr>
        <w:pStyle w:val="BodyText"/>
        <w:rPr>
          <w:rFonts w:ascii="Arial" w:hAnsi="Arial"/>
          <w:sz w:val="32"/>
        </w:rPr>
      </w:pPr>
      <w:r w:rsidRPr="00781A6E">
        <w:rPr>
          <w:rFonts w:ascii="Arial" w:hAnsi="Arial"/>
          <w:sz w:val="32"/>
        </w:rPr>
        <w:t>1:30 to 2:15 – Yoga</w:t>
      </w:r>
    </w:p>
    <w:p w14:paraId="567609C8" w14:textId="77777777" w:rsidR="00781A6E" w:rsidRPr="00781A6E" w:rsidRDefault="00781A6E" w:rsidP="00781A6E">
      <w:pPr>
        <w:pStyle w:val="BodyText"/>
        <w:rPr>
          <w:rFonts w:ascii="Arial" w:hAnsi="Arial"/>
          <w:sz w:val="32"/>
        </w:rPr>
      </w:pPr>
      <w:r w:rsidRPr="00781A6E">
        <w:rPr>
          <w:rFonts w:ascii="Arial" w:hAnsi="Arial"/>
          <w:sz w:val="32"/>
        </w:rPr>
        <w:t>2:30 to 3:15 – Self-defense</w:t>
      </w:r>
    </w:p>
    <w:p w14:paraId="09623120" w14:textId="77777777" w:rsidR="00781A6E" w:rsidRPr="00781A6E" w:rsidRDefault="00781A6E" w:rsidP="00781A6E">
      <w:pPr>
        <w:pStyle w:val="BodyText"/>
        <w:rPr>
          <w:rFonts w:ascii="Arial" w:hAnsi="Arial"/>
          <w:sz w:val="32"/>
        </w:rPr>
      </w:pPr>
      <w:r w:rsidRPr="00781A6E">
        <w:rPr>
          <w:rFonts w:ascii="Arial" w:hAnsi="Arial"/>
          <w:sz w:val="32"/>
        </w:rPr>
        <w:t>3:30 to 4:15 – Mindfulness and meditation</w:t>
      </w:r>
    </w:p>
    <w:p w14:paraId="17034895" w14:textId="77777777" w:rsidR="00781A6E" w:rsidRPr="00781A6E" w:rsidRDefault="00781A6E" w:rsidP="00781A6E">
      <w:pPr>
        <w:pStyle w:val="BodyText"/>
        <w:rPr>
          <w:rFonts w:ascii="Arial" w:hAnsi="Arial"/>
          <w:sz w:val="32"/>
        </w:rPr>
      </w:pPr>
      <w:r w:rsidRPr="00781A6E">
        <w:rPr>
          <w:rFonts w:ascii="Arial" w:hAnsi="Arial"/>
          <w:sz w:val="32"/>
        </w:rPr>
        <w:t>Group 2</w:t>
      </w:r>
    </w:p>
    <w:p w14:paraId="74043931" w14:textId="77777777" w:rsidR="00781A6E" w:rsidRPr="00781A6E" w:rsidRDefault="00781A6E" w:rsidP="00781A6E">
      <w:pPr>
        <w:pStyle w:val="BodyText"/>
        <w:rPr>
          <w:rFonts w:ascii="Arial" w:hAnsi="Arial"/>
          <w:sz w:val="32"/>
        </w:rPr>
      </w:pPr>
      <w:r w:rsidRPr="00781A6E">
        <w:rPr>
          <w:rFonts w:ascii="Arial" w:hAnsi="Arial"/>
          <w:sz w:val="32"/>
        </w:rPr>
        <w:t>Littleton B</w:t>
      </w:r>
    </w:p>
    <w:p w14:paraId="61130E6D" w14:textId="77777777" w:rsidR="00781A6E" w:rsidRPr="00781A6E" w:rsidRDefault="00781A6E" w:rsidP="00781A6E">
      <w:pPr>
        <w:pStyle w:val="BodyText"/>
        <w:rPr>
          <w:rFonts w:ascii="Arial" w:hAnsi="Arial"/>
          <w:sz w:val="32"/>
        </w:rPr>
      </w:pPr>
      <w:r w:rsidRPr="00781A6E">
        <w:rPr>
          <w:rFonts w:ascii="Arial" w:hAnsi="Arial"/>
          <w:sz w:val="32"/>
        </w:rPr>
        <w:t>1:30 to 2:15 – Self-defense</w:t>
      </w:r>
    </w:p>
    <w:p w14:paraId="331D4EBB" w14:textId="77777777" w:rsidR="00781A6E" w:rsidRPr="00781A6E" w:rsidRDefault="00781A6E" w:rsidP="00781A6E">
      <w:pPr>
        <w:pStyle w:val="BodyText"/>
        <w:rPr>
          <w:rFonts w:ascii="Arial" w:hAnsi="Arial"/>
          <w:sz w:val="32"/>
        </w:rPr>
      </w:pPr>
      <w:r w:rsidRPr="00781A6E">
        <w:rPr>
          <w:rFonts w:ascii="Arial" w:hAnsi="Arial"/>
          <w:sz w:val="32"/>
        </w:rPr>
        <w:t>2:30 to 3:15 – Mindfulness and meditation</w:t>
      </w:r>
    </w:p>
    <w:p w14:paraId="06621B54" w14:textId="77777777" w:rsidR="00781A6E" w:rsidRPr="00781A6E" w:rsidRDefault="00781A6E" w:rsidP="00781A6E">
      <w:pPr>
        <w:pStyle w:val="BodyText"/>
        <w:rPr>
          <w:rFonts w:ascii="Arial" w:hAnsi="Arial"/>
          <w:sz w:val="32"/>
        </w:rPr>
      </w:pPr>
      <w:r w:rsidRPr="00781A6E">
        <w:rPr>
          <w:rFonts w:ascii="Arial" w:hAnsi="Arial"/>
          <w:sz w:val="32"/>
        </w:rPr>
        <w:t>3:30 to 4:15 – Yoga</w:t>
      </w:r>
    </w:p>
    <w:p w14:paraId="7CBF0C40" w14:textId="77777777" w:rsidR="00781A6E" w:rsidRPr="00781A6E" w:rsidRDefault="00781A6E" w:rsidP="00781A6E">
      <w:pPr>
        <w:pStyle w:val="BodyText"/>
        <w:rPr>
          <w:rFonts w:ascii="Arial" w:hAnsi="Arial"/>
          <w:sz w:val="32"/>
        </w:rPr>
      </w:pPr>
      <w:r w:rsidRPr="00781A6E">
        <w:rPr>
          <w:rFonts w:ascii="Arial" w:hAnsi="Arial"/>
          <w:sz w:val="32"/>
        </w:rPr>
        <w:t>Group 3</w:t>
      </w:r>
    </w:p>
    <w:p w14:paraId="4845EFEE" w14:textId="77777777" w:rsidR="00781A6E" w:rsidRPr="00781A6E" w:rsidRDefault="00781A6E" w:rsidP="00781A6E">
      <w:pPr>
        <w:pStyle w:val="BodyText"/>
        <w:rPr>
          <w:rFonts w:ascii="Arial" w:hAnsi="Arial"/>
          <w:sz w:val="32"/>
        </w:rPr>
      </w:pPr>
      <w:r w:rsidRPr="00781A6E">
        <w:rPr>
          <w:rFonts w:ascii="Arial" w:hAnsi="Arial"/>
          <w:sz w:val="32"/>
        </w:rPr>
        <w:t>Englewood</w:t>
      </w:r>
    </w:p>
    <w:p w14:paraId="3E1260E4" w14:textId="77777777" w:rsidR="00781A6E" w:rsidRPr="00781A6E" w:rsidRDefault="00781A6E" w:rsidP="00781A6E">
      <w:pPr>
        <w:pStyle w:val="BodyText"/>
        <w:rPr>
          <w:rFonts w:ascii="Arial" w:hAnsi="Arial"/>
          <w:sz w:val="32"/>
        </w:rPr>
      </w:pPr>
      <w:r w:rsidRPr="00781A6E">
        <w:rPr>
          <w:rFonts w:ascii="Arial" w:hAnsi="Arial"/>
          <w:sz w:val="32"/>
        </w:rPr>
        <w:t>1:30 to 2:15 – Mindfulness and meditation</w:t>
      </w:r>
    </w:p>
    <w:p w14:paraId="621BE617" w14:textId="77777777" w:rsidR="00781A6E" w:rsidRPr="00781A6E" w:rsidRDefault="00781A6E" w:rsidP="00781A6E">
      <w:pPr>
        <w:pStyle w:val="BodyText"/>
        <w:rPr>
          <w:rFonts w:ascii="Arial" w:hAnsi="Arial"/>
          <w:sz w:val="32"/>
        </w:rPr>
      </w:pPr>
      <w:r w:rsidRPr="00781A6E">
        <w:rPr>
          <w:rFonts w:ascii="Arial" w:hAnsi="Arial"/>
          <w:sz w:val="32"/>
        </w:rPr>
        <w:t>2:30 to 3:15 – Yoga</w:t>
      </w:r>
    </w:p>
    <w:p w14:paraId="6356E355" w14:textId="77777777" w:rsidR="00781A6E" w:rsidRPr="00781A6E" w:rsidRDefault="00781A6E" w:rsidP="00781A6E">
      <w:pPr>
        <w:pStyle w:val="BodyText"/>
        <w:rPr>
          <w:rFonts w:ascii="Arial" w:hAnsi="Arial"/>
          <w:sz w:val="32"/>
        </w:rPr>
      </w:pPr>
      <w:r w:rsidRPr="00781A6E">
        <w:rPr>
          <w:rFonts w:ascii="Arial" w:hAnsi="Arial"/>
          <w:sz w:val="32"/>
        </w:rPr>
        <w:t>3:30 to 4:15 – Self-defense</w:t>
      </w:r>
    </w:p>
    <w:p w14:paraId="175C3210" w14:textId="77777777" w:rsidR="00781A6E" w:rsidRPr="00781A6E" w:rsidRDefault="00781A6E" w:rsidP="00781A6E">
      <w:pPr>
        <w:pStyle w:val="Heading3"/>
        <w:rPr>
          <w:rFonts w:ascii="Arial" w:hAnsi="Arial"/>
          <w:sz w:val="32"/>
        </w:rPr>
      </w:pPr>
      <w:bookmarkStart w:id="22" w:name="X8cef7f50fee04d62a08669975820056868a1fc5"/>
      <w:bookmarkEnd w:id="21"/>
      <w:r w:rsidRPr="00781A6E">
        <w:rPr>
          <w:rFonts w:ascii="Arial" w:hAnsi="Arial"/>
          <w:sz w:val="32"/>
        </w:rPr>
        <w:t>1:15 p.m. to 4:30 p.m. COLORADO TALKING BOOK LIBRARY 101</w:t>
      </w:r>
    </w:p>
    <w:p w14:paraId="46F93ECB" w14:textId="77777777" w:rsidR="00781A6E" w:rsidRPr="00781A6E" w:rsidRDefault="00781A6E" w:rsidP="00781A6E">
      <w:pPr>
        <w:pStyle w:val="FirstParagraph"/>
        <w:rPr>
          <w:rFonts w:ascii="Arial" w:hAnsi="Arial"/>
          <w:sz w:val="32"/>
        </w:rPr>
      </w:pPr>
      <w:r w:rsidRPr="00781A6E">
        <w:rPr>
          <w:rFonts w:ascii="Arial" w:hAnsi="Arial"/>
          <w:sz w:val="32"/>
        </w:rPr>
        <w:t>Lone Tree</w:t>
      </w:r>
    </w:p>
    <w:p w14:paraId="62EAC750" w14:textId="77777777" w:rsidR="00781A6E" w:rsidRPr="00781A6E" w:rsidRDefault="00781A6E" w:rsidP="00781A6E">
      <w:pPr>
        <w:pStyle w:val="BodyText"/>
        <w:rPr>
          <w:rFonts w:ascii="Arial" w:hAnsi="Arial"/>
          <w:sz w:val="32"/>
        </w:rPr>
      </w:pPr>
      <w:r w:rsidRPr="00781A6E">
        <w:rPr>
          <w:rFonts w:ascii="Arial" w:hAnsi="Arial"/>
          <w:sz w:val="32"/>
        </w:rPr>
        <w:lastRenderedPageBreak/>
        <w:t>Nicolle Steffen, Director, Colorado State Publications Library; Theresa Kalber, Network Systems Administrator; Lorrie Spoering, Reader Advisor, Librarian</w:t>
      </w:r>
    </w:p>
    <w:p w14:paraId="63ED3289" w14:textId="77777777" w:rsidR="00781A6E" w:rsidRPr="00781A6E" w:rsidRDefault="00781A6E" w:rsidP="00781A6E">
      <w:pPr>
        <w:pStyle w:val="BodyText"/>
        <w:rPr>
          <w:rFonts w:ascii="Arial" w:hAnsi="Arial"/>
          <w:sz w:val="32"/>
        </w:rPr>
      </w:pPr>
      <w:r w:rsidRPr="00781A6E">
        <w:rPr>
          <w:rFonts w:ascii="Arial" w:hAnsi="Arial"/>
          <w:sz w:val="32"/>
        </w:rPr>
        <w:t>1:15 p.m. to 2:45 p.m.</w:t>
      </w:r>
    </w:p>
    <w:p w14:paraId="1DB88FE2" w14:textId="77777777" w:rsidR="00781A6E" w:rsidRPr="00781A6E" w:rsidRDefault="00781A6E" w:rsidP="00781A6E">
      <w:pPr>
        <w:pStyle w:val="BodyText"/>
        <w:rPr>
          <w:rFonts w:ascii="Arial" w:hAnsi="Arial"/>
          <w:sz w:val="32"/>
        </w:rPr>
      </w:pPr>
      <w:r w:rsidRPr="00781A6E">
        <w:rPr>
          <w:rFonts w:ascii="Arial" w:hAnsi="Arial"/>
          <w:sz w:val="32"/>
        </w:rPr>
        <w:t>Learn about the services the Colorado Talking Book Library provides to blind people in the state. Get a brief overview of the materials available, as well as the audio player and braille eReader. Come learn about this free service that provides books and magazines to readers across Colorado.</w:t>
      </w:r>
    </w:p>
    <w:p w14:paraId="4C7489F9" w14:textId="77777777" w:rsidR="00781A6E" w:rsidRPr="00781A6E" w:rsidRDefault="00781A6E" w:rsidP="00781A6E">
      <w:pPr>
        <w:pStyle w:val="BodyText"/>
        <w:rPr>
          <w:rFonts w:ascii="Arial" w:hAnsi="Arial"/>
          <w:sz w:val="32"/>
        </w:rPr>
      </w:pPr>
      <w:r w:rsidRPr="00781A6E">
        <w:rPr>
          <w:rFonts w:ascii="Arial" w:hAnsi="Arial"/>
          <w:sz w:val="32"/>
        </w:rPr>
        <w:t>3:00 p.m. to 4:30 p.m.</w:t>
      </w:r>
    </w:p>
    <w:p w14:paraId="2DDDEA21" w14:textId="77777777" w:rsidR="00781A6E" w:rsidRPr="00781A6E" w:rsidRDefault="00781A6E" w:rsidP="00781A6E">
      <w:pPr>
        <w:pStyle w:val="BodyText"/>
        <w:rPr>
          <w:rFonts w:ascii="Arial" w:hAnsi="Arial"/>
          <w:sz w:val="32"/>
        </w:rPr>
      </w:pPr>
      <w:r w:rsidRPr="00781A6E">
        <w:rPr>
          <w:rFonts w:ascii="Arial" w:hAnsi="Arial"/>
          <w:sz w:val="32"/>
        </w:rPr>
        <w:t>Already a patron at CTBL? Have questions? Need help? Come meet CTBL staff and they can answer questions, provide more information about services, and help you troubleshoot problems. Or just come by to say "Hi." Also, meet other users who can share user hacks for the new braille eReader.</w:t>
      </w:r>
    </w:p>
    <w:p w14:paraId="356BB135" w14:textId="77777777" w:rsidR="00781A6E" w:rsidRPr="00781A6E" w:rsidRDefault="00781A6E" w:rsidP="00781A6E">
      <w:pPr>
        <w:pStyle w:val="Heading2"/>
        <w:jc w:val="center"/>
        <w:rPr>
          <w:rFonts w:ascii="Arial" w:hAnsi="Arial"/>
          <w:sz w:val="32"/>
        </w:rPr>
      </w:pPr>
      <w:bookmarkStart w:id="23" w:name="thursday-evening-october-26-2023"/>
      <w:bookmarkEnd w:id="19"/>
      <w:bookmarkEnd w:id="22"/>
      <w:r w:rsidRPr="00781A6E">
        <w:rPr>
          <w:rFonts w:ascii="Arial" w:hAnsi="Arial"/>
          <w:sz w:val="32"/>
        </w:rPr>
        <w:t>THURSDAY EVENING, OCTOBER 26, 2023</w:t>
      </w:r>
    </w:p>
    <w:p w14:paraId="7F7A0116" w14:textId="77777777" w:rsidR="00781A6E" w:rsidRPr="00781A6E" w:rsidRDefault="00781A6E" w:rsidP="00781A6E">
      <w:pPr>
        <w:pStyle w:val="Heading3"/>
        <w:rPr>
          <w:rFonts w:ascii="Arial" w:hAnsi="Arial"/>
          <w:sz w:val="32"/>
        </w:rPr>
      </w:pPr>
      <w:bookmarkStart w:id="24" w:name="dining-around-park-meadows"/>
      <w:r w:rsidRPr="00781A6E">
        <w:rPr>
          <w:rFonts w:ascii="Arial" w:hAnsi="Arial"/>
          <w:sz w:val="32"/>
        </w:rPr>
        <w:t>Dining around Park Meadows</w:t>
      </w:r>
    </w:p>
    <w:p w14:paraId="0688AA19" w14:textId="77777777" w:rsidR="00781A6E" w:rsidRPr="00781A6E" w:rsidRDefault="00781A6E" w:rsidP="00781A6E">
      <w:pPr>
        <w:pStyle w:val="FirstParagraph"/>
        <w:rPr>
          <w:rFonts w:ascii="Arial" w:hAnsi="Arial"/>
          <w:sz w:val="32"/>
        </w:rPr>
      </w:pPr>
      <w:r w:rsidRPr="00781A6E">
        <w:rPr>
          <w:rFonts w:ascii="Arial" w:hAnsi="Arial"/>
          <w:sz w:val="32"/>
        </w:rPr>
        <w:t xml:space="preserve">Let's hit the town and check out the Park Meadows restaurants. On Thursday evening, October 26th, choose from one of the listed locations below and enjoy trying a new restaurant while having dinner with your fellow </w:t>
      </w:r>
      <w:proofErr w:type="spellStart"/>
      <w:r w:rsidRPr="00781A6E">
        <w:rPr>
          <w:rFonts w:ascii="Arial" w:hAnsi="Arial"/>
          <w:sz w:val="32"/>
        </w:rPr>
        <w:t>Federationists</w:t>
      </w:r>
      <w:proofErr w:type="spellEnd"/>
      <w:r w:rsidRPr="00781A6E">
        <w:rPr>
          <w:rFonts w:ascii="Arial" w:hAnsi="Arial"/>
          <w:sz w:val="32"/>
        </w:rPr>
        <w:t>. Here's how it works!!</w:t>
      </w:r>
    </w:p>
    <w:p w14:paraId="43F2335C" w14:textId="77777777" w:rsidR="00781A6E" w:rsidRPr="00781A6E" w:rsidRDefault="00781A6E" w:rsidP="00781A6E">
      <w:pPr>
        <w:pStyle w:val="BodyText"/>
        <w:rPr>
          <w:rFonts w:ascii="Arial" w:hAnsi="Arial"/>
          <w:sz w:val="32"/>
        </w:rPr>
      </w:pPr>
      <w:r w:rsidRPr="00781A6E">
        <w:rPr>
          <w:rFonts w:ascii="Arial" w:hAnsi="Arial"/>
          <w:sz w:val="32"/>
        </w:rPr>
        <w:t xml:space="preserve">Choose the dining spot you would like to try and contact the Federation leader with that group. Please RSVP with your name and phone number. Make note of the dinner time for the restaurant group you choose because they may differ slightly from one another. Group leaders need all RSVPs by Monday October 23rd, no later than 1 pm. Reservations will be made for the group, and everyone will meet at the chosen location to enjoy a meal and socialization. Everyone is responsible for their own check and their own tip. We hope you will have a great night with old friends, </w:t>
      </w:r>
      <w:r w:rsidRPr="00781A6E">
        <w:rPr>
          <w:rFonts w:ascii="Arial" w:hAnsi="Arial"/>
          <w:sz w:val="32"/>
        </w:rPr>
        <w:lastRenderedPageBreak/>
        <w:t>make new friends, have great conversations, and enjoy a night out. Please note that other than the hotel's restaurant all other locations will need to be accessed by an Uber or Lyft. None of them is within walking distance. The group leader can coordinate a plan for people to meet up and share Ubers if they wish.</w:t>
      </w:r>
    </w:p>
    <w:p w14:paraId="3DA925B1" w14:textId="77777777" w:rsidR="00781A6E" w:rsidRPr="00781A6E" w:rsidRDefault="00781A6E" w:rsidP="00781A6E">
      <w:pPr>
        <w:pStyle w:val="Heading4"/>
        <w:rPr>
          <w:rFonts w:ascii="Arial" w:hAnsi="Arial"/>
          <w:sz w:val="32"/>
        </w:rPr>
      </w:pPr>
      <w:bookmarkStart w:id="25" w:name="Xa42e0fd129afade693123e671c05e50beeb39b3"/>
      <w:r w:rsidRPr="00781A6E">
        <w:rPr>
          <w:rFonts w:ascii="Arial" w:hAnsi="Arial"/>
          <w:b/>
          <w:sz w:val="32"/>
        </w:rPr>
        <w:t>Earls Kitchen + Bar Restaurant</w:t>
      </w:r>
      <w:r w:rsidRPr="00781A6E">
        <w:rPr>
          <w:rFonts w:ascii="Arial" w:hAnsi="Arial"/>
          <w:sz w:val="32"/>
        </w:rPr>
        <w:t xml:space="preserve"> leaders are Gary Van Dorn and Ryan Carsey</w:t>
      </w:r>
    </w:p>
    <w:p w14:paraId="1D17C5E7" w14:textId="77777777" w:rsidR="00781A6E" w:rsidRPr="00781A6E" w:rsidRDefault="00781A6E" w:rsidP="00781A6E">
      <w:pPr>
        <w:pStyle w:val="FirstParagraph"/>
        <w:rPr>
          <w:rFonts w:ascii="Arial" w:hAnsi="Arial"/>
          <w:sz w:val="32"/>
        </w:rPr>
      </w:pPr>
      <w:r w:rsidRPr="00781A6E">
        <w:rPr>
          <w:rFonts w:ascii="Arial" w:hAnsi="Arial"/>
          <w:sz w:val="32"/>
        </w:rPr>
        <w:t>Reservation time 6:30 p.m.</w:t>
      </w:r>
    </w:p>
    <w:p w14:paraId="340FF726" w14:textId="77777777" w:rsidR="00781A6E" w:rsidRPr="00781A6E" w:rsidRDefault="00781A6E" w:rsidP="00781A6E">
      <w:pPr>
        <w:pStyle w:val="BodyText"/>
        <w:rPr>
          <w:rFonts w:ascii="Arial" w:hAnsi="Arial"/>
          <w:sz w:val="32"/>
        </w:rPr>
      </w:pPr>
      <w:r w:rsidRPr="00781A6E">
        <w:rPr>
          <w:rFonts w:ascii="Arial" w:hAnsi="Arial"/>
          <w:sz w:val="32"/>
        </w:rPr>
        <w:t>Text Gary Van Dorn at (303) 863-1150 to RSVP.</w:t>
      </w:r>
    </w:p>
    <w:p w14:paraId="63894A8A" w14:textId="77777777" w:rsidR="00781A6E" w:rsidRPr="00781A6E" w:rsidRDefault="00781A6E" w:rsidP="00781A6E">
      <w:pPr>
        <w:pStyle w:val="BodyText"/>
        <w:rPr>
          <w:rFonts w:ascii="Arial" w:hAnsi="Arial"/>
          <w:sz w:val="32"/>
        </w:rPr>
      </w:pPr>
      <w:r w:rsidRPr="00781A6E">
        <w:rPr>
          <w:rFonts w:ascii="Arial" w:hAnsi="Arial"/>
          <w:sz w:val="32"/>
        </w:rPr>
        <w:t>Earls Park Meadows</w:t>
      </w:r>
    </w:p>
    <w:p w14:paraId="24FD72E4" w14:textId="77777777" w:rsidR="00781A6E" w:rsidRPr="00781A6E" w:rsidRDefault="00315DE0" w:rsidP="00781A6E">
      <w:pPr>
        <w:pStyle w:val="BodyText"/>
        <w:rPr>
          <w:rFonts w:ascii="Arial" w:hAnsi="Arial"/>
          <w:sz w:val="32"/>
        </w:rPr>
      </w:pPr>
      <w:hyperlink r:id="rId18">
        <w:hyperlink r:id="rId19">
          <w:r w:rsidR="00781A6E" w:rsidRPr="00781A6E">
            <w:rPr>
              <w:rStyle w:val="Hyperlink"/>
              <w:rFonts w:ascii="Arial" w:hAnsi="Arial"/>
              <w:sz w:val="32"/>
            </w:rPr>
            <w:t>https://www.earls.ca/locations/park-meadows/menu/</w:t>
          </w:r>
        </w:hyperlink>
      </w:hyperlink>
    </w:p>
    <w:p w14:paraId="2A2D57BE" w14:textId="77777777" w:rsidR="00781A6E" w:rsidRPr="00781A6E" w:rsidRDefault="00781A6E" w:rsidP="00781A6E">
      <w:pPr>
        <w:pStyle w:val="BodyText"/>
        <w:rPr>
          <w:rFonts w:ascii="Arial" w:hAnsi="Arial"/>
          <w:sz w:val="32"/>
        </w:rPr>
      </w:pPr>
      <w:r w:rsidRPr="00781A6E">
        <w:rPr>
          <w:rFonts w:ascii="Arial" w:hAnsi="Arial"/>
          <w:sz w:val="32"/>
        </w:rPr>
        <w:t>8335 Park Meadows Center Drive, Lone Tree, CO 80124</w:t>
      </w:r>
    </w:p>
    <w:p w14:paraId="288BCF5E" w14:textId="77777777" w:rsidR="00781A6E" w:rsidRPr="00781A6E" w:rsidRDefault="00781A6E" w:rsidP="00781A6E">
      <w:pPr>
        <w:pStyle w:val="Heading4"/>
        <w:rPr>
          <w:rFonts w:ascii="Arial" w:hAnsi="Arial"/>
          <w:sz w:val="32"/>
        </w:rPr>
      </w:pPr>
      <w:bookmarkStart w:id="26" w:name="X037dabf837a1eaaf1558c56708e6e9ce0244a42"/>
      <w:bookmarkEnd w:id="25"/>
      <w:proofErr w:type="spellStart"/>
      <w:r w:rsidRPr="00781A6E">
        <w:rPr>
          <w:rFonts w:ascii="Arial" w:hAnsi="Arial"/>
          <w:b/>
          <w:sz w:val="32"/>
        </w:rPr>
        <w:t>Cranelli's</w:t>
      </w:r>
      <w:proofErr w:type="spellEnd"/>
      <w:r w:rsidRPr="00781A6E">
        <w:rPr>
          <w:rFonts w:ascii="Arial" w:hAnsi="Arial"/>
          <w:b/>
          <w:sz w:val="32"/>
        </w:rPr>
        <w:t xml:space="preserve"> Italian Restaurant</w:t>
      </w:r>
      <w:r w:rsidRPr="00781A6E">
        <w:rPr>
          <w:rFonts w:ascii="Arial" w:hAnsi="Arial"/>
          <w:sz w:val="32"/>
        </w:rPr>
        <w:t xml:space="preserve"> leaders are Julie Deden and Dan Burke</w:t>
      </w:r>
    </w:p>
    <w:p w14:paraId="169F1D98" w14:textId="77777777" w:rsidR="00781A6E" w:rsidRPr="00781A6E" w:rsidRDefault="00781A6E" w:rsidP="00781A6E">
      <w:pPr>
        <w:pStyle w:val="FirstParagraph"/>
        <w:rPr>
          <w:rFonts w:ascii="Arial" w:hAnsi="Arial"/>
          <w:sz w:val="32"/>
        </w:rPr>
      </w:pPr>
      <w:r w:rsidRPr="00781A6E">
        <w:rPr>
          <w:rFonts w:ascii="Arial" w:hAnsi="Arial"/>
          <w:sz w:val="32"/>
        </w:rPr>
        <w:t>Reservation time is 6:30 p.m.</w:t>
      </w:r>
    </w:p>
    <w:p w14:paraId="713F1EE4" w14:textId="77777777" w:rsidR="00781A6E" w:rsidRPr="00781A6E" w:rsidRDefault="00781A6E" w:rsidP="00781A6E">
      <w:pPr>
        <w:pStyle w:val="BodyText"/>
        <w:rPr>
          <w:rFonts w:ascii="Arial" w:hAnsi="Arial"/>
          <w:sz w:val="32"/>
        </w:rPr>
      </w:pPr>
      <w:r w:rsidRPr="00781A6E">
        <w:rPr>
          <w:rFonts w:ascii="Arial" w:hAnsi="Arial"/>
          <w:sz w:val="32"/>
        </w:rPr>
        <w:t>Text Dan Burke at (406) 546-8546 to RSVP</w:t>
      </w:r>
    </w:p>
    <w:p w14:paraId="1D910665" w14:textId="77777777" w:rsidR="00781A6E" w:rsidRPr="00781A6E" w:rsidRDefault="00781A6E" w:rsidP="00781A6E">
      <w:pPr>
        <w:pStyle w:val="BodyText"/>
        <w:rPr>
          <w:rFonts w:ascii="Arial" w:hAnsi="Arial"/>
          <w:sz w:val="32"/>
        </w:rPr>
      </w:pPr>
      <w:proofErr w:type="spellStart"/>
      <w:r w:rsidRPr="00781A6E">
        <w:rPr>
          <w:rFonts w:ascii="Arial" w:hAnsi="Arial"/>
          <w:sz w:val="32"/>
        </w:rPr>
        <w:t>Cranelli's</w:t>
      </w:r>
      <w:proofErr w:type="spellEnd"/>
      <w:r w:rsidRPr="00781A6E">
        <w:rPr>
          <w:rFonts w:ascii="Arial" w:hAnsi="Arial"/>
          <w:sz w:val="32"/>
        </w:rPr>
        <w:t xml:space="preserve"> Italian Restaurant </w:t>
      </w:r>
      <w:hyperlink r:id="rId20">
        <w:hyperlink r:id="rId21">
          <w:r w:rsidRPr="00781A6E">
            <w:rPr>
              <w:rStyle w:val="Hyperlink"/>
              <w:rFonts w:ascii="Arial" w:hAnsi="Arial"/>
              <w:sz w:val="32"/>
            </w:rPr>
            <w:t>https://cranellis.com/menu/cranelli</w:t>
          </w:r>
        </w:hyperlink>
      </w:hyperlink>
    </w:p>
    <w:p w14:paraId="5FAF0404" w14:textId="77777777" w:rsidR="00781A6E" w:rsidRPr="00781A6E" w:rsidRDefault="00781A6E" w:rsidP="00781A6E">
      <w:pPr>
        <w:pStyle w:val="BodyText"/>
        <w:rPr>
          <w:rFonts w:ascii="Arial" w:hAnsi="Arial"/>
          <w:sz w:val="32"/>
        </w:rPr>
      </w:pPr>
      <w:r w:rsidRPr="00781A6E">
        <w:rPr>
          <w:rFonts w:ascii="Arial" w:hAnsi="Arial"/>
          <w:sz w:val="32"/>
        </w:rPr>
        <w:t>10047 Park Meadows Dr., Unit F, Lone Tree, CO 80124</w:t>
      </w:r>
    </w:p>
    <w:p w14:paraId="5839F78D" w14:textId="77777777" w:rsidR="00781A6E" w:rsidRPr="00781A6E" w:rsidRDefault="00781A6E" w:rsidP="00781A6E">
      <w:pPr>
        <w:pStyle w:val="Heading4"/>
        <w:rPr>
          <w:rFonts w:ascii="Arial" w:hAnsi="Arial"/>
          <w:sz w:val="32"/>
        </w:rPr>
      </w:pPr>
      <w:bookmarkStart w:id="27" w:name="X97003e35a5f7f46133bbf6a1c3153f84092ba4f"/>
      <w:bookmarkEnd w:id="26"/>
      <w:r w:rsidRPr="00781A6E">
        <w:rPr>
          <w:rFonts w:ascii="Arial" w:hAnsi="Arial"/>
          <w:b/>
          <w:sz w:val="32"/>
        </w:rPr>
        <w:t>Rio Grande Mexican Restaurant</w:t>
      </w:r>
      <w:r w:rsidRPr="00781A6E">
        <w:rPr>
          <w:rFonts w:ascii="Arial" w:hAnsi="Arial"/>
          <w:sz w:val="32"/>
        </w:rPr>
        <w:t xml:space="preserve"> leaders are the Colorado Association of Blind Students</w:t>
      </w:r>
    </w:p>
    <w:p w14:paraId="42DABDDB" w14:textId="77777777" w:rsidR="00781A6E" w:rsidRPr="00781A6E" w:rsidRDefault="00781A6E" w:rsidP="00781A6E">
      <w:pPr>
        <w:pStyle w:val="FirstParagraph"/>
        <w:rPr>
          <w:rFonts w:ascii="Arial" w:hAnsi="Arial"/>
          <w:sz w:val="32"/>
        </w:rPr>
      </w:pPr>
      <w:r w:rsidRPr="00781A6E">
        <w:rPr>
          <w:rFonts w:ascii="Arial" w:hAnsi="Arial"/>
          <w:sz w:val="32"/>
        </w:rPr>
        <w:t>Reservation time is 7 p.m.</w:t>
      </w:r>
    </w:p>
    <w:p w14:paraId="5CB24808" w14:textId="77777777" w:rsidR="00781A6E" w:rsidRPr="00781A6E" w:rsidRDefault="00781A6E" w:rsidP="00781A6E">
      <w:pPr>
        <w:pStyle w:val="BodyText"/>
        <w:rPr>
          <w:rFonts w:ascii="Arial" w:hAnsi="Arial"/>
          <w:sz w:val="32"/>
        </w:rPr>
      </w:pPr>
      <w:r w:rsidRPr="00781A6E">
        <w:rPr>
          <w:rFonts w:ascii="Arial" w:hAnsi="Arial"/>
          <w:sz w:val="32"/>
        </w:rPr>
        <w:t>Text Ellie White at (720) 624-9979 to RSVP</w:t>
      </w:r>
    </w:p>
    <w:p w14:paraId="3E825411" w14:textId="77777777" w:rsidR="00781A6E" w:rsidRPr="00781A6E" w:rsidRDefault="00781A6E" w:rsidP="00781A6E">
      <w:pPr>
        <w:pStyle w:val="BodyText"/>
        <w:rPr>
          <w:rFonts w:ascii="Arial" w:hAnsi="Arial"/>
          <w:sz w:val="32"/>
        </w:rPr>
      </w:pPr>
      <w:r w:rsidRPr="00781A6E">
        <w:rPr>
          <w:rFonts w:ascii="Arial" w:hAnsi="Arial"/>
          <w:sz w:val="32"/>
        </w:rPr>
        <w:t>Rio Grande Mexican Restaurant Park Meadows</w:t>
      </w:r>
    </w:p>
    <w:p w14:paraId="28DFDF01" w14:textId="77777777" w:rsidR="00781A6E" w:rsidRPr="00781A6E" w:rsidRDefault="00315DE0" w:rsidP="00781A6E">
      <w:pPr>
        <w:pStyle w:val="BodyText"/>
        <w:rPr>
          <w:rFonts w:ascii="Arial" w:hAnsi="Arial"/>
          <w:sz w:val="32"/>
        </w:rPr>
      </w:pPr>
      <w:hyperlink r:id="rId22">
        <w:hyperlink r:id="rId23">
          <w:r w:rsidR="00781A6E" w:rsidRPr="00781A6E">
            <w:rPr>
              <w:rStyle w:val="Hyperlink"/>
              <w:rFonts w:ascii="Arial" w:hAnsi="Arial"/>
              <w:sz w:val="32"/>
            </w:rPr>
            <w:t>https://riograndemexican.com/menus/dine-in-menu-lone-tree/</w:t>
          </w:r>
        </w:hyperlink>
      </w:hyperlink>
    </w:p>
    <w:p w14:paraId="2F7AE023" w14:textId="77777777" w:rsidR="00781A6E" w:rsidRPr="00781A6E" w:rsidRDefault="00781A6E" w:rsidP="00781A6E">
      <w:pPr>
        <w:pStyle w:val="BodyText"/>
        <w:rPr>
          <w:rFonts w:ascii="Arial" w:hAnsi="Arial"/>
          <w:sz w:val="32"/>
        </w:rPr>
      </w:pPr>
      <w:r w:rsidRPr="00781A6E">
        <w:rPr>
          <w:rFonts w:ascii="Arial" w:hAnsi="Arial"/>
          <w:sz w:val="32"/>
        </w:rPr>
        <w:t>9535 Park Meadows Drive, Lone Tree, CO 80124</w:t>
      </w:r>
    </w:p>
    <w:p w14:paraId="17F57017" w14:textId="77777777" w:rsidR="00781A6E" w:rsidRPr="00781A6E" w:rsidRDefault="00781A6E" w:rsidP="00781A6E">
      <w:pPr>
        <w:pStyle w:val="Heading4"/>
        <w:rPr>
          <w:rFonts w:ascii="Arial" w:hAnsi="Arial"/>
          <w:sz w:val="32"/>
        </w:rPr>
      </w:pPr>
      <w:bookmarkStart w:id="28" w:name="X20a7d806531a126eefbc005e14c77f54e35a39b"/>
      <w:bookmarkEnd w:id="27"/>
      <w:r w:rsidRPr="00781A6E">
        <w:rPr>
          <w:rFonts w:ascii="Arial" w:hAnsi="Arial"/>
          <w:b/>
          <w:sz w:val="32"/>
        </w:rPr>
        <w:lastRenderedPageBreak/>
        <w:t>Clock Tower Grill Restaurant</w:t>
      </w:r>
      <w:r w:rsidRPr="00781A6E">
        <w:rPr>
          <w:rFonts w:ascii="Arial" w:hAnsi="Arial"/>
          <w:sz w:val="32"/>
        </w:rPr>
        <w:t xml:space="preserve"> leaders are Paul Sandoval and Nate Hecker</w:t>
      </w:r>
    </w:p>
    <w:p w14:paraId="3DD9DFDF" w14:textId="77777777" w:rsidR="00781A6E" w:rsidRPr="00781A6E" w:rsidRDefault="00781A6E" w:rsidP="00781A6E">
      <w:pPr>
        <w:pStyle w:val="FirstParagraph"/>
        <w:rPr>
          <w:rFonts w:ascii="Arial" w:hAnsi="Arial"/>
          <w:sz w:val="32"/>
        </w:rPr>
      </w:pPr>
      <w:r w:rsidRPr="00781A6E">
        <w:rPr>
          <w:rFonts w:ascii="Arial" w:hAnsi="Arial"/>
          <w:sz w:val="32"/>
        </w:rPr>
        <w:t>Reservation time is 6:45 p.m.</w:t>
      </w:r>
    </w:p>
    <w:p w14:paraId="6A6E4CB8" w14:textId="77777777" w:rsidR="00781A6E" w:rsidRPr="00781A6E" w:rsidRDefault="00781A6E" w:rsidP="00781A6E">
      <w:pPr>
        <w:pStyle w:val="BodyText"/>
        <w:rPr>
          <w:rFonts w:ascii="Arial" w:hAnsi="Arial"/>
          <w:sz w:val="32"/>
        </w:rPr>
      </w:pPr>
      <w:r w:rsidRPr="00781A6E">
        <w:rPr>
          <w:rFonts w:ascii="Arial" w:hAnsi="Arial"/>
          <w:sz w:val="32"/>
        </w:rPr>
        <w:t>Text Nate Hecker at (605) 610-7959</w:t>
      </w:r>
    </w:p>
    <w:p w14:paraId="24821F77" w14:textId="77777777" w:rsidR="00781A6E" w:rsidRPr="00781A6E" w:rsidRDefault="00781A6E" w:rsidP="00781A6E">
      <w:pPr>
        <w:pStyle w:val="BodyText"/>
        <w:rPr>
          <w:rFonts w:ascii="Arial" w:hAnsi="Arial"/>
          <w:sz w:val="32"/>
        </w:rPr>
      </w:pPr>
      <w:r w:rsidRPr="00781A6E">
        <w:rPr>
          <w:rFonts w:ascii="Arial" w:hAnsi="Arial"/>
          <w:sz w:val="32"/>
        </w:rPr>
        <w:t xml:space="preserve">Clock Tower Grill </w:t>
      </w:r>
      <w:hyperlink r:id="rId24">
        <w:hyperlink r:id="rId25">
          <w:r w:rsidRPr="00781A6E">
            <w:rPr>
              <w:rStyle w:val="Hyperlink"/>
              <w:rFonts w:ascii="Arial" w:hAnsi="Arial"/>
              <w:sz w:val="32"/>
            </w:rPr>
            <w:t>https://clocktowergrill.net</w:t>
          </w:r>
        </w:hyperlink>
      </w:hyperlink>
    </w:p>
    <w:p w14:paraId="2EFDCBEF" w14:textId="77777777" w:rsidR="00781A6E" w:rsidRPr="00781A6E" w:rsidRDefault="00781A6E" w:rsidP="00781A6E">
      <w:pPr>
        <w:pStyle w:val="BodyText"/>
        <w:rPr>
          <w:rFonts w:ascii="Arial" w:hAnsi="Arial"/>
          <w:sz w:val="32"/>
        </w:rPr>
      </w:pPr>
      <w:r w:rsidRPr="00781A6E">
        <w:rPr>
          <w:rFonts w:ascii="Arial" w:hAnsi="Arial"/>
          <w:sz w:val="32"/>
        </w:rPr>
        <w:t>9360 Station Street, Suite 100, Lone Tree, CO 80124</w:t>
      </w:r>
    </w:p>
    <w:p w14:paraId="59855009" w14:textId="77777777" w:rsidR="00781A6E" w:rsidRPr="00781A6E" w:rsidRDefault="00781A6E" w:rsidP="00781A6E">
      <w:pPr>
        <w:pStyle w:val="Heading4"/>
        <w:rPr>
          <w:rFonts w:ascii="Arial" w:hAnsi="Arial"/>
          <w:sz w:val="32"/>
        </w:rPr>
      </w:pPr>
      <w:bookmarkStart w:id="29" w:name="X1589f2d93063da2a528eb1c00e027694a58f6e5"/>
      <w:bookmarkEnd w:id="28"/>
      <w:proofErr w:type="spellStart"/>
      <w:r w:rsidRPr="00781A6E">
        <w:rPr>
          <w:rFonts w:ascii="Arial" w:hAnsi="Arial"/>
          <w:b/>
          <w:sz w:val="32"/>
        </w:rPr>
        <w:t>Sonoma'z</w:t>
      </w:r>
      <w:proofErr w:type="spellEnd"/>
      <w:r w:rsidRPr="00781A6E">
        <w:rPr>
          <w:rFonts w:ascii="Arial" w:hAnsi="Arial"/>
          <w:b/>
          <w:sz w:val="32"/>
        </w:rPr>
        <w:t xml:space="preserve"> Wine Bar</w:t>
      </w:r>
      <w:r w:rsidRPr="00781A6E">
        <w:rPr>
          <w:rFonts w:ascii="Arial" w:hAnsi="Arial"/>
          <w:sz w:val="32"/>
        </w:rPr>
        <w:t xml:space="preserve"> is the restaurant inside the hotel.</w:t>
      </w:r>
    </w:p>
    <w:p w14:paraId="6A5C5CA8" w14:textId="77777777" w:rsidR="00781A6E" w:rsidRPr="00781A6E" w:rsidRDefault="00781A6E" w:rsidP="00781A6E">
      <w:pPr>
        <w:pStyle w:val="FirstParagraph"/>
        <w:rPr>
          <w:rFonts w:ascii="Arial" w:hAnsi="Arial"/>
          <w:sz w:val="32"/>
        </w:rPr>
      </w:pPr>
      <w:r w:rsidRPr="00781A6E">
        <w:rPr>
          <w:rFonts w:ascii="Arial" w:hAnsi="Arial"/>
          <w:sz w:val="32"/>
        </w:rPr>
        <w:t>Group leaders are the Blind Parents Division of the National Federation of the Blind of Colorado</w:t>
      </w:r>
    </w:p>
    <w:p w14:paraId="745B8EBE" w14:textId="77777777" w:rsidR="00781A6E" w:rsidRPr="00781A6E" w:rsidRDefault="00781A6E" w:rsidP="00781A6E">
      <w:pPr>
        <w:pStyle w:val="BodyText"/>
        <w:rPr>
          <w:rFonts w:ascii="Arial" w:hAnsi="Arial"/>
          <w:sz w:val="32"/>
        </w:rPr>
      </w:pPr>
      <w:r w:rsidRPr="00781A6E">
        <w:rPr>
          <w:rFonts w:ascii="Arial" w:hAnsi="Arial"/>
          <w:sz w:val="32"/>
        </w:rPr>
        <w:t>Reservation time is 5:30 p.m.</w:t>
      </w:r>
    </w:p>
    <w:p w14:paraId="777FF692" w14:textId="77777777" w:rsidR="00781A6E" w:rsidRPr="00781A6E" w:rsidRDefault="00781A6E" w:rsidP="00781A6E">
      <w:pPr>
        <w:pStyle w:val="BodyText"/>
        <w:rPr>
          <w:rFonts w:ascii="Arial" w:hAnsi="Arial"/>
          <w:sz w:val="32"/>
        </w:rPr>
      </w:pPr>
      <w:r w:rsidRPr="00781A6E">
        <w:rPr>
          <w:rFonts w:ascii="Arial" w:hAnsi="Arial"/>
          <w:sz w:val="32"/>
        </w:rPr>
        <w:t>Text Maureen Nietfeld at 215-353-7218 to RSVP</w:t>
      </w:r>
    </w:p>
    <w:p w14:paraId="03234072" w14:textId="77777777" w:rsidR="00781A6E" w:rsidRPr="00781A6E" w:rsidRDefault="00781A6E" w:rsidP="00781A6E">
      <w:pPr>
        <w:pStyle w:val="BodyText"/>
        <w:rPr>
          <w:rFonts w:ascii="Arial" w:hAnsi="Arial"/>
          <w:sz w:val="32"/>
        </w:rPr>
      </w:pPr>
      <w:r w:rsidRPr="00781A6E">
        <w:rPr>
          <w:rFonts w:ascii="Arial" w:hAnsi="Arial"/>
          <w:sz w:val="32"/>
        </w:rPr>
        <w:t>Immediately after this dinner the Blind Parents Division Will host a pool party at the hotel pool. All are welcome.</w:t>
      </w:r>
    </w:p>
    <w:p w14:paraId="7A6BFD33" w14:textId="77777777" w:rsidR="00781A6E" w:rsidRPr="00781A6E" w:rsidRDefault="00781A6E" w:rsidP="00781A6E">
      <w:pPr>
        <w:pStyle w:val="BodyText"/>
        <w:rPr>
          <w:rFonts w:ascii="Arial" w:hAnsi="Arial"/>
          <w:sz w:val="32"/>
        </w:rPr>
      </w:pPr>
      <w:proofErr w:type="spellStart"/>
      <w:r w:rsidRPr="00781A6E">
        <w:rPr>
          <w:rFonts w:ascii="Arial" w:hAnsi="Arial"/>
          <w:sz w:val="32"/>
        </w:rPr>
        <w:t>Sonoma'z</w:t>
      </w:r>
      <w:proofErr w:type="spellEnd"/>
      <w:r w:rsidRPr="00781A6E">
        <w:rPr>
          <w:rFonts w:ascii="Arial" w:hAnsi="Arial"/>
          <w:sz w:val="32"/>
        </w:rPr>
        <w:t xml:space="preserve"> Wine Bar and Grill</w:t>
      </w:r>
    </w:p>
    <w:p w14:paraId="1BDD78AE" w14:textId="77777777" w:rsidR="00781A6E" w:rsidRPr="00781A6E" w:rsidRDefault="00781A6E" w:rsidP="00781A6E">
      <w:pPr>
        <w:pStyle w:val="BodyText"/>
        <w:rPr>
          <w:rFonts w:ascii="Arial" w:hAnsi="Arial"/>
          <w:sz w:val="32"/>
        </w:rPr>
      </w:pPr>
      <w:r w:rsidRPr="00781A6E">
        <w:rPr>
          <w:rFonts w:ascii="Arial" w:hAnsi="Arial"/>
          <w:sz w:val="32"/>
        </w:rPr>
        <w:t>No menu available aside from this information:</w:t>
      </w:r>
    </w:p>
    <w:p w14:paraId="1A6B6C07" w14:textId="77777777" w:rsidR="00781A6E" w:rsidRPr="00781A6E" w:rsidRDefault="00781A6E" w:rsidP="00781A6E">
      <w:pPr>
        <w:pStyle w:val="BodyText"/>
        <w:rPr>
          <w:rFonts w:ascii="Arial" w:hAnsi="Arial"/>
          <w:sz w:val="32"/>
        </w:rPr>
      </w:pPr>
      <w:r w:rsidRPr="00781A6E">
        <w:rPr>
          <w:rFonts w:ascii="Arial" w:hAnsi="Arial"/>
          <w:sz w:val="32"/>
        </w:rPr>
        <w:t>"Enhance your dining experience with the perfect complement to our Colorado-inspired dinner dishes—a glass of exquisite California wine. Whether you're savoring a comforting bowl of hearty soup, indulging in gourmet tacos bursting with flavors, or treating yourself to a succulent steak, the addition of a fine wine will elevate your meal to new heights. Our carefully curated wine selection offers a range of varietals and vintages that have been thoughtfully chosen to harmonize with our delectable culinary offerings. The marriage of California's renowned wines with our flavorful Colorado-inspired cuisine creates a memorable and delightful combination that will leave you grateful for choosing us as your dining destination.</w:t>
      </w:r>
    </w:p>
    <w:p w14:paraId="261C0097" w14:textId="77777777" w:rsidR="00781A6E" w:rsidRPr="00781A6E" w:rsidRDefault="00781A6E" w:rsidP="00781A6E">
      <w:pPr>
        <w:pStyle w:val="Heading2"/>
        <w:jc w:val="center"/>
        <w:rPr>
          <w:rFonts w:ascii="Arial" w:hAnsi="Arial"/>
          <w:sz w:val="32"/>
        </w:rPr>
      </w:pPr>
      <w:bookmarkStart w:id="30" w:name="friday-morning-october-27-2023"/>
      <w:bookmarkEnd w:id="23"/>
      <w:bookmarkEnd w:id="24"/>
      <w:bookmarkEnd w:id="29"/>
      <w:r w:rsidRPr="00781A6E">
        <w:rPr>
          <w:rFonts w:ascii="Arial" w:hAnsi="Arial"/>
          <w:sz w:val="32"/>
        </w:rPr>
        <w:lastRenderedPageBreak/>
        <w:t>FRIDAY MORNING, OCTOBER 27, 2023</w:t>
      </w:r>
    </w:p>
    <w:p w14:paraId="1B4F759A" w14:textId="77777777" w:rsidR="00781A6E" w:rsidRPr="00781A6E" w:rsidRDefault="00781A6E" w:rsidP="00781A6E">
      <w:pPr>
        <w:pStyle w:val="Heading3"/>
        <w:rPr>
          <w:rFonts w:ascii="Arial" w:hAnsi="Arial"/>
          <w:sz w:val="32"/>
        </w:rPr>
      </w:pPr>
      <w:bookmarkStart w:id="31" w:name="Xa648613e5e44ff90c6fdcbc1a076c6baa82917b"/>
      <w:r w:rsidRPr="00781A6E">
        <w:rPr>
          <w:rFonts w:ascii="Arial" w:hAnsi="Arial"/>
          <w:sz w:val="32"/>
        </w:rPr>
        <w:t>7:30 a.m. CONVENTION CAFÉ</w:t>
      </w:r>
    </w:p>
    <w:p w14:paraId="525F5921" w14:textId="77777777" w:rsidR="00781A6E" w:rsidRPr="00781A6E" w:rsidRDefault="00781A6E" w:rsidP="00781A6E">
      <w:pPr>
        <w:pStyle w:val="FirstParagraph"/>
        <w:rPr>
          <w:rFonts w:ascii="Arial" w:hAnsi="Arial"/>
          <w:sz w:val="32"/>
        </w:rPr>
      </w:pPr>
      <w:r w:rsidRPr="00781A6E">
        <w:rPr>
          <w:rFonts w:ascii="Arial" w:hAnsi="Arial"/>
          <w:sz w:val="32"/>
        </w:rPr>
        <w:t>Salons C &amp; D Foyer</w:t>
      </w:r>
    </w:p>
    <w:p w14:paraId="2EEB2C11" w14:textId="77777777" w:rsidR="00781A6E" w:rsidRPr="00781A6E" w:rsidRDefault="00781A6E" w:rsidP="00781A6E">
      <w:pPr>
        <w:pStyle w:val="BodyText"/>
        <w:rPr>
          <w:rFonts w:ascii="Arial" w:hAnsi="Arial"/>
          <w:sz w:val="32"/>
        </w:rPr>
      </w:pPr>
      <w:r w:rsidRPr="00781A6E">
        <w:rPr>
          <w:rFonts w:ascii="Arial" w:hAnsi="Arial"/>
          <w:sz w:val="32"/>
        </w:rPr>
        <w:t>Please join us for our first ever Convention Café. We will provide complimentary pastries, fruit cups and coffee and tea. You may take your comestibles with you, or you may have a seat at the provided café tables.</w:t>
      </w:r>
    </w:p>
    <w:p w14:paraId="0F06634B" w14:textId="77777777" w:rsidR="00781A6E" w:rsidRPr="00781A6E" w:rsidRDefault="00781A6E" w:rsidP="00781A6E">
      <w:pPr>
        <w:pStyle w:val="Heading3"/>
        <w:rPr>
          <w:rFonts w:ascii="Arial" w:hAnsi="Arial"/>
          <w:sz w:val="32"/>
        </w:rPr>
      </w:pPr>
      <w:bookmarkStart w:id="32" w:name="X77c4ea01f99a63ea2015c8780b5ff086ab6d59a"/>
      <w:bookmarkEnd w:id="31"/>
      <w:r w:rsidRPr="00781A6E">
        <w:rPr>
          <w:rFonts w:ascii="Arial" w:hAnsi="Arial"/>
          <w:sz w:val="32"/>
        </w:rPr>
        <w:t>8:00 a.m. to 2:00 p.m. REGISTRATION</w:t>
      </w:r>
    </w:p>
    <w:p w14:paraId="031BE2EE" w14:textId="77777777" w:rsidR="00781A6E" w:rsidRPr="00781A6E" w:rsidRDefault="00781A6E" w:rsidP="00781A6E">
      <w:pPr>
        <w:pStyle w:val="FirstParagraph"/>
        <w:rPr>
          <w:rFonts w:ascii="Arial" w:hAnsi="Arial"/>
          <w:sz w:val="32"/>
        </w:rPr>
      </w:pPr>
      <w:r w:rsidRPr="00781A6E">
        <w:rPr>
          <w:rFonts w:ascii="Arial" w:hAnsi="Arial"/>
          <w:sz w:val="32"/>
        </w:rPr>
        <w:t>Park Ridge Ballroom Foyer</w:t>
      </w:r>
    </w:p>
    <w:p w14:paraId="5FDD7E27" w14:textId="77777777" w:rsidR="00781A6E" w:rsidRPr="00781A6E" w:rsidRDefault="00781A6E" w:rsidP="00781A6E">
      <w:pPr>
        <w:pStyle w:val="BodyText"/>
        <w:rPr>
          <w:rFonts w:ascii="Arial" w:hAnsi="Arial"/>
          <w:sz w:val="32"/>
        </w:rPr>
      </w:pPr>
      <w:r w:rsidRPr="00781A6E">
        <w:rPr>
          <w:rFonts w:ascii="Arial" w:hAnsi="Arial"/>
          <w:sz w:val="32"/>
        </w:rPr>
        <w:t>Pick up your pre-registration packets and register for door prize drawings. If you didn't register in advance, Convention Registration is $25.00, Friday Luncheon $30.00, Saturday Luncheon $30.00, and Banquet $70.00 provided the hotel is able to accommodate additional meals.</w:t>
      </w:r>
    </w:p>
    <w:p w14:paraId="4F3D9921" w14:textId="77777777" w:rsidR="00781A6E" w:rsidRPr="00781A6E" w:rsidRDefault="00781A6E" w:rsidP="00781A6E">
      <w:pPr>
        <w:pStyle w:val="Heading3"/>
        <w:rPr>
          <w:rFonts w:ascii="Arial" w:hAnsi="Arial"/>
          <w:sz w:val="32"/>
        </w:rPr>
      </w:pPr>
      <w:bookmarkStart w:id="33" w:name="X78c2edcc3d6eaf7a6a143b7345771a2c5e01899"/>
      <w:bookmarkEnd w:id="32"/>
      <w:r w:rsidRPr="00781A6E">
        <w:rPr>
          <w:rFonts w:ascii="Arial" w:hAnsi="Arial"/>
          <w:sz w:val="32"/>
        </w:rPr>
        <w:t>8:00 a.m. to 10:00 a.m. EXHIBITORS AND SPONSORS SHOWCASE</w:t>
      </w:r>
    </w:p>
    <w:p w14:paraId="0928543E" w14:textId="77777777" w:rsidR="00781A6E" w:rsidRPr="00781A6E" w:rsidRDefault="00781A6E" w:rsidP="00781A6E">
      <w:pPr>
        <w:pStyle w:val="FirstParagraph"/>
        <w:rPr>
          <w:rFonts w:ascii="Arial" w:hAnsi="Arial"/>
          <w:sz w:val="32"/>
        </w:rPr>
      </w:pPr>
      <w:r w:rsidRPr="00781A6E">
        <w:rPr>
          <w:rFonts w:ascii="Arial" w:hAnsi="Arial"/>
          <w:sz w:val="32"/>
        </w:rPr>
        <w:t>Park Ridge Salon A &amp; B</w:t>
      </w:r>
    </w:p>
    <w:p w14:paraId="6B348C69" w14:textId="77777777" w:rsidR="00781A6E" w:rsidRPr="00781A6E" w:rsidRDefault="00781A6E" w:rsidP="00781A6E">
      <w:pPr>
        <w:pStyle w:val="BodyText"/>
        <w:rPr>
          <w:rFonts w:ascii="Arial" w:hAnsi="Arial"/>
          <w:sz w:val="32"/>
        </w:rPr>
      </w:pPr>
      <w:r w:rsidRPr="00781A6E">
        <w:rPr>
          <w:rFonts w:ascii="Arial" w:hAnsi="Arial"/>
          <w:sz w:val="32"/>
        </w:rPr>
        <w:t xml:space="preserve">Peruse this year's selection of Convention Sponsors and Exhibitors and find out what is new in technology, products, and services. In particular, we once again want to salute our Title Sponsor, Independence Science and our Titanium Sponsor, Colorado Center for the Blind. Our heartfelt thanks go out to Spectrum, Non-24/Vanda Pharmaceuticals, Inc., Colorado Cross-Disability Coalition, </w:t>
      </w:r>
      <w:proofErr w:type="spellStart"/>
      <w:r w:rsidRPr="00781A6E">
        <w:rPr>
          <w:rFonts w:ascii="Arial" w:hAnsi="Arial"/>
          <w:sz w:val="32"/>
        </w:rPr>
        <w:t>NanoPac</w:t>
      </w:r>
      <w:proofErr w:type="spellEnd"/>
      <w:r w:rsidRPr="00781A6E">
        <w:rPr>
          <w:rFonts w:ascii="Arial" w:hAnsi="Arial"/>
          <w:sz w:val="32"/>
        </w:rPr>
        <w:t xml:space="preserve"> / </w:t>
      </w:r>
      <w:proofErr w:type="spellStart"/>
      <w:r w:rsidRPr="00781A6E">
        <w:rPr>
          <w:rFonts w:ascii="Arial" w:hAnsi="Arial"/>
          <w:sz w:val="32"/>
        </w:rPr>
        <w:t>Magnisight</w:t>
      </w:r>
      <w:proofErr w:type="spellEnd"/>
      <w:r w:rsidRPr="00781A6E">
        <w:rPr>
          <w:rFonts w:ascii="Arial" w:hAnsi="Arial"/>
          <w:sz w:val="32"/>
        </w:rPr>
        <w:t xml:space="preserve"> of the Rockies, and RTD.</w:t>
      </w:r>
    </w:p>
    <w:p w14:paraId="59FB99B2" w14:textId="77777777" w:rsidR="00781A6E" w:rsidRPr="00781A6E" w:rsidRDefault="00781A6E" w:rsidP="00781A6E">
      <w:pPr>
        <w:pStyle w:val="Heading3"/>
        <w:rPr>
          <w:rFonts w:ascii="Arial" w:hAnsi="Arial"/>
          <w:sz w:val="32"/>
        </w:rPr>
      </w:pPr>
      <w:bookmarkStart w:id="34" w:name="Xb7ed10a83b98cc9ec43c5c4ec21f7db48c3f7e2"/>
      <w:bookmarkEnd w:id="33"/>
      <w:r w:rsidRPr="00781A6E">
        <w:rPr>
          <w:rFonts w:ascii="Arial" w:hAnsi="Arial"/>
          <w:sz w:val="32"/>
        </w:rPr>
        <w:t>8:00 a.m. to 9:45 a.m. RESOLUTIONS COMMITTEE</w:t>
      </w:r>
    </w:p>
    <w:p w14:paraId="24441DC1" w14:textId="77777777" w:rsidR="00781A6E" w:rsidRPr="00781A6E" w:rsidRDefault="00781A6E" w:rsidP="00781A6E">
      <w:pPr>
        <w:pStyle w:val="FirstParagraph"/>
        <w:rPr>
          <w:rFonts w:ascii="Arial" w:hAnsi="Arial"/>
          <w:sz w:val="32"/>
        </w:rPr>
      </w:pPr>
      <w:r w:rsidRPr="00781A6E">
        <w:rPr>
          <w:rFonts w:ascii="Arial" w:hAnsi="Arial"/>
          <w:sz w:val="32"/>
        </w:rPr>
        <w:t>Littleton A</w:t>
      </w:r>
    </w:p>
    <w:p w14:paraId="643631A7" w14:textId="77777777" w:rsidR="00781A6E" w:rsidRPr="00781A6E" w:rsidRDefault="00781A6E" w:rsidP="00781A6E">
      <w:pPr>
        <w:pStyle w:val="BodyText"/>
        <w:rPr>
          <w:rFonts w:ascii="Arial" w:hAnsi="Arial"/>
          <w:sz w:val="32"/>
        </w:rPr>
      </w:pPr>
      <w:r w:rsidRPr="00781A6E">
        <w:rPr>
          <w:rFonts w:ascii="Arial" w:hAnsi="Arial"/>
          <w:sz w:val="32"/>
        </w:rPr>
        <w:t>Join Zoom Meeting</w:t>
      </w:r>
    </w:p>
    <w:p w14:paraId="0E1BCAE2" w14:textId="77777777" w:rsidR="00781A6E" w:rsidRPr="00781A6E" w:rsidRDefault="00315DE0" w:rsidP="00781A6E">
      <w:pPr>
        <w:pStyle w:val="BodyText"/>
        <w:rPr>
          <w:rFonts w:ascii="Arial" w:hAnsi="Arial"/>
          <w:sz w:val="32"/>
        </w:rPr>
      </w:pPr>
      <w:hyperlink r:id="rId26">
        <w:hyperlink r:id="rId27">
          <w:r w:rsidR="00781A6E" w:rsidRPr="00781A6E">
            <w:rPr>
              <w:rStyle w:val="Hyperlink"/>
              <w:rFonts w:ascii="Arial" w:hAnsi="Arial"/>
              <w:sz w:val="32"/>
            </w:rPr>
            <w:t>https://nfb-org.zoom.us/j/97335339326?pwd=TG1MOTB5RmloSDNlN2M2SWV2dW5zdz09</w:t>
          </w:r>
        </w:hyperlink>
      </w:hyperlink>
    </w:p>
    <w:p w14:paraId="5B42F334" w14:textId="77777777" w:rsidR="00781A6E" w:rsidRPr="00781A6E" w:rsidRDefault="00781A6E" w:rsidP="00781A6E">
      <w:pPr>
        <w:pStyle w:val="BodyText"/>
        <w:rPr>
          <w:rFonts w:ascii="Arial" w:hAnsi="Arial"/>
          <w:sz w:val="32"/>
        </w:rPr>
      </w:pPr>
      <w:r w:rsidRPr="00781A6E">
        <w:rPr>
          <w:rFonts w:ascii="Arial" w:hAnsi="Arial"/>
          <w:sz w:val="32"/>
        </w:rPr>
        <w:t>Meeting ID: 973 3533 9326</w:t>
      </w:r>
    </w:p>
    <w:p w14:paraId="3278E716" w14:textId="77777777" w:rsidR="00781A6E" w:rsidRPr="00781A6E" w:rsidRDefault="00781A6E" w:rsidP="00781A6E">
      <w:pPr>
        <w:pStyle w:val="BodyText"/>
        <w:rPr>
          <w:rFonts w:ascii="Arial" w:hAnsi="Arial"/>
          <w:sz w:val="32"/>
        </w:rPr>
      </w:pPr>
      <w:r w:rsidRPr="00781A6E">
        <w:rPr>
          <w:rFonts w:ascii="Arial" w:hAnsi="Arial"/>
          <w:sz w:val="32"/>
        </w:rPr>
        <w:t>Passcode: NFBCO2023</w:t>
      </w:r>
    </w:p>
    <w:p w14:paraId="6345FE9F" w14:textId="77777777" w:rsidR="00781A6E" w:rsidRPr="00781A6E" w:rsidRDefault="00781A6E" w:rsidP="00781A6E">
      <w:pPr>
        <w:pStyle w:val="BodyText"/>
        <w:rPr>
          <w:rFonts w:ascii="Arial" w:hAnsi="Arial"/>
          <w:sz w:val="32"/>
        </w:rPr>
      </w:pPr>
      <w:r w:rsidRPr="00781A6E">
        <w:rPr>
          <w:rFonts w:ascii="Arial" w:hAnsi="Arial"/>
          <w:sz w:val="32"/>
        </w:rPr>
        <w:t>One tap mobile: +</w:t>
      </w:r>
      <w:proofErr w:type="gramStart"/>
      <w:r w:rsidRPr="00781A6E">
        <w:rPr>
          <w:rFonts w:ascii="Arial" w:hAnsi="Arial"/>
          <w:sz w:val="32"/>
        </w:rPr>
        <w:t>17207072699,,</w:t>
      </w:r>
      <w:proofErr w:type="gramEnd"/>
      <w:r w:rsidRPr="00781A6E">
        <w:rPr>
          <w:rFonts w:ascii="Arial" w:hAnsi="Arial"/>
          <w:sz w:val="32"/>
        </w:rPr>
        <w:t>97335339326#</w:t>
      </w:r>
    </w:p>
    <w:p w14:paraId="0F460C7B" w14:textId="77777777" w:rsidR="00781A6E" w:rsidRPr="00781A6E" w:rsidRDefault="00781A6E" w:rsidP="00781A6E">
      <w:pPr>
        <w:pStyle w:val="BodyText"/>
        <w:rPr>
          <w:rFonts w:ascii="Arial" w:hAnsi="Arial"/>
          <w:sz w:val="32"/>
        </w:rPr>
      </w:pPr>
      <w:r w:rsidRPr="00781A6E">
        <w:rPr>
          <w:rFonts w:ascii="Arial" w:hAnsi="Arial"/>
          <w:sz w:val="32"/>
        </w:rPr>
        <w:t>Dan Burke and Curtis Chong, Co-chairmen</w:t>
      </w:r>
    </w:p>
    <w:p w14:paraId="0D5981AF" w14:textId="77777777" w:rsidR="00781A6E" w:rsidRPr="00781A6E" w:rsidRDefault="00781A6E" w:rsidP="00781A6E">
      <w:pPr>
        <w:pStyle w:val="BodyText"/>
        <w:rPr>
          <w:rFonts w:ascii="Arial" w:hAnsi="Arial"/>
          <w:sz w:val="32"/>
        </w:rPr>
      </w:pPr>
      <w:r w:rsidRPr="00781A6E">
        <w:rPr>
          <w:rFonts w:ascii="Arial" w:hAnsi="Arial"/>
          <w:sz w:val="32"/>
        </w:rPr>
        <w:t>Come and help set the policy of the National Federation of the Blind of Colorado!</w:t>
      </w:r>
    </w:p>
    <w:p w14:paraId="3DD0D67D" w14:textId="77777777" w:rsidR="00781A6E" w:rsidRPr="00781A6E" w:rsidRDefault="00781A6E" w:rsidP="00781A6E">
      <w:pPr>
        <w:pStyle w:val="Heading3"/>
        <w:rPr>
          <w:rFonts w:ascii="Arial" w:hAnsi="Arial"/>
          <w:sz w:val="32"/>
        </w:rPr>
      </w:pPr>
      <w:bookmarkStart w:id="35" w:name="X0b12ea942a24f8fe1a669399d4b5e469c223865"/>
      <w:bookmarkEnd w:id="34"/>
      <w:r w:rsidRPr="00781A6E">
        <w:rPr>
          <w:rFonts w:ascii="Arial" w:hAnsi="Arial"/>
          <w:sz w:val="32"/>
        </w:rPr>
        <w:t>8:30 a.m. to 5:30 p.m. NFB OF COLORADO KID CORRAL</w:t>
      </w:r>
    </w:p>
    <w:p w14:paraId="0FC150EE" w14:textId="77777777" w:rsidR="00781A6E" w:rsidRPr="00781A6E" w:rsidRDefault="00781A6E" w:rsidP="00781A6E">
      <w:pPr>
        <w:pStyle w:val="FirstParagraph"/>
        <w:rPr>
          <w:rFonts w:ascii="Arial" w:hAnsi="Arial"/>
          <w:sz w:val="32"/>
        </w:rPr>
      </w:pPr>
      <w:r w:rsidRPr="00781A6E">
        <w:rPr>
          <w:rFonts w:ascii="Arial" w:hAnsi="Arial"/>
          <w:sz w:val="32"/>
        </w:rPr>
        <w:t>Hospitality Suite #428</w:t>
      </w:r>
    </w:p>
    <w:p w14:paraId="064A73EF" w14:textId="77777777" w:rsidR="00781A6E" w:rsidRPr="00781A6E" w:rsidRDefault="00781A6E" w:rsidP="00781A6E">
      <w:pPr>
        <w:pStyle w:val="BodyText"/>
        <w:rPr>
          <w:rFonts w:ascii="Arial" w:hAnsi="Arial"/>
          <w:sz w:val="32"/>
        </w:rPr>
      </w:pPr>
      <w:proofErr w:type="spellStart"/>
      <w:r w:rsidRPr="00781A6E">
        <w:rPr>
          <w:rFonts w:ascii="Arial" w:hAnsi="Arial"/>
          <w:sz w:val="32"/>
        </w:rPr>
        <w:t>Ena</w:t>
      </w:r>
      <w:proofErr w:type="spellEnd"/>
      <w:r w:rsidRPr="00781A6E">
        <w:rPr>
          <w:rFonts w:ascii="Arial" w:hAnsi="Arial"/>
          <w:sz w:val="32"/>
        </w:rPr>
        <w:t xml:space="preserve"> </w:t>
      </w:r>
      <w:proofErr w:type="spellStart"/>
      <w:r w:rsidRPr="00781A6E">
        <w:rPr>
          <w:rFonts w:ascii="Arial" w:hAnsi="Arial"/>
          <w:sz w:val="32"/>
        </w:rPr>
        <w:t>Batron</w:t>
      </w:r>
      <w:proofErr w:type="spellEnd"/>
      <w:r w:rsidRPr="00781A6E">
        <w:rPr>
          <w:rFonts w:ascii="Arial" w:hAnsi="Arial"/>
          <w:sz w:val="32"/>
        </w:rPr>
        <w:t>, Corral Leader</w:t>
      </w:r>
    </w:p>
    <w:p w14:paraId="714E5783" w14:textId="77777777" w:rsidR="00781A6E" w:rsidRPr="00781A6E" w:rsidRDefault="00781A6E" w:rsidP="00781A6E">
      <w:pPr>
        <w:pStyle w:val="BodyText"/>
        <w:rPr>
          <w:rFonts w:ascii="Arial" w:hAnsi="Arial"/>
          <w:sz w:val="32"/>
        </w:rPr>
      </w:pPr>
      <w:r w:rsidRPr="00781A6E">
        <w:rPr>
          <w:rFonts w:ascii="Arial" w:hAnsi="Arial"/>
          <w:sz w:val="32"/>
        </w:rPr>
        <w:t>This is our NFB of Colorado Childcare and it's not just babysitting. Ena has planned a number of activities to keep the kiddos busy. Although there is no charge for Corral, we ask that you register your children for the Convention. Donations to NFBCO are welcome to help defray the expenses. Kids in childcare will be eligible to receive door prizes through their parents if their names are called. Also, parents are responsible for providing the children with meals, except for the banquet when pizza will be provided to the kiddos. Snacks will be available throughout.</w:t>
      </w:r>
    </w:p>
    <w:p w14:paraId="65802590" w14:textId="77777777" w:rsidR="00781A6E" w:rsidRPr="00781A6E" w:rsidRDefault="00781A6E" w:rsidP="00781A6E">
      <w:pPr>
        <w:pStyle w:val="Heading3"/>
        <w:rPr>
          <w:rFonts w:ascii="Arial" w:hAnsi="Arial"/>
          <w:sz w:val="32"/>
        </w:rPr>
      </w:pPr>
      <w:bookmarkStart w:id="36" w:name="X565bbaa480855adc594c9801fe8f2e1514a42c4"/>
      <w:bookmarkEnd w:id="35"/>
      <w:r w:rsidRPr="00781A6E">
        <w:rPr>
          <w:rFonts w:ascii="Arial" w:hAnsi="Arial"/>
          <w:sz w:val="32"/>
        </w:rPr>
        <w:t>8:30 a.m. to 9:30 a.m. DEAFBLIND SERVICES AND RESOURCE FAIR</w:t>
      </w:r>
    </w:p>
    <w:p w14:paraId="002DF197" w14:textId="77777777" w:rsidR="00781A6E" w:rsidRPr="00781A6E" w:rsidRDefault="00781A6E" w:rsidP="00781A6E">
      <w:pPr>
        <w:pStyle w:val="FirstParagraph"/>
        <w:rPr>
          <w:rFonts w:ascii="Arial" w:hAnsi="Arial"/>
          <w:sz w:val="32"/>
        </w:rPr>
      </w:pPr>
      <w:r w:rsidRPr="00781A6E">
        <w:rPr>
          <w:rFonts w:ascii="Arial" w:hAnsi="Arial"/>
          <w:sz w:val="32"/>
        </w:rPr>
        <w:t>Englewood</w:t>
      </w:r>
    </w:p>
    <w:p w14:paraId="7D99CD06" w14:textId="77777777" w:rsidR="00781A6E" w:rsidRPr="00781A6E" w:rsidRDefault="00781A6E" w:rsidP="00781A6E">
      <w:pPr>
        <w:pStyle w:val="BodyText"/>
        <w:rPr>
          <w:rFonts w:ascii="Arial" w:hAnsi="Arial"/>
          <w:sz w:val="32"/>
        </w:rPr>
      </w:pPr>
      <w:r w:rsidRPr="00781A6E">
        <w:rPr>
          <w:rFonts w:ascii="Arial" w:hAnsi="Arial"/>
          <w:sz w:val="32"/>
        </w:rPr>
        <w:t>Doula Jarboe, President, Colorado Association of the Blind, Hard of Hearing, and Deaf Blind</w:t>
      </w:r>
    </w:p>
    <w:p w14:paraId="105B4E9A" w14:textId="77777777" w:rsidR="00781A6E" w:rsidRPr="00781A6E" w:rsidRDefault="00781A6E" w:rsidP="00781A6E">
      <w:pPr>
        <w:pStyle w:val="BodyText"/>
        <w:rPr>
          <w:rFonts w:ascii="Arial" w:hAnsi="Arial"/>
          <w:sz w:val="32"/>
        </w:rPr>
      </w:pPr>
      <w:r w:rsidRPr="00781A6E">
        <w:rPr>
          <w:rFonts w:ascii="Arial" w:hAnsi="Arial"/>
          <w:sz w:val="32"/>
        </w:rPr>
        <w:t xml:space="preserve">This resource fair will allow </w:t>
      </w:r>
      <w:proofErr w:type="spellStart"/>
      <w:r w:rsidRPr="00781A6E">
        <w:rPr>
          <w:rFonts w:ascii="Arial" w:hAnsi="Arial"/>
          <w:sz w:val="32"/>
        </w:rPr>
        <w:t>DeafBlind</w:t>
      </w:r>
      <w:proofErr w:type="spellEnd"/>
      <w:r w:rsidRPr="00781A6E">
        <w:rPr>
          <w:rFonts w:ascii="Arial" w:hAnsi="Arial"/>
          <w:sz w:val="32"/>
        </w:rPr>
        <w:t xml:space="preserve"> people a space to explore services available for them here in Colorado. We will have </w:t>
      </w:r>
      <w:r w:rsidRPr="00781A6E">
        <w:rPr>
          <w:rFonts w:ascii="Arial" w:hAnsi="Arial"/>
          <w:sz w:val="32"/>
        </w:rPr>
        <w:lastRenderedPageBreak/>
        <w:t xml:space="preserve">exhibitors set up at different tables. Ellie Carlson will be there to talk about services through the Commission for the Hard of Hearing and </w:t>
      </w:r>
      <w:proofErr w:type="spellStart"/>
      <w:r w:rsidRPr="00781A6E">
        <w:rPr>
          <w:rFonts w:ascii="Arial" w:hAnsi="Arial"/>
          <w:sz w:val="32"/>
        </w:rPr>
        <w:t>DeafBlind</w:t>
      </w:r>
      <w:proofErr w:type="spellEnd"/>
      <w:r w:rsidRPr="00781A6E">
        <w:rPr>
          <w:rFonts w:ascii="Arial" w:hAnsi="Arial"/>
          <w:sz w:val="32"/>
        </w:rPr>
        <w:t>.</w:t>
      </w:r>
    </w:p>
    <w:p w14:paraId="19E32FB5" w14:textId="77777777" w:rsidR="00781A6E" w:rsidRPr="00781A6E" w:rsidRDefault="00781A6E" w:rsidP="00781A6E">
      <w:pPr>
        <w:pStyle w:val="Heading3"/>
        <w:rPr>
          <w:rFonts w:ascii="Arial" w:hAnsi="Arial"/>
          <w:sz w:val="32"/>
        </w:rPr>
      </w:pPr>
      <w:bookmarkStart w:id="37" w:name="X973f1808a2e0d4ad9d1056a19bd990ce802d189"/>
      <w:bookmarkEnd w:id="36"/>
      <w:r w:rsidRPr="00781A6E">
        <w:rPr>
          <w:rFonts w:ascii="Arial" w:hAnsi="Arial"/>
          <w:sz w:val="32"/>
        </w:rPr>
        <w:t>10:00 a.m. to 12:30 p.m. DROP IN ART ROOM</w:t>
      </w:r>
    </w:p>
    <w:p w14:paraId="3BA9EA5A" w14:textId="77777777" w:rsidR="00781A6E" w:rsidRPr="00781A6E" w:rsidRDefault="00781A6E" w:rsidP="00781A6E">
      <w:pPr>
        <w:pStyle w:val="FirstParagraph"/>
        <w:rPr>
          <w:rFonts w:ascii="Arial" w:hAnsi="Arial"/>
          <w:sz w:val="32"/>
        </w:rPr>
      </w:pPr>
      <w:r w:rsidRPr="00781A6E">
        <w:rPr>
          <w:rFonts w:ascii="Arial" w:hAnsi="Arial"/>
          <w:sz w:val="32"/>
        </w:rPr>
        <w:t>Meridian Dining room</w:t>
      </w:r>
    </w:p>
    <w:p w14:paraId="00904FFF" w14:textId="77777777" w:rsidR="00781A6E" w:rsidRPr="00781A6E" w:rsidRDefault="00781A6E" w:rsidP="00781A6E">
      <w:pPr>
        <w:pStyle w:val="BodyText"/>
        <w:rPr>
          <w:rFonts w:ascii="Arial" w:hAnsi="Arial"/>
          <w:sz w:val="32"/>
        </w:rPr>
      </w:pPr>
      <w:r w:rsidRPr="00781A6E">
        <w:rPr>
          <w:rFonts w:ascii="Arial" w:hAnsi="Arial"/>
          <w:sz w:val="32"/>
        </w:rPr>
        <w:t>Ann Cunningham</w:t>
      </w:r>
    </w:p>
    <w:p w14:paraId="3B59A02F" w14:textId="77777777" w:rsidR="00781A6E" w:rsidRPr="00781A6E" w:rsidRDefault="00781A6E" w:rsidP="00781A6E">
      <w:pPr>
        <w:pStyle w:val="BodyText"/>
        <w:rPr>
          <w:rFonts w:ascii="Arial" w:hAnsi="Arial"/>
          <w:sz w:val="32"/>
        </w:rPr>
      </w:pPr>
      <w:r w:rsidRPr="00781A6E">
        <w:rPr>
          <w:rFonts w:ascii="Arial" w:hAnsi="Arial"/>
          <w:sz w:val="32"/>
        </w:rPr>
        <w:t>Come explore tactile art with Ann Cunningham. Whether you are interested in creating tactile art or gaining a deeper understanding of artistic concepts, this is the space for you!</w:t>
      </w:r>
    </w:p>
    <w:p w14:paraId="78630DE7" w14:textId="77777777" w:rsidR="00781A6E" w:rsidRPr="00781A6E" w:rsidRDefault="00781A6E" w:rsidP="00781A6E">
      <w:pPr>
        <w:pStyle w:val="Heading3"/>
        <w:rPr>
          <w:rFonts w:ascii="Arial" w:hAnsi="Arial"/>
          <w:sz w:val="32"/>
        </w:rPr>
      </w:pPr>
      <w:bookmarkStart w:id="38" w:name="X07e6c2e93aa26bfc992eeea0226c9217153ceb8"/>
      <w:bookmarkEnd w:id="37"/>
      <w:r w:rsidRPr="00781A6E">
        <w:rPr>
          <w:rFonts w:ascii="Arial" w:hAnsi="Arial"/>
          <w:sz w:val="32"/>
        </w:rPr>
        <w:t>10:00 a.m. to 11:15 a.m. MEDICAID BUY IN SESSION</w:t>
      </w:r>
    </w:p>
    <w:p w14:paraId="0B1952A1" w14:textId="77777777" w:rsidR="00781A6E" w:rsidRPr="00781A6E" w:rsidRDefault="00781A6E" w:rsidP="00781A6E">
      <w:pPr>
        <w:pStyle w:val="FirstParagraph"/>
        <w:rPr>
          <w:rFonts w:ascii="Arial" w:hAnsi="Arial"/>
          <w:sz w:val="32"/>
        </w:rPr>
      </w:pPr>
      <w:r w:rsidRPr="00781A6E">
        <w:rPr>
          <w:rFonts w:ascii="Arial" w:hAnsi="Arial"/>
          <w:sz w:val="32"/>
        </w:rPr>
        <w:t>Littleton A</w:t>
      </w:r>
    </w:p>
    <w:p w14:paraId="658399C4" w14:textId="77777777" w:rsidR="00781A6E" w:rsidRPr="00781A6E" w:rsidRDefault="00781A6E" w:rsidP="00781A6E">
      <w:pPr>
        <w:pStyle w:val="BodyText"/>
        <w:rPr>
          <w:rFonts w:ascii="Arial" w:hAnsi="Arial"/>
          <w:sz w:val="32"/>
        </w:rPr>
      </w:pPr>
      <w:proofErr w:type="spellStart"/>
      <w:r w:rsidRPr="00781A6E">
        <w:rPr>
          <w:rFonts w:ascii="Arial" w:hAnsi="Arial"/>
          <w:sz w:val="32"/>
        </w:rPr>
        <w:t>ReNae</w:t>
      </w:r>
      <w:proofErr w:type="spellEnd"/>
      <w:r w:rsidRPr="00781A6E">
        <w:rPr>
          <w:rFonts w:ascii="Arial" w:hAnsi="Arial"/>
          <w:sz w:val="32"/>
        </w:rPr>
        <w:t xml:space="preserve"> Anderson, Community Solutions Specialist, Rocky Mountain Health Plans</w:t>
      </w:r>
    </w:p>
    <w:p w14:paraId="04AEE5A6" w14:textId="77777777" w:rsidR="00781A6E" w:rsidRPr="00781A6E" w:rsidRDefault="00781A6E" w:rsidP="00781A6E">
      <w:pPr>
        <w:pStyle w:val="BodyText"/>
        <w:rPr>
          <w:rFonts w:ascii="Arial" w:hAnsi="Arial"/>
          <w:sz w:val="32"/>
        </w:rPr>
      </w:pPr>
      <w:r w:rsidRPr="00781A6E">
        <w:rPr>
          <w:rFonts w:ascii="Arial" w:hAnsi="Arial"/>
          <w:sz w:val="32"/>
        </w:rPr>
        <w:t>Did you know you can work full time and be eligible for Medicaid? Join us as we explore the Medicaid Benefits available to people with disabilities who also work.</w:t>
      </w:r>
    </w:p>
    <w:p w14:paraId="44ACC4EE" w14:textId="77777777" w:rsidR="00781A6E" w:rsidRPr="00781A6E" w:rsidRDefault="00781A6E" w:rsidP="00781A6E">
      <w:pPr>
        <w:pStyle w:val="Heading3"/>
        <w:rPr>
          <w:rFonts w:ascii="Arial" w:hAnsi="Arial"/>
          <w:sz w:val="32"/>
        </w:rPr>
      </w:pPr>
      <w:bookmarkStart w:id="39" w:name="Xd9fcdff44cd77db21502e6c39c23ede7750bd5d"/>
      <w:bookmarkEnd w:id="38"/>
      <w:r w:rsidRPr="00781A6E">
        <w:rPr>
          <w:rFonts w:ascii="Arial" w:hAnsi="Arial"/>
          <w:sz w:val="32"/>
        </w:rPr>
        <w:t>10:00 a.m. to 11:00 a.m. ARE YOU PREPARED FOR AN EMERGENCY OR DISASTER?</w:t>
      </w:r>
    </w:p>
    <w:p w14:paraId="330BBE12" w14:textId="77777777" w:rsidR="00781A6E" w:rsidRPr="00781A6E" w:rsidRDefault="00781A6E" w:rsidP="00781A6E">
      <w:pPr>
        <w:pStyle w:val="FirstParagraph"/>
        <w:rPr>
          <w:rFonts w:ascii="Arial" w:hAnsi="Arial"/>
          <w:sz w:val="32"/>
        </w:rPr>
      </w:pPr>
      <w:r w:rsidRPr="00781A6E">
        <w:rPr>
          <w:rFonts w:ascii="Arial" w:hAnsi="Arial"/>
          <w:sz w:val="32"/>
        </w:rPr>
        <w:t>Littleton B</w:t>
      </w:r>
    </w:p>
    <w:p w14:paraId="648789AF" w14:textId="77777777" w:rsidR="00781A6E" w:rsidRPr="00781A6E" w:rsidRDefault="00781A6E" w:rsidP="00781A6E">
      <w:pPr>
        <w:pStyle w:val="BodyText"/>
        <w:rPr>
          <w:rFonts w:ascii="Arial" w:hAnsi="Arial"/>
          <w:sz w:val="32"/>
        </w:rPr>
      </w:pPr>
      <w:r w:rsidRPr="00781A6E">
        <w:rPr>
          <w:rFonts w:ascii="Arial" w:hAnsi="Arial"/>
          <w:sz w:val="32"/>
        </w:rPr>
        <w:t>Fire. Flood. Gas Leak. Pandemic. These are just a few examples of situations in which you may have to quickly evacuate your home or shelter in place. Staff from the American Red Cross will discuss why you cannot rely solely on first responders, and how as a prepared person you can be your own hero. Ellie Carlson, COMS, GDMI, Deafblind Outreach Specialist will contribute emergency and disaster preparedness information specific to the blind, low vision and deafblind communities.</w:t>
      </w:r>
    </w:p>
    <w:p w14:paraId="3EB9F3EA" w14:textId="77777777" w:rsidR="00781A6E" w:rsidRPr="00781A6E" w:rsidRDefault="00781A6E" w:rsidP="00781A6E">
      <w:pPr>
        <w:pStyle w:val="BodyText"/>
        <w:rPr>
          <w:rFonts w:ascii="Arial" w:hAnsi="Arial"/>
          <w:sz w:val="32"/>
        </w:rPr>
      </w:pPr>
      <w:r w:rsidRPr="00781A6E">
        <w:rPr>
          <w:rFonts w:ascii="Arial" w:hAnsi="Arial"/>
          <w:sz w:val="32"/>
        </w:rPr>
        <w:t>A starter emergency preparedness kit is available for purchase from Ellie for $5, cash only.</w:t>
      </w:r>
    </w:p>
    <w:p w14:paraId="7ECF1CB7" w14:textId="77777777" w:rsidR="00781A6E" w:rsidRPr="00781A6E" w:rsidRDefault="00781A6E" w:rsidP="00781A6E">
      <w:pPr>
        <w:pStyle w:val="Heading3"/>
        <w:rPr>
          <w:rFonts w:ascii="Arial" w:hAnsi="Arial"/>
          <w:sz w:val="32"/>
        </w:rPr>
      </w:pPr>
      <w:bookmarkStart w:id="40" w:name="Xdfe84e9f2800823a9d045877b17aa32a1ff7edf"/>
      <w:bookmarkEnd w:id="39"/>
      <w:r w:rsidRPr="00781A6E">
        <w:rPr>
          <w:rFonts w:ascii="Arial" w:hAnsi="Arial"/>
          <w:sz w:val="32"/>
        </w:rPr>
        <w:lastRenderedPageBreak/>
        <w:t>10:00 a.m. to 12:00 p.m. ASK THE TEXTPERTS</w:t>
      </w:r>
    </w:p>
    <w:p w14:paraId="6A8D87F9" w14:textId="77777777" w:rsidR="00781A6E" w:rsidRPr="00781A6E" w:rsidRDefault="00781A6E" w:rsidP="00781A6E">
      <w:pPr>
        <w:pStyle w:val="FirstParagraph"/>
        <w:rPr>
          <w:rFonts w:ascii="Arial" w:hAnsi="Arial"/>
          <w:sz w:val="32"/>
        </w:rPr>
      </w:pPr>
      <w:r w:rsidRPr="00781A6E">
        <w:rPr>
          <w:rFonts w:ascii="Arial" w:hAnsi="Arial"/>
          <w:sz w:val="32"/>
        </w:rPr>
        <w:t>Englewood</w:t>
      </w:r>
    </w:p>
    <w:p w14:paraId="52A64016" w14:textId="77777777" w:rsidR="00781A6E" w:rsidRPr="00781A6E" w:rsidRDefault="00781A6E" w:rsidP="00781A6E">
      <w:pPr>
        <w:pStyle w:val="BodyText"/>
        <w:rPr>
          <w:rFonts w:ascii="Arial" w:hAnsi="Arial"/>
          <w:sz w:val="32"/>
        </w:rPr>
      </w:pPr>
      <w:r w:rsidRPr="00781A6E">
        <w:rPr>
          <w:rFonts w:ascii="Arial" w:hAnsi="Arial"/>
          <w:sz w:val="32"/>
        </w:rPr>
        <w:t>Brett Boyer, Access Technology Instructor, CCB</w:t>
      </w:r>
    </w:p>
    <w:p w14:paraId="4EF563A8" w14:textId="77777777" w:rsidR="00781A6E" w:rsidRPr="00781A6E" w:rsidRDefault="00781A6E" w:rsidP="00781A6E">
      <w:pPr>
        <w:pStyle w:val="BodyText"/>
        <w:rPr>
          <w:rFonts w:ascii="Arial" w:hAnsi="Arial"/>
          <w:sz w:val="32"/>
        </w:rPr>
      </w:pPr>
      <w:r w:rsidRPr="00781A6E">
        <w:rPr>
          <w:rFonts w:ascii="Arial" w:hAnsi="Arial"/>
          <w:sz w:val="32"/>
        </w:rPr>
        <w:t>Access technology professionals and enthusiasts will be on hand to answer questions, demo features, offer advice, and generally tech out with you! This is the time to get the answers to the questions you have been dying to ask. Get some tips and tricks for your work or personal life. Learn about fun things to do with tech.</w:t>
      </w:r>
    </w:p>
    <w:p w14:paraId="36FD11CD" w14:textId="77777777" w:rsidR="00781A6E" w:rsidRPr="00781A6E" w:rsidRDefault="00781A6E" w:rsidP="00781A6E">
      <w:pPr>
        <w:pStyle w:val="BodyText"/>
        <w:rPr>
          <w:rFonts w:ascii="Arial" w:hAnsi="Arial"/>
          <w:sz w:val="32"/>
        </w:rPr>
      </w:pPr>
      <w:r w:rsidRPr="00781A6E">
        <w:rPr>
          <w:rFonts w:ascii="Arial" w:hAnsi="Arial"/>
          <w:sz w:val="32"/>
        </w:rPr>
        <w:t xml:space="preserve">We are ready to share a vast ocean of knowledge about Phones, Macs, PC's, </w:t>
      </w:r>
      <w:proofErr w:type="spellStart"/>
      <w:r w:rsidRPr="00781A6E">
        <w:rPr>
          <w:rFonts w:ascii="Arial" w:hAnsi="Arial"/>
          <w:sz w:val="32"/>
        </w:rPr>
        <w:t>BlindShell</w:t>
      </w:r>
      <w:proofErr w:type="spellEnd"/>
      <w:r w:rsidRPr="00781A6E">
        <w:rPr>
          <w:rFonts w:ascii="Arial" w:hAnsi="Arial"/>
          <w:sz w:val="32"/>
        </w:rPr>
        <w:t xml:space="preserve"> phones, Braille products, and low vision aids.</w:t>
      </w:r>
    </w:p>
    <w:p w14:paraId="25A0C349" w14:textId="77777777" w:rsidR="00781A6E" w:rsidRPr="00781A6E" w:rsidRDefault="00781A6E" w:rsidP="00781A6E">
      <w:pPr>
        <w:pStyle w:val="BodyText"/>
        <w:rPr>
          <w:rFonts w:ascii="Arial" w:hAnsi="Arial"/>
          <w:sz w:val="32"/>
        </w:rPr>
      </w:pPr>
      <w:r w:rsidRPr="00781A6E">
        <w:rPr>
          <w:rFonts w:ascii="Arial" w:hAnsi="Arial"/>
          <w:sz w:val="32"/>
        </w:rPr>
        <w:t>Come and have quick chats with some of your favorite Colorado techies! And don't forget to stop by and grab our CCB Technology Resource List!</w:t>
      </w:r>
    </w:p>
    <w:p w14:paraId="23708AE2" w14:textId="77777777" w:rsidR="00781A6E" w:rsidRPr="00781A6E" w:rsidRDefault="00781A6E" w:rsidP="00781A6E">
      <w:pPr>
        <w:pStyle w:val="Heading3"/>
        <w:rPr>
          <w:rFonts w:ascii="Arial" w:hAnsi="Arial"/>
          <w:sz w:val="32"/>
        </w:rPr>
      </w:pPr>
      <w:bookmarkStart w:id="41" w:name="X60297d41e9f81d3c25d22c6a478dbb47bbcc34d"/>
      <w:bookmarkEnd w:id="40"/>
      <w:r w:rsidRPr="00781A6E">
        <w:rPr>
          <w:rFonts w:ascii="Arial" w:hAnsi="Arial"/>
          <w:sz w:val="32"/>
        </w:rPr>
        <w:t>11:15 a.m. 12:30 p.m. DEI DISCUSSION OF THE VISION HIERARCHY HELD BY SOCIETY VS. NFB PHILOSOPHY OF BLINDNESS: What do you Think and Believe?</w:t>
      </w:r>
    </w:p>
    <w:p w14:paraId="2F8CBEE5" w14:textId="77777777" w:rsidR="00781A6E" w:rsidRPr="00781A6E" w:rsidRDefault="00781A6E" w:rsidP="00781A6E">
      <w:pPr>
        <w:pStyle w:val="FirstParagraph"/>
        <w:rPr>
          <w:rFonts w:ascii="Arial" w:hAnsi="Arial"/>
          <w:sz w:val="32"/>
        </w:rPr>
      </w:pPr>
      <w:r w:rsidRPr="00781A6E">
        <w:rPr>
          <w:rFonts w:ascii="Arial" w:hAnsi="Arial"/>
          <w:sz w:val="32"/>
        </w:rPr>
        <w:t>Littleton B</w:t>
      </w:r>
    </w:p>
    <w:p w14:paraId="1537AC1D" w14:textId="77777777" w:rsidR="00781A6E" w:rsidRPr="00781A6E" w:rsidRDefault="00781A6E" w:rsidP="00781A6E">
      <w:pPr>
        <w:pStyle w:val="BodyText"/>
        <w:rPr>
          <w:rFonts w:ascii="Arial" w:hAnsi="Arial"/>
          <w:sz w:val="32"/>
        </w:rPr>
      </w:pPr>
      <w:r w:rsidRPr="00781A6E">
        <w:rPr>
          <w:rFonts w:ascii="Arial" w:hAnsi="Arial"/>
          <w:sz w:val="32"/>
        </w:rPr>
        <w:t>Doula Jarboe, Chair, Diversity, Equity, and Inclusion Committee</w:t>
      </w:r>
    </w:p>
    <w:p w14:paraId="13D27F52" w14:textId="77777777" w:rsidR="00781A6E" w:rsidRPr="00781A6E" w:rsidRDefault="00781A6E" w:rsidP="00781A6E">
      <w:pPr>
        <w:pStyle w:val="BodyText"/>
        <w:rPr>
          <w:rFonts w:ascii="Arial" w:hAnsi="Arial"/>
          <w:sz w:val="32"/>
        </w:rPr>
      </w:pPr>
      <w:r w:rsidRPr="00781A6E">
        <w:rPr>
          <w:rFonts w:ascii="Arial" w:hAnsi="Arial"/>
          <w:sz w:val="32"/>
        </w:rPr>
        <w:t>How do you see blindness? Lend your unique voice to the conversation. Join the Diversity, Equity, and Inclusion committee to explore how intersectionality informs our beliefs about blindness, expectations, and our experience in the National Federation of the Blind of Colorado.</w:t>
      </w:r>
    </w:p>
    <w:p w14:paraId="0D6B3BC4" w14:textId="77777777" w:rsidR="00781A6E" w:rsidRPr="00781A6E" w:rsidRDefault="00781A6E" w:rsidP="00781A6E">
      <w:pPr>
        <w:pStyle w:val="Heading3"/>
        <w:rPr>
          <w:rFonts w:ascii="Arial" w:hAnsi="Arial"/>
          <w:sz w:val="32"/>
        </w:rPr>
      </w:pPr>
      <w:bookmarkStart w:id="42" w:name="X5b8b20e3ce10d532d7e1d2b594ca625d3a9ba5a"/>
      <w:bookmarkEnd w:id="41"/>
      <w:r w:rsidRPr="00781A6E">
        <w:rPr>
          <w:rFonts w:ascii="Arial" w:hAnsi="Arial"/>
          <w:sz w:val="32"/>
        </w:rPr>
        <w:t>11:30 a.m. to 12:30 p.m. MOUNTAINS &amp; PLAINS NFBCO ANNUAL CHAPTER MEETING</w:t>
      </w:r>
    </w:p>
    <w:p w14:paraId="65E092E9" w14:textId="77777777" w:rsidR="00781A6E" w:rsidRPr="00781A6E" w:rsidRDefault="00781A6E" w:rsidP="00781A6E">
      <w:pPr>
        <w:pStyle w:val="FirstParagraph"/>
        <w:rPr>
          <w:rFonts w:ascii="Arial" w:hAnsi="Arial"/>
          <w:sz w:val="32"/>
        </w:rPr>
      </w:pPr>
      <w:r w:rsidRPr="00781A6E">
        <w:rPr>
          <w:rFonts w:ascii="Arial" w:hAnsi="Arial"/>
          <w:sz w:val="32"/>
        </w:rPr>
        <w:t>Littleton A</w:t>
      </w:r>
    </w:p>
    <w:p w14:paraId="7370E423" w14:textId="77777777" w:rsidR="00781A6E" w:rsidRPr="00781A6E" w:rsidRDefault="00781A6E" w:rsidP="00781A6E">
      <w:pPr>
        <w:pStyle w:val="BodyText"/>
        <w:rPr>
          <w:rFonts w:ascii="Arial" w:hAnsi="Arial"/>
          <w:sz w:val="32"/>
        </w:rPr>
      </w:pPr>
      <w:r w:rsidRPr="00781A6E">
        <w:rPr>
          <w:rFonts w:ascii="Arial" w:hAnsi="Arial"/>
          <w:sz w:val="32"/>
        </w:rPr>
        <w:lastRenderedPageBreak/>
        <w:t>Come join our in-person meeting for the NFBCO Chapter that reaches across the entire State. We will be conducting our annual business meeting, including election of officers. Annual Chapter dues of $5 are due and are required to vote. Door prizes will be given out during the meeting for those in attendance. Zoom access will be available for members who are unable to attend convention. This is our only in-person meeting during the year, so stop by and join in the fun.</w:t>
      </w:r>
    </w:p>
    <w:p w14:paraId="4CECF758" w14:textId="77777777" w:rsidR="00781A6E" w:rsidRPr="00781A6E" w:rsidRDefault="00781A6E" w:rsidP="00781A6E">
      <w:pPr>
        <w:pStyle w:val="Heading3"/>
        <w:rPr>
          <w:rFonts w:ascii="Arial" w:hAnsi="Arial"/>
          <w:sz w:val="32"/>
        </w:rPr>
      </w:pPr>
      <w:bookmarkStart w:id="43" w:name="Xb07d5f06e5105e5f5acfe483df709f1c2f836c1"/>
      <w:bookmarkEnd w:id="42"/>
      <w:r w:rsidRPr="00781A6E">
        <w:rPr>
          <w:rFonts w:ascii="Arial" w:hAnsi="Arial"/>
          <w:sz w:val="32"/>
        </w:rPr>
        <w:t>THE SCIENCE OF INDEPENDENCE SESSION I AND OPENING LUNCHEON</w:t>
      </w:r>
    </w:p>
    <w:p w14:paraId="39D9C2B6" w14:textId="77777777" w:rsidR="00781A6E" w:rsidRPr="00781A6E" w:rsidRDefault="00781A6E" w:rsidP="00781A6E">
      <w:pPr>
        <w:pStyle w:val="FirstParagraph"/>
        <w:rPr>
          <w:rFonts w:ascii="Arial" w:hAnsi="Arial"/>
          <w:sz w:val="32"/>
        </w:rPr>
      </w:pPr>
      <w:r w:rsidRPr="00781A6E">
        <w:rPr>
          <w:rFonts w:ascii="Arial" w:hAnsi="Arial"/>
          <w:b/>
          <w:bCs/>
          <w:sz w:val="32"/>
        </w:rPr>
        <w:t>Park Ridge Ballroom Salons C &amp; D</w:t>
      </w:r>
    </w:p>
    <w:p w14:paraId="720F8E7D" w14:textId="77777777" w:rsidR="00781A6E" w:rsidRPr="00781A6E" w:rsidRDefault="00781A6E" w:rsidP="00781A6E">
      <w:pPr>
        <w:pStyle w:val="BodyText"/>
        <w:rPr>
          <w:rFonts w:ascii="Arial" w:hAnsi="Arial"/>
          <w:sz w:val="32"/>
        </w:rPr>
      </w:pPr>
      <w:r w:rsidRPr="00781A6E">
        <w:rPr>
          <w:rFonts w:ascii="Arial" w:hAnsi="Arial"/>
          <w:b/>
          <w:bCs/>
          <w:sz w:val="32"/>
        </w:rPr>
        <w:t>12:45 p.m. to 5:30 p.m.</w:t>
      </w:r>
    </w:p>
    <w:p w14:paraId="59DA5176" w14:textId="77777777" w:rsidR="00781A6E" w:rsidRPr="00781A6E" w:rsidRDefault="00781A6E" w:rsidP="00781A6E">
      <w:pPr>
        <w:pStyle w:val="BodyText"/>
        <w:rPr>
          <w:rFonts w:ascii="Arial" w:hAnsi="Arial"/>
          <w:sz w:val="32"/>
        </w:rPr>
      </w:pPr>
      <w:r w:rsidRPr="00781A6E">
        <w:rPr>
          <w:rFonts w:ascii="Arial" w:hAnsi="Arial"/>
          <w:sz w:val="32"/>
        </w:rPr>
        <w:t>Join Zoom Meeting</w:t>
      </w:r>
    </w:p>
    <w:p w14:paraId="2774060B" w14:textId="77777777" w:rsidR="00781A6E" w:rsidRPr="00781A6E" w:rsidRDefault="00315DE0" w:rsidP="00781A6E">
      <w:pPr>
        <w:pStyle w:val="BodyText"/>
        <w:rPr>
          <w:rFonts w:ascii="Arial" w:hAnsi="Arial"/>
          <w:sz w:val="32"/>
        </w:rPr>
      </w:pPr>
      <w:hyperlink r:id="rId28">
        <w:hyperlink r:id="rId29">
          <w:r w:rsidR="00781A6E" w:rsidRPr="00781A6E">
            <w:rPr>
              <w:rStyle w:val="Hyperlink"/>
              <w:rFonts w:ascii="Arial" w:hAnsi="Arial"/>
              <w:sz w:val="32"/>
            </w:rPr>
            <w:t>https://nfb-org.zoom.us/j/97335339326?pwd=TG1MOTB5RmloSDNlN2M2SWV2dW5zdz09</w:t>
          </w:r>
        </w:hyperlink>
      </w:hyperlink>
    </w:p>
    <w:p w14:paraId="2918963C" w14:textId="77777777" w:rsidR="00781A6E" w:rsidRPr="00781A6E" w:rsidRDefault="00781A6E" w:rsidP="00781A6E">
      <w:pPr>
        <w:pStyle w:val="BodyText"/>
        <w:rPr>
          <w:rFonts w:ascii="Arial" w:hAnsi="Arial"/>
          <w:sz w:val="32"/>
        </w:rPr>
      </w:pPr>
      <w:r w:rsidRPr="00781A6E">
        <w:rPr>
          <w:rFonts w:ascii="Arial" w:hAnsi="Arial"/>
          <w:sz w:val="32"/>
        </w:rPr>
        <w:t>Meeting ID: 973 3533 9326</w:t>
      </w:r>
    </w:p>
    <w:p w14:paraId="2F484527" w14:textId="77777777" w:rsidR="00781A6E" w:rsidRPr="00781A6E" w:rsidRDefault="00781A6E" w:rsidP="00781A6E">
      <w:pPr>
        <w:pStyle w:val="BodyText"/>
        <w:rPr>
          <w:rFonts w:ascii="Arial" w:hAnsi="Arial"/>
          <w:sz w:val="32"/>
        </w:rPr>
      </w:pPr>
      <w:r w:rsidRPr="00781A6E">
        <w:rPr>
          <w:rFonts w:ascii="Arial" w:hAnsi="Arial"/>
          <w:sz w:val="32"/>
        </w:rPr>
        <w:t>Passcode: NFBCO2023</w:t>
      </w:r>
    </w:p>
    <w:p w14:paraId="0291BC58" w14:textId="77777777" w:rsidR="00781A6E" w:rsidRPr="00781A6E" w:rsidRDefault="00781A6E" w:rsidP="00781A6E">
      <w:pPr>
        <w:pStyle w:val="BodyText"/>
        <w:rPr>
          <w:rFonts w:ascii="Arial" w:hAnsi="Arial"/>
          <w:sz w:val="32"/>
        </w:rPr>
      </w:pPr>
      <w:r w:rsidRPr="00781A6E">
        <w:rPr>
          <w:rFonts w:ascii="Arial" w:hAnsi="Arial"/>
          <w:sz w:val="32"/>
        </w:rPr>
        <w:t>One tap mobile: +</w:t>
      </w:r>
      <w:proofErr w:type="gramStart"/>
      <w:r w:rsidRPr="00781A6E">
        <w:rPr>
          <w:rFonts w:ascii="Arial" w:hAnsi="Arial"/>
          <w:sz w:val="32"/>
        </w:rPr>
        <w:t>17207072699,,</w:t>
      </w:r>
      <w:proofErr w:type="gramEnd"/>
      <w:r w:rsidRPr="00781A6E">
        <w:rPr>
          <w:rFonts w:ascii="Arial" w:hAnsi="Arial"/>
          <w:sz w:val="32"/>
        </w:rPr>
        <w:t>97335339326#</w:t>
      </w:r>
    </w:p>
    <w:p w14:paraId="2BF320E9" w14:textId="77777777" w:rsidR="00781A6E" w:rsidRPr="00781A6E" w:rsidRDefault="00781A6E" w:rsidP="00781A6E">
      <w:pPr>
        <w:pStyle w:val="BodyText"/>
        <w:rPr>
          <w:rFonts w:ascii="Arial" w:hAnsi="Arial"/>
          <w:sz w:val="32"/>
        </w:rPr>
      </w:pPr>
      <w:r w:rsidRPr="00781A6E">
        <w:rPr>
          <w:rFonts w:ascii="Arial" w:hAnsi="Arial"/>
          <w:sz w:val="32"/>
        </w:rPr>
        <w:t>12:45 p.m.</w:t>
      </w:r>
    </w:p>
    <w:p w14:paraId="2942532E" w14:textId="77777777" w:rsidR="00781A6E" w:rsidRPr="00781A6E" w:rsidRDefault="00781A6E" w:rsidP="00781A6E">
      <w:pPr>
        <w:pStyle w:val="BodyText"/>
        <w:rPr>
          <w:rFonts w:ascii="Arial" w:hAnsi="Arial"/>
          <w:sz w:val="32"/>
        </w:rPr>
      </w:pPr>
      <w:r w:rsidRPr="00781A6E">
        <w:rPr>
          <w:rFonts w:ascii="Arial" w:hAnsi="Arial"/>
          <w:sz w:val="32"/>
        </w:rPr>
        <w:t>LUNCHEON</w:t>
      </w:r>
    </w:p>
    <w:p w14:paraId="707DCF98" w14:textId="77777777" w:rsidR="00781A6E" w:rsidRPr="00781A6E" w:rsidRDefault="00781A6E" w:rsidP="00781A6E">
      <w:pPr>
        <w:pStyle w:val="BodyText"/>
        <w:rPr>
          <w:rFonts w:ascii="Arial" w:hAnsi="Arial"/>
          <w:sz w:val="32"/>
        </w:rPr>
      </w:pPr>
      <w:r w:rsidRPr="00781A6E">
        <w:rPr>
          <w:rFonts w:ascii="Arial" w:hAnsi="Arial"/>
          <w:sz w:val="32"/>
        </w:rPr>
        <w:t>For this luncheon you will be served a romaine and heirloom tomato Caesar salad with shaved pecorino and brioche croutons, followed by a cranberry and gorgonzola stuffed chicken breast, fig and scallion polenta and a seasonal vegetable medley. Dessert will be New York Cheesecake.</w:t>
      </w:r>
    </w:p>
    <w:p w14:paraId="2591E9CA" w14:textId="77777777" w:rsidR="00781A6E" w:rsidRPr="00781A6E" w:rsidRDefault="00781A6E" w:rsidP="00781A6E">
      <w:pPr>
        <w:pStyle w:val="BodyText"/>
        <w:rPr>
          <w:rFonts w:ascii="Arial" w:hAnsi="Arial"/>
          <w:sz w:val="32"/>
        </w:rPr>
      </w:pPr>
      <w:r w:rsidRPr="00781A6E">
        <w:rPr>
          <w:rFonts w:ascii="Arial" w:hAnsi="Arial"/>
          <w:sz w:val="32"/>
        </w:rPr>
        <w:t>12:45 p.m. to 1:45 p.m.</w:t>
      </w:r>
    </w:p>
    <w:p w14:paraId="69C2AFB0" w14:textId="77777777" w:rsidR="00781A6E" w:rsidRPr="00781A6E" w:rsidRDefault="00781A6E" w:rsidP="00781A6E">
      <w:pPr>
        <w:pStyle w:val="BodyText"/>
        <w:rPr>
          <w:rFonts w:ascii="Arial" w:hAnsi="Arial"/>
          <w:sz w:val="32"/>
        </w:rPr>
      </w:pPr>
      <w:r w:rsidRPr="00781A6E">
        <w:rPr>
          <w:rFonts w:ascii="Arial" w:hAnsi="Arial"/>
          <w:sz w:val="32"/>
        </w:rPr>
        <w:t>INDEPENDENCE FORMULA: Sponsor and Exhibitor Showcase</w:t>
      </w:r>
    </w:p>
    <w:p w14:paraId="6CDAF3D0" w14:textId="77777777" w:rsidR="00781A6E" w:rsidRPr="00781A6E" w:rsidRDefault="00781A6E" w:rsidP="00781A6E">
      <w:pPr>
        <w:pStyle w:val="BodyText"/>
        <w:rPr>
          <w:rFonts w:ascii="Arial" w:hAnsi="Arial"/>
          <w:sz w:val="32"/>
        </w:rPr>
      </w:pPr>
      <w:r w:rsidRPr="00781A6E">
        <w:rPr>
          <w:rFonts w:ascii="Arial" w:hAnsi="Arial"/>
          <w:sz w:val="32"/>
        </w:rPr>
        <w:lastRenderedPageBreak/>
        <w:t>Park Ridge Ballroom Salons C &amp; D</w:t>
      </w:r>
    </w:p>
    <w:p w14:paraId="26C85C97" w14:textId="77777777" w:rsidR="00781A6E" w:rsidRPr="00781A6E" w:rsidRDefault="00781A6E" w:rsidP="00781A6E">
      <w:pPr>
        <w:pStyle w:val="BodyText"/>
        <w:rPr>
          <w:rFonts w:ascii="Arial" w:hAnsi="Arial"/>
          <w:sz w:val="32"/>
        </w:rPr>
      </w:pPr>
      <w:r w:rsidRPr="00781A6E">
        <w:rPr>
          <w:rFonts w:ascii="Arial" w:hAnsi="Arial"/>
          <w:sz w:val="32"/>
        </w:rPr>
        <w:t>Learn about the tools and services available through our sponsors and exhibitors. Tools + Skills + Opportunity = Independence</w:t>
      </w:r>
    </w:p>
    <w:p w14:paraId="6F94C13A" w14:textId="77777777" w:rsidR="00781A6E" w:rsidRPr="00781A6E" w:rsidRDefault="00781A6E" w:rsidP="00781A6E">
      <w:pPr>
        <w:pStyle w:val="BodyText"/>
        <w:rPr>
          <w:rFonts w:ascii="Arial" w:hAnsi="Arial"/>
          <w:sz w:val="32"/>
        </w:rPr>
      </w:pPr>
      <w:r w:rsidRPr="00781A6E">
        <w:rPr>
          <w:rFonts w:ascii="Arial" w:hAnsi="Arial"/>
          <w:sz w:val="32"/>
        </w:rPr>
        <w:t>1:45 p.m. to 2:00 p.m.</w:t>
      </w:r>
    </w:p>
    <w:p w14:paraId="38C5CD00" w14:textId="77777777" w:rsidR="00781A6E" w:rsidRPr="00781A6E" w:rsidRDefault="00781A6E" w:rsidP="00781A6E">
      <w:pPr>
        <w:pStyle w:val="BodyText"/>
        <w:rPr>
          <w:rFonts w:ascii="Arial" w:hAnsi="Arial"/>
          <w:sz w:val="32"/>
        </w:rPr>
      </w:pPr>
      <w:r w:rsidRPr="00781A6E">
        <w:rPr>
          <w:rFonts w:ascii="Arial" w:hAnsi="Arial"/>
          <w:sz w:val="32"/>
        </w:rPr>
        <w:t>AUCTION ITEM</w:t>
      </w:r>
    </w:p>
    <w:p w14:paraId="17564774" w14:textId="77777777" w:rsidR="00781A6E" w:rsidRPr="00781A6E" w:rsidRDefault="00781A6E" w:rsidP="00781A6E">
      <w:pPr>
        <w:pStyle w:val="BodyText"/>
        <w:rPr>
          <w:rFonts w:ascii="Arial" w:hAnsi="Arial"/>
          <w:sz w:val="32"/>
        </w:rPr>
      </w:pPr>
      <w:r w:rsidRPr="00781A6E">
        <w:rPr>
          <w:rFonts w:ascii="Arial" w:hAnsi="Arial"/>
          <w:sz w:val="32"/>
        </w:rPr>
        <w:t>2:00 p.m.</w:t>
      </w:r>
    </w:p>
    <w:p w14:paraId="63FFE76F" w14:textId="77777777" w:rsidR="00781A6E" w:rsidRPr="00781A6E" w:rsidRDefault="00781A6E" w:rsidP="00781A6E">
      <w:pPr>
        <w:pStyle w:val="BodyText"/>
        <w:rPr>
          <w:rFonts w:ascii="Arial" w:hAnsi="Arial"/>
          <w:sz w:val="32"/>
        </w:rPr>
      </w:pPr>
      <w:r w:rsidRPr="00781A6E">
        <w:rPr>
          <w:rFonts w:ascii="Arial" w:hAnsi="Arial"/>
          <w:sz w:val="32"/>
        </w:rPr>
        <w:t>CALL TO ORDER, WELCOMING REMARKS, AND LOGISTICS</w:t>
      </w:r>
    </w:p>
    <w:p w14:paraId="6B5E734D" w14:textId="77777777" w:rsidR="00781A6E" w:rsidRPr="00781A6E" w:rsidRDefault="00781A6E" w:rsidP="00781A6E">
      <w:pPr>
        <w:pStyle w:val="BodyText"/>
        <w:rPr>
          <w:rFonts w:ascii="Arial" w:hAnsi="Arial"/>
          <w:sz w:val="32"/>
        </w:rPr>
      </w:pPr>
      <w:r w:rsidRPr="00781A6E">
        <w:rPr>
          <w:rFonts w:ascii="Arial" w:hAnsi="Arial"/>
          <w:sz w:val="32"/>
        </w:rPr>
        <w:t>Jessica Beecham, President, NFB Colorado, Colorado Springs, Colorado</w:t>
      </w:r>
    </w:p>
    <w:p w14:paraId="217A32FB" w14:textId="77777777" w:rsidR="00781A6E" w:rsidRPr="00781A6E" w:rsidRDefault="00781A6E" w:rsidP="00781A6E">
      <w:pPr>
        <w:pStyle w:val="BodyText"/>
        <w:rPr>
          <w:rFonts w:ascii="Arial" w:hAnsi="Arial"/>
          <w:sz w:val="32"/>
        </w:rPr>
      </w:pPr>
      <w:r w:rsidRPr="00781A6E">
        <w:rPr>
          <w:rFonts w:ascii="Arial" w:hAnsi="Arial"/>
          <w:sz w:val="32"/>
        </w:rPr>
        <w:t>Welcoming remarks from Lieutenant Governor, Dianne Primavera</w:t>
      </w:r>
    </w:p>
    <w:p w14:paraId="68029123" w14:textId="77777777" w:rsidR="00781A6E" w:rsidRPr="00781A6E" w:rsidRDefault="00781A6E" w:rsidP="00781A6E">
      <w:pPr>
        <w:pStyle w:val="BodyText"/>
        <w:rPr>
          <w:rFonts w:ascii="Arial" w:hAnsi="Arial"/>
          <w:sz w:val="32"/>
        </w:rPr>
      </w:pPr>
      <w:r w:rsidRPr="00781A6E">
        <w:rPr>
          <w:rFonts w:ascii="Arial" w:hAnsi="Arial"/>
          <w:sz w:val="32"/>
        </w:rPr>
        <w:t>Note: throughout the lunch, we will conduct part of our Annual Auction under the stellar leadership of our Auction Chair, Kevan Worley, Colorado Springs, Colorado. We will take up other relevant announcements and tidbits.</w:t>
      </w:r>
    </w:p>
    <w:p w14:paraId="4586D045" w14:textId="10919868" w:rsidR="00781A6E" w:rsidRPr="00781A6E" w:rsidRDefault="00781A6E" w:rsidP="00781A6E">
      <w:pPr>
        <w:pStyle w:val="BodyText"/>
        <w:rPr>
          <w:rFonts w:ascii="Arial" w:hAnsi="Arial"/>
          <w:sz w:val="32"/>
        </w:rPr>
      </w:pPr>
      <w:r w:rsidRPr="00781A6E">
        <w:rPr>
          <w:rFonts w:ascii="Arial" w:hAnsi="Arial"/>
          <w:sz w:val="32"/>
        </w:rPr>
        <w:t>2:45 p.m. to 3:</w:t>
      </w:r>
      <w:r w:rsidR="00315DE0">
        <w:rPr>
          <w:rFonts w:ascii="Arial" w:hAnsi="Arial"/>
          <w:sz w:val="32"/>
        </w:rPr>
        <w:t>1</w:t>
      </w:r>
      <w:r w:rsidRPr="00781A6E">
        <w:rPr>
          <w:rFonts w:ascii="Arial" w:hAnsi="Arial"/>
          <w:sz w:val="32"/>
        </w:rPr>
        <w:t>5 p.m.</w:t>
      </w:r>
    </w:p>
    <w:p w14:paraId="2730B6E8" w14:textId="77777777" w:rsidR="00315DE0" w:rsidRPr="00781A6E" w:rsidRDefault="00315DE0" w:rsidP="00315DE0">
      <w:pPr>
        <w:pStyle w:val="BodyText"/>
        <w:rPr>
          <w:rFonts w:ascii="Arial" w:hAnsi="Arial"/>
          <w:sz w:val="32"/>
        </w:rPr>
      </w:pPr>
      <w:r w:rsidRPr="00781A6E">
        <w:rPr>
          <w:rFonts w:ascii="Arial" w:hAnsi="Arial"/>
          <w:sz w:val="32"/>
        </w:rPr>
        <w:t>THE SCIENCE OF SUCCESS: How CDLE is Improving Employment Outcomes for the Blind of Colorado</w:t>
      </w:r>
    </w:p>
    <w:p w14:paraId="30C6A5BB" w14:textId="12E5AFAF" w:rsidR="00781A6E" w:rsidRPr="00781A6E" w:rsidRDefault="00315DE0" w:rsidP="00315DE0">
      <w:pPr>
        <w:pStyle w:val="BodyText"/>
        <w:rPr>
          <w:rFonts w:ascii="Arial" w:hAnsi="Arial"/>
          <w:sz w:val="32"/>
        </w:rPr>
      </w:pPr>
      <w:r w:rsidRPr="00781A6E">
        <w:rPr>
          <w:rFonts w:ascii="Arial" w:hAnsi="Arial"/>
          <w:sz w:val="32"/>
        </w:rPr>
        <w:t>Krista Hedlund, Blind and Low Vision Services Manager, Vocational Rehabilitation Counselor at State of Colorado Division of Vocational Rehabilitation (DVR)</w:t>
      </w:r>
    </w:p>
    <w:p w14:paraId="4FD0D45E" w14:textId="4DC1FDA2" w:rsidR="00781A6E" w:rsidRDefault="00781A6E" w:rsidP="00781A6E">
      <w:pPr>
        <w:pStyle w:val="BodyText"/>
        <w:rPr>
          <w:rFonts w:ascii="Arial" w:hAnsi="Arial"/>
          <w:sz w:val="32"/>
        </w:rPr>
      </w:pPr>
      <w:r w:rsidRPr="00781A6E">
        <w:rPr>
          <w:rFonts w:ascii="Arial" w:hAnsi="Arial"/>
          <w:sz w:val="32"/>
        </w:rPr>
        <w:t>3:</w:t>
      </w:r>
      <w:r w:rsidR="00315DE0">
        <w:rPr>
          <w:rFonts w:ascii="Arial" w:hAnsi="Arial"/>
          <w:sz w:val="32"/>
        </w:rPr>
        <w:t>1</w:t>
      </w:r>
      <w:r w:rsidRPr="00781A6E">
        <w:rPr>
          <w:rFonts w:ascii="Arial" w:hAnsi="Arial"/>
          <w:sz w:val="32"/>
        </w:rPr>
        <w:t>5 p.m. to 3:</w:t>
      </w:r>
      <w:r w:rsidR="00315DE0">
        <w:rPr>
          <w:rFonts w:ascii="Arial" w:hAnsi="Arial"/>
          <w:sz w:val="32"/>
        </w:rPr>
        <w:t>3</w:t>
      </w:r>
      <w:r w:rsidRPr="00781A6E">
        <w:rPr>
          <w:rFonts w:ascii="Arial" w:hAnsi="Arial"/>
          <w:sz w:val="32"/>
        </w:rPr>
        <w:t>0 p.m.</w:t>
      </w:r>
    </w:p>
    <w:p w14:paraId="262C0BB7" w14:textId="4F840D75" w:rsidR="00315DE0" w:rsidRDefault="00315DE0" w:rsidP="00781A6E">
      <w:pPr>
        <w:pStyle w:val="BodyText"/>
        <w:rPr>
          <w:rFonts w:ascii="Arial" w:hAnsi="Arial"/>
          <w:sz w:val="32"/>
        </w:rPr>
      </w:pPr>
      <w:r>
        <w:rPr>
          <w:rFonts w:ascii="Arial" w:hAnsi="Arial"/>
          <w:sz w:val="32"/>
        </w:rPr>
        <w:t>HOWARD FUND REPORT</w:t>
      </w:r>
    </w:p>
    <w:p w14:paraId="276FA7EF" w14:textId="3AA59A4E" w:rsidR="00315DE0" w:rsidRDefault="00315DE0" w:rsidP="00315DE0">
      <w:pPr>
        <w:pStyle w:val="BodyText"/>
        <w:rPr>
          <w:rFonts w:ascii="Arial" w:hAnsi="Arial"/>
          <w:sz w:val="32"/>
        </w:rPr>
      </w:pPr>
      <w:r w:rsidRPr="00781A6E">
        <w:rPr>
          <w:rFonts w:ascii="Arial" w:hAnsi="Arial"/>
          <w:sz w:val="32"/>
        </w:rPr>
        <w:t>3:</w:t>
      </w:r>
      <w:r>
        <w:rPr>
          <w:rFonts w:ascii="Arial" w:hAnsi="Arial"/>
          <w:sz w:val="32"/>
        </w:rPr>
        <w:t>30</w:t>
      </w:r>
      <w:r w:rsidRPr="00781A6E">
        <w:rPr>
          <w:rFonts w:ascii="Arial" w:hAnsi="Arial"/>
          <w:sz w:val="32"/>
        </w:rPr>
        <w:t xml:space="preserve"> p.m. to 3:</w:t>
      </w:r>
      <w:r>
        <w:rPr>
          <w:rFonts w:ascii="Arial" w:hAnsi="Arial"/>
          <w:sz w:val="32"/>
        </w:rPr>
        <w:t>4</w:t>
      </w:r>
      <w:r w:rsidRPr="00781A6E">
        <w:rPr>
          <w:rFonts w:ascii="Arial" w:hAnsi="Arial"/>
          <w:sz w:val="32"/>
        </w:rPr>
        <w:t>0 p.m.</w:t>
      </w:r>
    </w:p>
    <w:p w14:paraId="180510DB" w14:textId="647FC9B2" w:rsidR="00315DE0" w:rsidRDefault="00315DE0" w:rsidP="00781A6E">
      <w:pPr>
        <w:pStyle w:val="BodyText"/>
        <w:rPr>
          <w:rFonts w:ascii="Arial" w:hAnsi="Arial"/>
          <w:sz w:val="32"/>
        </w:rPr>
      </w:pPr>
      <w:r>
        <w:rPr>
          <w:rFonts w:ascii="Arial" w:hAnsi="Arial"/>
          <w:sz w:val="32"/>
        </w:rPr>
        <w:t>SCIENCE IN THE MAKING: Confidence Camp / BELL update</w:t>
      </w:r>
    </w:p>
    <w:p w14:paraId="1569945A" w14:textId="5A754027" w:rsidR="00315DE0" w:rsidRPr="00781A6E" w:rsidRDefault="00315DE0" w:rsidP="00781A6E">
      <w:pPr>
        <w:pStyle w:val="BodyText"/>
        <w:rPr>
          <w:rFonts w:ascii="Arial" w:hAnsi="Arial"/>
          <w:sz w:val="32"/>
        </w:rPr>
      </w:pPr>
      <w:r w:rsidRPr="00781A6E">
        <w:rPr>
          <w:rFonts w:ascii="Arial" w:hAnsi="Arial"/>
          <w:sz w:val="32"/>
        </w:rPr>
        <w:t>3:</w:t>
      </w:r>
      <w:r>
        <w:rPr>
          <w:rFonts w:ascii="Arial" w:hAnsi="Arial"/>
          <w:sz w:val="32"/>
        </w:rPr>
        <w:t>40</w:t>
      </w:r>
      <w:r w:rsidRPr="00781A6E">
        <w:rPr>
          <w:rFonts w:ascii="Arial" w:hAnsi="Arial"/>
          <w:sz w:val="32"/>
        </w:rPr>
        <w:t xml:space="preserve"> p.m. to </w:t>
      </w:r>
      <w:r>
        <w:rPr>
          <w:rFonts w:ascii="Arial" w:hAnsi="Arial"/>
          <w:sz w:val="32"/>
        </w:rPr>
        <w:t>4:0</w:t>
      </w:r>
      <w:r w:rsidRPr="00781A6E">
        <w:rPr>
          <w:rFonts w:ascii="Arial" w:hAnsi="Arial"/>
          <w:sz w:val="32"/>
        </w:rPr>
        <w:t>0 p.m.</w:t>
      </w:r>
    </w:p>
    <w:p w14:paraId="19700766" w14:textId="77777777" w:rsidR="00781A6E" w:rsidRPr="00781A6E" w:rsidRDefault="00781A6E" w:rsidP="00781A6E">
      <w:pPr>
        <w:pStyle w:val="BodyText"/>
        <w:rPr>
          <w:rFonts w:ascii="Arial" w:hAnsi="Arial"/>
          <w:sz w:val="32"/>
        </w:rPr>
      </w:pPr>
      <w:r w:rsidRPr="00781A6E">
        <w:rPr>
          <w:rFonts w:ascii="Arial" w:hAnsi="Arial"/>
          <w:sz w:val="32"/>
        </w:rPr>
        <w:lastRenderedPageBreak/>
        <w:t>MEET OUR EINSTEIN'S: Presenting the 2023 NFBCO Scholarship Class</w:t>
      </w:r>
    </w:p>
    <w:p w14:paraId="38423E0F" w14:textId="77777777" w:rsidR="00315DE0" w:rsidRDefault="00315DE0" w:rsidP="00315DE0">
      <w:pPr>
        <w:pStyle w:val="BodyText"/>
        <w:spacing w:after="0"/>
        <w:rPr>
          <w:rFonts w:ascii="Arial" w:hAnsi="Arial"/>
          <w:sz w:val="32"/>
        </w:rPr>
      </w:pPr>
      <w:r>
        <w:rPr>
          <w:rFonts w:ascii="Arial" w:hAnsi="Arial"/>
          <w:sz w:val="32"/>
        </w:rPr>
        <w:t xml:space="preserve">Julie </w:t>
      </w:r>
      <w:proofErr w:type="spellStart"/>
      <w:r>
        <w:rPr>
          <w:rFonts w:ascii="Arial" w:hAnsi="Arial"/>
          <w:sz w:val="32"/>
        </w:rPr>
        <w:t>Deden</w:t>
      </w:r>
      <w:proofErr w:type="spellEnd"/>
      <w:r w:rsidR="00781A6E" w:rsidRPr="00781A6E">
        <w:rPr>
          <w:rFonts w:ascii="Arial" w:hAnsi="Arial"/>
          <w:sz w:val="32"/>
        </w:rPr>
        <w:t xml:space="preserve">, </w:t>
      </w:r>
      <w:r>
        <w:rPr>
          <w:rFonts w:ascii="Arial" w:hAnsi="Arial"/>
          <w:sz w:val="32"/>
        </w:rPr>
        <w:t>First Vice President NFB of Colorado</w:t>
      </w:r>
      <w:r w:rsidR="00781A6E" w:rsidRPr="00781A6E">
        <w:rPr>
          <w:rFonts w:ascii="Arial" w:hAnsi="Arial"/>
          <w:sz w:val="32"/>
        </w:rPr>
        <w:t xml:space="preserve">, </w:t>
      </w:r>
      <w:r>
        <w:rPr>
          <w:rFonts w:ascii="Arial" w:hAnsi="Arial"/>
          <w:sz w:val="32"/>
        </w:rPr>
        <w:t>Centennial</w:t>
      </w:r>
      <w:r w:rsidR="00781A6E" w:rsidRPr="00781A6E">
        <w:rPr>
          <w:rFonts w:ascii="Arial" w:hAnsi="Arial"/>
          <w:sz w:val="32"/>
        </w:rPr>
        <w:t>, Colorado;</w:t>
      </w:r>
      <w:r>
        <w:rPr>
          <w:rFonts w:ascii="Arial" w:hAnsi="Arial"/>
          <w:sz w:val="32"/>
        </w:rPr>
        <w:t xml:space="preserve"> </w:t>
      </w:r>
    </w:p>
    <w:p w14:paraId="79D88115" w14:textId="3AA3C826" w:rsidR="00781A6E" w:rsidRPr="00781A6E" w:rsidRDefault="00315DE0" w:rsidP="00315DE0">
      <w:pPr>
        <w:pStyle w:val="BodyText"/>
        <w:spacing w:before="0"/>
        <w:rPr>
          <w:rFonts w:ascii="Arial" w:hAnsi="Arial"/>
          <w:sz w:val="32"/>
        </w:rPr>
      </w:pPr>
      <w:r>
        <w:rPr>
          <w:rFonts w:ascii="Arial" w:hAnsi="Arial"/>
          <w:sz w:val="32"/>
        </w:rPr>
        <w:t>Maureen Nietfeld</w:t>
      </w:r>
      <w:r w:rsidR="00781A6E" w:rsidRPr="00781A6E">
        <w:rPr>
          <w:rFonts w:ascii="Arial" w:hAnsi="Arial"/>
          <w:sz w:val="32"/>
        </w:rPr>
        <w:t xml:space="preserve">, </w:t>
      </w:r>
      <w:r>
        <w:rPr>
          <w:rFonts w:ascii="Arial" w:hAnsi="Arial"/>
          <w:sz w:val="32"/>
        </w:rPr>
        <w:t xml:space="preserve">Second </w:t>
      </w:r>
      <w:r>
        <w:rPr>
          <w:rFonts w:ascii="Arial" w:hAnsi="Arial"/>
          <w:sz w:val="32"/>
        </w:rPr>
        <w:t>Vice President NFB of Colorado</w:t>
      </w:r>
      <w:r w:rsidRPr="00781A6E">
        <w:rPr>
          <w:rFonts w:ascii="Arial" w:hAnsi="Arial"/>
          <w:sz w:val="32"/>
        </w:rPr>
        <w:t>,</w:t>
      </w:r>
      <w:r>
        <w:rPr>
          <w:rFonts w:ascii="Arial" w:hAnsi="Arial"/>
          <w:sz w:val="32"/>
        </w:rPr>
        <w:t xml:space="preserve"> Centennial,</w:t>
      </w:r>
      <w:r w:rsidR="00781A6E" w:rsidRPr="00781A6E">
        <w:rPr>
          <w:rFonts w:ascii="Arial" w:hAnsi="Arial"/>
          <w:sz w:val="32"/>
        </w:rPr>
        <w:t xml:space="preserve"> Colorado</w:t>
      </w:r>
    </w:p>
    <w:p w14:paraId="01DD0934" w14:textId="77777777" w:rsidR="00781A6E" w:rsidRPr="00781A6E" w:rsidRDefault="00781A6E" w:rsidP="00781A6E">
      <w:pPr>
        <w:pStyle w:val="BodyText"/>
        <w:rPr>
          <w:rFonts w:ascii="Arial" w:hAnsi="Arial"/>
          <w:sz w:val="32"/>
        </w:rPr>
      </w:pPr>
      <w:r w:rsidRPr="00781A6E">
        <w:rPr>
          <w:rFonts w:ascii="Arial" w:hAnsi="Arial"/>
          <w:sz w:val="32"/>
        </w:rPr>
        <w:t>Christopher Collins</w:t>
      </w:r>
    </w:p>
    <w:p w14:paraId="17B6CC10" w14:textId="77777777" w:rsidR="00781A6E" w:rsidRPr="00781A6E" w:rsidRDefault="00781A6E" w:rsidP="00781A6E">
      <w:pPr>
        <w:pStyle w:val="BodyText"/>
        <w:rPr>
          <w:rFonts w:ascii="Arial" w:hAnsi="Arial"/>
          <w:sz w:val="32"/>
        </w:rPr>
      </w:pPr>
      <w:r w:rsidRPr="00781A6E">
        <w:rPr>
          <w:rFonts w:ascii="Arial" w:hAnsi="Arial"/>
          <w:sz w:val="32"/>
        </w:rPr>
        <w:t>Louisville</w:t>
      </w:r>
    </w:p>
    <w:p w14:paraId="5ABF2FD2" w14:textId="77777777" w:rsidR="00781A6E" w:rsidRPr="00781A6E" w:rsidRDefault="00781A6E" w:rsidP="00781A6E">
      <w:pPr>
        <w:pStyle w:val="BodyText"/>
        <w:rPr>
          <w:rFonts w:ascii="Arial" w:hAnsi="Arial"/>
          <w:sz w:val="32"/>
        </w:rPr>
      </w:pPr>
      <w:r w:rsidRPr="00781A6E">
        <w:rPr>
          <w:rFonts w:ascii="Arial" w:hAnsi="Arial"/>
          <w:sz w:val="32"/>
        </w:rPr>
        <w:t>Harvard University Extension School</w:t>
      </w:r>
    </w:p>
    <w:p w14:paraId="739A69FF" w14:textId="77777777" w:rsidR="00781A6E" w:rsidRPr="00781A6E" w:rsidRDefault="00781A6E" w:rsidP="00781A6E">
      <w:pPr>
        <w:pStyle w:val="BodyText"/>
        <w:rPr>
          <w:rFonts w:ascii="Arial" w:hAnsi="Arial"/>
          <w:sz w:val="32"/>
        </w:rPr>
      </w:pPr>
      <w:r w:rsidRPr="00781A6E">
        <w:rPr>
          <w:rFonts w:ascii="Arial" w:hAnsi="Arial"/>
          <w:sz w:val="32"/>
        </w:rPr>
        <w:t>Master of Liberal Arts (ALM) in Government</w:t>
      </w:r>
    </w:p>
    <w:p w14:paraId="05E14C42" w14:textId="77777777" w:rsidR="00781A6E" w:rsidRPr="00781A6E" w:rsidRDefault="00781A6E" w:rsidP="00781A6E">
      <w:pPr>
        <w:pStyle w:val="BodyText"/>
        <w:rPr>
          <w:rFonts w:ascii="Arial" w:hAnsi="Arial"/>
          <w:sz w:val="32"/>
        </w:rPr>
      </w:pPr>
      <w:r w:rsidRPr="00781A6E">
        <w:rPr>
          <w:rFonts w:ascii="Arial" w:hAnsi="Arial"/>
          <w:sz w:val="32"/>
        </w:rPr>
        <w:t>Dan Hlavinka</w:t>
      </w:r>
    </w:p>
    <w:p w14:paraId="2F3733C1" w14:textId="77777777" w:rsidR="00781A6E" w:rsidRPr="00781A6E" w:rsidRDefault="00781A6E" w:rsidP="00781A6E">
      <w:pPr>
        <w:pStyle w:val="BodyText"/>
        <w:rPr>
          <w:rFonts w:ascii="Arial" w:hAnsi="Arial"/>
          <w:sz w:val="32"/>
        </w:rPr>
      </w:pPr>
      <w:r w:rsidRPr="00781A6E">
        <w:rPr>
          <w:rFonts w:ascii="Arial" w:hAnsi="Arial"/>
          <w:sz w:val="32"/>
        </w:rPr>
        <w:t>Old Town Arvada</w:t>
      </w:r>
    </w:p>
    <w:p w14:paraId="73C93A4B" w14:textId="77777777" w:rsidR="00781A6E" w:rsidRPr="00781A6E" w:rsidRDefault="00781A6E" w:rsidP="00781A6E">
      <w:pPr>
        <w:pStyle w:val="BodyText"/>
        <w:rPr>
          <w:rFonts w:ascii="Arial" w:hAnsi="Arial"/>
          <w:sz w:val="32"/>
        </w:rPr>
      </w:pPr>
      <w:r w:rsidRPr="00781A6E">
        <w:rPr>
          <w:rFonts w:ascii="Arial" w:hAnsi="Arial"/>
          <w:sz w:val="32"/>
        </w:rPr>
        <w:t>Social Work</w:t>
      </w:r>
    </w:p>
    <w:p w14:paraId="09CE3E85" w14:textId="77777777" w:rsidR="00781A6E" w:rsidRPr="00781A6E" w:rsidRDefault="00781A6E" w:rsidP="00781A6E">
      <w:pPr>
        <w:pStyle w:val="BodyText"/>
        <w:rPr>
          <w:rFonts w:ascii="Arial" w:hAnsi="Arial"/>
          <w:sz w:val="32"/>
        </w:rPr>
      </w:pPr>
      <w:r w:rsidRPr="00781A6E">
        <w:rPr>
          <w:rFonts w:ascii="Arial" w:hAnsi="Arial"/>
          <w:sz w:val="32"/>
        </w:rPr>
        <w:t>Prerequisites for Master's Degree Metro State University</w:t>
      </w:r>
    </w:p>
    <w:p w14:paraId="48411DC0" w14:textId="12A2778F" w:rsidR="00781A6E" w:rsidRPr="00781A6E" w:rsidRDefault="00315DE0" w:rsidP="00781A6E">
      <w:pPr>
        <w:pStyle w:val="BodyText"/>
        <w:rPr>
          <w:rFonts w:ascii="Arial" w:hAnsi="Arial"/>
          <w:sz w:val="32"/>
        </w:rPr>
      </w:pPr>
      <w:r>
        <w:rPr>
          <w:rFonts w:ascii="Arial" w:hAnsi="Arial"/>
          <w:sz w:val="32"/>
        </w:rPr>
        <w:t>4:0</w:t>
      </w:r>
      <w:r w:rsidR="00781A6E" w:rsidRPr="00781A6E">
        <w:rPr>
          <w:rFonts w:ascii="Arial" w:hAnsi="Arial"/>
          <w:sz w:val="32"/>
        </w:rPr>
        <w:t xml:space="preserve">0 p.m. to </w:t>
      </w:r>
      <w:r>
        <w:rPr>
          <w:rFonts w:ascii="Arial" w:hAnsi="Arial"/>
          <w:sz w:val="32"/>
        </w:rPr>
        <w:t>4:10</w:t>
      </w:r>
      <w:r w:rsidR="00781A6E" w:rsidRPr="00781A6E">
        <w:rPr>
          <w:rFonts w:ascii="Arial" w:hAnsi="Arial"/>
          <w:sz w:val="32"/>
        </w:rPr>
        <w:t xml:space="preserve"> p.m.</w:t>
      </w:r>
    </w:p>
    <w:p w14:paraId="051F39C0" w14:textId="77777777" w:rsidR="00781A6E" w:rsidRPr="00781A6E" w:rsidRDefault="00781A6E" w:rsidP="00781A6E">
      <w:pPr>
        <w:pStyle w:val="BodyText"/>
        <w:rPr>
          <w:rFonts w:ascii="Arial" w:hAnsi="Arial"/>
          <w:sz w:val="32"/>
        </w:rPr>
      </w:pPr>
      <w:r w:rsidRPr="00781A6E">
        <w:rPr>
          <w:rFonts w:ascii="Arial" w:hAnsi="Arial"/>
          <w:sz w:val="32"/>
        </w:rPr>
        <w:t>AUCTION ITEM</w:t>
      </w:r>
    </w:p>
    <w:p w14:paraId="00DB925E" w14:textId="77777777" w:rsidR="00781A6E" w:rsidRPr="00781A6E" w:rsidRDefault="00781A6E" w:rsidP="00781A6E">
      <w:pPr>
        <w:pStyle w:val="BodyText"/>
        <w:rPr>
          <w:rFonts w:ascii="Arial" w:hAnsi="Arial"/>
          <w:sz w:val="32"/>
        </w:rPr>
      </w:pPr>
      <w:r w:rsidRPr="00781A6E">
        <w:rPr>
          <w:rFonts w:ascii="Arial" w:hAnsi="Arial"/>
          <w:sz w:val="32"/>
        </w:rPr>
        <w:t>4:10 p.m. to 5:00 p.m.</w:t>
      </w:r>
    </w:p>
    <w:p w14:paraId="028ACA30" w14:textId="77777777" w:rsidR="00781A6E" w:rsidRPr="00781A6E" w:rsidRDefault="00781A6E" w:rsidP="00781A6E">
      <w:pPr>
        <w:pStyle w:val="BodyText"/>
        <w:rPr>
          <w:rFonts w:ascii="Arial" w:hAnsi="Arial"/>
          <w:sz w:val="32"/>
        </w:rPr>
      </w:pPr>
      <w:r w:rsidRPr="00781A6E">
        <w:rPr>
          <w:rFonts w:ascii="Arial" w:hAnsi="Arial"/>
          <w:sz w:val="32"/>
        </w:rPr>
        <w:t>EXCELERATING BEYOND THE EDGE OF POSSIBLE: A Report on the Innovative Efforts of the National Federation of the Blind</w:t>
      </w:r>
    </w:p>
    <w:p w14:paraId="217B4318" w14:textId="77777777" w:rsidR="00781A6E" w:rsidRPr="00781A6E" w:rsidRDefault="00781A6E" w:rsidP="00781A6E">
      <w:pPr>
        <w:pStyle w:val="BodyText"/>
        <w:rPr>
          <w:rFonts w:ascii="Arial" w:hAnsi="Arial"/>
          <w:sz w:val="32"/>
        </w:rPr>
      </w:pPr>
      <w:r w:rsidRPr="00781A6E">
        <w:rPr>
          <w:rFonts w:ascii="Arial" w:hAnsi="Arial"/>
          <w:sz w:val="32"/>
        </w:rPr>
        <w:t>Barbara Manuel, NFB Board Member, President, NFB Alabama, Mobile, Alabama</w:t>
      </w:r>
    </w:p>
    <w:p w14:paraId="10C9C2C7" w14:textId="77777777" w:rsidR="00781A6E" w:rsidRPr="00781A6E" w:rsidRDefault="00781A6E" w:rsidP="00781A6E">
      <w:pPr>
        <w:pStyle w:val="BodyText"/>
        <w:rPr>
          <w:rFonts w:ascii="Arial" w:hAnsi="Arial"/>
          <w:sz w:val="32"/>
        </w:rPr>
      </w:pPr>
      <w:r w:rsidRPr="00781A6E">
        <w:rPr>
          <w:rFonts w:ascii="Arial" w:hAnsi="Arial"/>
          <w:sz w:val="32"/>
        </w:rPr>
        <w:t>5:00 p.m. to 5:45 p.m.</w:t>
      </w:r>
    </w:p>
    <w:p w14:paraId="27420953" w14:textId="77777777" w:rsidR="00781A6E" w:rsidRPr="00781A6E" w:rsidRDefault="00781A6E" w:rsidP="00781A6E">
      <w:pPr>
        <w:pStyle w:val="BodyText"/>
        <w:rPr>
          <w:rFonts w:ascii="Arial" w:hAnsi="Arial"/>
          <w:sz w:val="32"/>
        </w:rPr>
      </w:pPr>
      <w:r w:rsidRPr="00781A6E">
        <w:rPr>
          <w:rFonts w:ascii="Arial" w:hAnsi="Arial"/>
          <w:sz w:val="32"/>
        </w:rPr>
        <w:t>WOMEN IN STEM: Pioneering Science Access for All</w:t>
      </w:r>
    </w:p>
    <w:p w14:paraId="2B6C79C0" w14:textId="04CA022A" w:rsidR="00781A6E" w:rsidRPr="00781A6E" w:rsidRDefault="00781A6E" w:rsidP="00781A6E">
      <w:pPr>
        <w:pStyle w:val="BodyText"/>
        <w:rPr>
          <w:rFonts w:ascii="Arial" w:hAnsi="Arial"/>
          <w:sz w:val="32"/>
        </w:rPr>
      </w:pPr>
      <w:r w:rsidRPr="00781A6E">
        <w:rPr>
          <w:rFonts w:ascii="Arial" w:hAnsi="Arial"/>
          <w:sz w:val="32"/>
        </w:rPr>
        <w:t>Dr. April Hill,</w:t>
      </w:r>
      <w:r w:rsidR="00315DE0">
        <w:rPr>
          <w:rFonts w:ascii="Arial" w:hAnsi="Arial"/>
          <w:sz w:val="32"/>
        </w:rPr>
        <w:t xml:space="preserve"> </w:t>
      </w:r>
      <w:r w:rsidRPr="00781A6E">
        <w:rPr>
          <w:rFonts w:ascii="Arial" w:hAnsi="Arial"/>
          <w:sz w:val="32"/>
        </w:rPr>
        <w:t>Professor, Program Director of Criminalistics, Chemistry and Biochemistry, MSU, Denver, Denver, Colorado;</w:t>
      </w:r>
      <w:r w:rsidR="00315DE0">
        <w:rPr>
          <w:rFonts w:ascii="Arial" w:hAnsi="Arial"/>
          <w:sz w:val="32"/>
        </w:rPr>
        <w:t xml:space="preserve"> </w:t>
      </w:r>
      <w:r w:rsidRPr="00781A6E">
        <w:rPr>
          <w:rFonts w:ascii="Arial" w:hAnsi="Arial"/>
          <w:sz w:val="32"/>
        </w:rPr>
        <w:t xml:space="preserve">Ashley </w:t>
      </w:r>
      <w:proofErr w:type="spellStart"/>
      <w:r w:rsidRPr="00781A6E">
        <w:rPr>
          <w:rFonts w:ascii="Arial" w:hAnsi="Arial"/>
          <w:sz w:val="32"/>
        </w:rPr>
        <w:t>Neybert</w:t>
      </w:r>
      <w:proofErr w:type="spellEnd"/>
      <w:r w:rsidRPr="00781A6E">
        <w:rPr>
          <w:rFonts w:ascii="Arial" w:hAnsi="Arial"/>
          <w:sz w:val="32"/>
        </w:rPr>
        <w:t xml:space="preserve">, blind chemist and PhD student at Oregon State </w:t>
      </w:r>
      <w:r w:rsidRPr="00781A6E">
        <w:rPr>
          <w:rFonts w:ascii="Arial" w:hAnsi="Arial"/>
          <w:sz w:val="32"/>
        </w:rPr>
        <w:lastRenderedPageBreak/>
        <w:t xml:space="preserve">University, lead Curriculum Developer with Independence Science and also an Accessibility Analyst at </w:t>
      </w:r>
      <w:proofErr w:type="spellStart"/>
      <w:r w:rsidRPr="00781A6E">
        <w:rPr>
          <w:rFonts w:ascii="Arial" w:hAnsi="Arial"/>
          <w:sz w:val="32"/>
        </w:rPr>
        <w:t>ViewPlus</w:t>
      </w:r>
      <w:proofErr w:type="spellEnd"/>
      <w:r w:rsidRPr="00781A6E">
        <w:rPr>
          <w:rFonts w:ascii="Arial" w:hAnsi="Arial"/>
          <w:sz w:val="32"/>
        </w:rPr>
        <w:t xml:space="preserve">; Charis </w:t>
      </w:r>
      <w:proofErr w:type="spellStart"/>
      <w:r w:rsidRPr="00781A6E">
        <w:rPr>
          <w:rFonts w:ascii="Arial" w:hAnsi="Arial"/>
          <w:sz w:val="32"/>
        </w:rPr>
        <w:t>Glatthar</w:t>
      </w:r>
      <w:proofErr w:type="spellEnd"/>
      <w:r w:rsidRPr="00781A6E">
        <w:rPr>
          <w:rFonts w:ascii="Arial" w:hAnsi="Arial"/>
          <w:sz w:val="32"/>
        </w:rPr>
        <w:t>, Recent MSU Denver graduate with a degree in Environmental Chemistry, employed by Independence Science, Lakewood, Colorado</w:t>
      </w:r>
    </w:p>
    <w:p w14:paraId="7B878C9B" w14:textId="77777777" w:rsidR="00781A6E" w:rsidRPr="00781A6E" w:rsidRDefault="00781A6E" w:rsidP="00781A6E">
      <w:pPr>
        <w:pStyle w:val="BodyText"/>
        <w:rPr>
          <w:rFonts w:ascii="Arial" w:hAnsi="Arial"/>
          <w:sz w:val="32"/>
        </w:rPr>
      </w:pPr>
      <w:r w:rsidRPr="00781A6E">
        <w:rPr>
          <w:rFonts w:ascii="Arial" w:hAnsi="Arial"/>
          <w:sz w:val="32"/>
        </w:rPr>
        <w:t>5:45 p.m.</w:t>
      </w:r>
    </w:p>
    <w:p w14:paraId="1A2A144E" w14:textId="77777777" w:rsidR="00781A6E" w:rsidRPr="00781A6E" w:rsidRDefault="00781A6E" w:rsidP="00781A6E">
      <w:pPr>
        <w:pStyle w:val="BodyText"/>
        <w:rPr>
          <w:rFonts w:ascii="Arial" w:hAnsi="Arial"/>
          <w:sz w:val="32"/>
        </w:rPr>
      </w:pPr>
      <w:r w:rsidRPr="00781A6E">
        <w:rPr>
          <w:rFonts w:ascii="Arial" w:hAnsi="Arial"/>
          <w:sz w:val="32"/>
        </w:rPr>
        <w:t>ADJOURN THE SCIENCE OF INDEPENDENCE SESSION</w:t>
      </w:r>
    </w:p>
    <w:p w14:paraId="5B59A51D" w14:textId="77777777" w:rsidR="00781A6E" w:rsidRPr="00781A6E" w:rsidRDefault="00781A6E" w:rsidP="00790F13">
      <w:pPr>
        <w:pStyle w:val="Heading2"/>
        <w:jc w:val="center"/>
        <w:rPr>
          <w:rFonts w:ascii="Arial" w:hAnsi="Arial"/>
          <w:sz w:val="32"/>
        </w:rPr>
      </w:pPr>
      <w:bookmarkStart w:id="44" w:name="friday-evening-october-27-2023"/>
      <w:bookmarkEnd w:id="30"/>
      <w:bookmarkEnd w:id="43"/>
      <w:r w:rsidRPr="00781A6E">
        <w:rPr>
          <w:rFonts w:ascii="Arial" w:hAnsi="Arial"/>
          <w:sz w:val="32"/>
        </w:rPr>
        <w:t>FRIDAY EVENING, OCTOBER 27, 2023</w:t>
      </w:r>
    </w:p>
    <w:p w14:paraId="19202CE5" w14:textId="77777777" w:rsidR="00781A6E" w:rsidRPr="00781A6E" w:rsidRDefault="00781A6E" w:rsidP="00781A6E">
      <w:pPr>
        <w:pStyle w:val="Heading3"/>
        <w:rPr>
          <w:rFonts w:ascii="Arial" w:hAnsi="Arial"/>
          <w:sz w:val="32"/>
        </w:rPr>
      </w:pPr>
      <w:bookmarkStart w:id="45" w:name="Xe9d94c33e2e3f8a378f0d4efd86978d2985b08a"/>
      <w:r w:rsidRPr="00781A6E">
        <w:rPr>
          <w:rFonts w:ascii="Arial" w:hAnsi="Arial"/>
          <w:sz w:val="32"/>
        </w:rPr>
        <w:t>7:00 p.m. to 11:00 p.m. FRIDAY NIGHT – CHOOSE YOUR OWN ADVENTURE</w:t>
      </w:r>
    </w:p>
    <w:p w14:paraId="0266FB20" w14:textId="77777777" w:rsidR="00781A6E" w:rsidRPr="00781A6E" w:rsidRDefault="00781A6E" w:rsidP="00781A6E">
      <w:pPr>
        <w:pStyle w:val="FirstParagraph"/>
        <w:rPr>
          <w:rFonts w:ascii="Arial" w:hAnsi="Arial"/>
          <w:sz w:val="32"/>
        </w:rPr>
      </w:pPr>
      <w:r w:rsidRPr="00781A6E">
        <w:rPr>
          <w:rFonts w:ascii="Arial" w:hAnsi="Arial"/>
          <w:sz w:val="32"/>
        </w:rPr>
        <w:t>Friday night continues with our usual blend of interesting and engaging fun! But this year you get to choose how you have your fun.</w:t>
      </w:r>
    </w:p>
    <w:p w14:paraId="43BCBB5D" w14:textId="77777777" w:rsidR="00781A6E" w:rsidRPr="00781A6E" w:rsidRDefault="00781A6E" w:rsidP="00781A6E">
      <w:pPr>
        <w:pStyle w:val="BodyText"/>
        <w:rPr>
          <w:rFonts w:ascii="Arial" w:hAnsi="Arial"/>
          <w:sz w:val="32"/>
        </w:rPr>
      </w:pPr>
      <w:r w:rsidRPr="00781A6E">
        <w:rPr>
          <w:rFonts w:ascii="Arial" w:hAnsi="Arial"/>
          <w:sz w:val="32"/>
        </w:rPr>
        <w:t>Three interesting rooms await you:</w:t>
      </w:r>
    </w:p>
    <w:p w14:paraId="3A6CB63B" w14:textId="77777777" w:rsidR="00781A6E" w:rsidRPr="00781A6E" w:rsidRDefault="00781A6E" w:rsidP="00781A6E">
      <w:pPr>
        <w:pStyle w:val="Heading4"/>
        <w:rPr>
          <w:rFonts w:ascii="Arial" w:hAnsi="Arial"/>
          <w:sz w:val="32"/>
        </w:rPr>
      </w:pPr>
      <w:bookmarkStart w:id="46" w:name="mad-scientists"/>
      <w:r w:rsidRPr="00781A6E">
        <w:rPr>
          <w:rFonts w:ascii="Arial" w:hAnsi="Arial"/>
          <w:sz w:val="32"/>
        </w:rPr>
        <w:t>MAD SCIENTISTS:</w:t>
      </w:r>
    </w:p>
    <w:p w14:paraId="7797BEEF" w14:textId="77777777" w:rsidR="00781A6E" w:rsidRPr="00781A6E" w:rsidRDefault="00781A6E" w:rsidP="00781A6E">
      <w:pPr>
        <w:pStyle w:val="FirstParagraph"/>
        <w:rPr>
          <w:rFonts w:ascii="Arial" w:hAnsi="Arial"/>
          <w:sz w:val="32"/>
        </w:rPr>
      </w:pPr>
      <w:r w:rsidRPr="00781A6E">
        <w:rPr>
          <w:rFonts w:ascii="Arial" w:hAnsi="Arial"/>
          <w:sz w:val="32"/>
        </w:rPr>
        <w:t>Join our Mad Scientists for some Spooktacular science and Halloween fun.</w:t>
      </w:r>
    </w:p>
    <w:p w14:paraId="1384DE4C" w14:textId="77777777" w:rsidR="00781A6E" w:rsidRPr="00781A6E" w:rsidRDefault="00781A6E" w:rsidP="00781A6E">
      <w:pPr>
        <w:pStyle w:val="BodyText"/>
        <w:rPr>
          <w:rFonts w:ascii="Arial" w:hAnsi="Arial"/>
          <w:sz w:val="32"/>
        </w:rPr>
      </w:pPr>
      <w:r w:rsidRPr="00781A6E">
        <w:rPr>
          <w:rFonts w:ascii="Arial" w:hAnsi="Arial"/>
          <w:sz w:val="32"/>
        </w:rPr>
        <w:t>Englewood</w:t>
      </w:r>
    </w:p>
    <w:p w14:paraId="6B50CCAB" w14:textId="77777777" w:rsidR="00781A6E" w:rsidRPr="00781A6E" w:rsidRDefault="00781A6E" w:rsidP="00781A6E">
      <w:pPr>
        <w:pStyle w:val="Heading4"/>
        <w:rPr>
          <w:rFonts w:ascii="Arial" w:hAnsi="Arial"/>
          <w:sz w:val="32"/>
        </w:rPr>
      </w:pPr>
      <w:bookmarkStart w:id="47" w:name="old-time-radio-theatre"/>
      <w:bookmarkEnd w:id="46"/>
      <w:r w:rsidRPr="00781A6E">
        <w:rPr>
          <w:rFonts w:ascii="Arial" w:hAnsi="Arial"/>
          <w:sz w:val="32"/>
        </w:rPr>
        <w:t>OLD-TIME RADIO THEATRE:</w:t>
      </w:r>
    </w:p>
    <w:p w14:paraId="15C8ABC4" w14:textId="77777777" w:rsidR="00781A6E" w:rsidRPr="00781A6E" w:rsidRDefault="00781A6E" w:rsidP="00781A6E">
      <w:pPr>
        <w:pStyle w:val="FirstParagraph"/>
        <w:rPr>
          <w:rFonts w:ascii="Arial" w:hAnsi="Arial"/>
          <w:sz w:val="32"/>
        </w:rPr>
      </w:pPr>
      <w:r w:rsidRPr="00781A6E">
        <w:rPr>
          <w:rFonts w:ascii="Arial" w:hAnsi="Arial"/>
          <w:sz w:val="32"/>
        </w:rPr>
        <w:t>Imagine the eerie crackle of the old-time radio as members read or participate in this interactive theatre experience.</w:t>
      </w:r>
    </w:p>
    <w:p w14:paraId="4E724A8E" w14:textId="77777777" w:rsidR="00781A6E" w:rsidRPr="00781A6E" w:rsidRDefault="00781A6E" w:rsidP="00781A6E">
      <w:pPr>
        <w:pStyle w:val="BodyText"/>
        <w:rPr>
          <w:rFonts w:ascii="Arial" w:hAnsi="Arial"/>
          <w:sz w:val="32"/>
        </w:rPr>
      </w:pPr>
      <w:r w:rsidRPr="00781A6E">
        <w:rPr>
          <w:rFonts w:ascii="Arial" w:hAnsi="Arial"/>
          <w:sz w:val="32"/>
        </w:rPr>
        <w:t>Littleton A</w:t>
      </w:r>
    </w:p>
    <w:p w14:paraId="11A306F3" w14:textId="77777777" w:rsidR="00781A6E" w:rsidRPr="00781A6E" w:rsidRDefault="00781A6E" w:rsidP="00781A6E">
      <w:pPr>
        <w:pStyle w:val="Heading4"/>
        <w:rPr>
          <w:rFonts w:ascii="Arial" w:hAnsi="Arial"/>
          <w:sz w:val="32"/>
        </w:rPr>
      </w:pPr>
      <w:bookmarkStart w:id="48" w:name="musical-shenanigans"/>
      <w:bookmarkEnd w:id="47"/>
      <w:r w:rsidRPr="00781A6E">
        <w:rPr>
          <w:rFonts w:ascii="Arial" w:hAnsi="Arial"/>
          <w:sz w:val="32"/>
        </w:rPr>
        <w:t>MUSICAL SHENANIGANS:</w:t>
      </w:r>
    </w:p>
    <w:p w14:paraId="364E5831" w14:textId="77777777" w:rsidR="00781A6E" w:rsidRPr="00781A6E" w:rsidRDefault="00781A6E" w:rsidP="00781A6E">
      <w:pPr>
        <w:pStyle w:val="FirstParagraph"/>
        <w:rPr>
          <w:rFonts w:ascii="Arial" w:hAnsi="Arial"/>
          <w:sz w:val="32"/>
        </w:rPr>
      </w:pPr>
      <w:r w:rsidRPr="00781A6E">
        <w:rPr>
          <w:rFonts w:ascii="Arial" w:hAnsi="Arial"/>
          <w:sz w:val="32"/>
        </w:rPr>
        <w:t xml:space="preserve">Bring your lyrical knowledge and your voice for our game, The Sing out Loud! </w:t>
      </w:r>
      <w:proofErr w:type="spellStart"/>
      <w:r w:rsidRPr="00781A6E">
        <w:rPr>
          <w:rFonts w:ascii="Arial" w:hAnsi="Arial"/>
          <w:sz w:val="32"/>
        </w:rPr>
        <w:t>Canta</w:t>
      </w:r>
      <w:proofErr w:type="spellEnd"/>
      <w:r w:rsidRPr="00781A6E">
        <w:rPr>
          <w:rFonts w:ascii="Arial" w:hAnsi="Arial"/>
          <w:sz w:val="32"/>
        </w:rPr>
        <w:t xml:space="preserve"> </w:t>
      </w:r>
      <w:proofErr w:type="spellStart"/>
      <w:r w:rsidRPr="00781A6E">
        <w:rPr>
          <w:rFonts w:ascii="Arial" w:hAnsi="Arial"/>
          <w:sz w:val="32"/>
        </w:rPr>
        <w:t>en</w:t>
      </w:r>
      <w:proofErr w:type="spellEnd"/>
      <w:r w:rsidRPr="00781A6E">
        <w:rPr>
          <w:rFonts w:ascii="Arial" w:hAnsi="Arial"/>
          <w:sz w:val="32"/>
        </w:rPr>
        <w:t xml:space="preserve"> </w:t>
      </w:r>
      <w:proofErr w:type="spellStart"/>
      <w:r w:rsidRPr="00781A6E">
        <w:rPr>
          <w:rFonts w:ascii="Arial" w:hAnsi="Arial"/>
          <w:sz w:val="32"/>
        </w:rPr>
        <w:t>voz</w:t>
      </w:r>
      <w:proofErr w:type="spellEnd"/>
      <w:r w:rsidRPr="00781A6E">
        <w:rPr>
          <w:rFonts w:ascii="Arial" w:hAnsi="Arial"/>
          <w:sz w:val="32"/>
        </w:rPr>
        <w:t xml:space="preserve"> </w:t>
      </w:r>
      <w:proofErr w:type="spellStart"/>
      <w:r w:rsidRPr="00781A6E">
        <w:rPr>
          <w:rFonts w:ascii="Arial" w:hAnsi="Arial"/>
          <w:sz w:val="32"/>
        </w:rPr>
        <w:t>alta</w:t>
      </w:r>
      <w:proofErr w:type="spellEnd"/>
      <w:r w:rsidRPr="00781A6E">
        <w:rPr>
          <w:rFonts w:ascii="Arial" w:hAnsi="Arial"/>
          <w:sz w:val="32"/>
        </w:rPr>
        <w:t>!</w:t>
      </w:r>
    </w:p>
    <w:p w14:paraId="769A2750" w14:textId="77777777" w:rsidR="00781A6E" w:rsidRPr="00781A6E" w:rsidRDefault="00781A6E" w:rsidP="00781A6E">
      <w:pPr>
        <w:pStyle w:val="BodyText"/>
        <w:rPr>
          <w:rFonts w:ascii="Arial" w:hAnsi="Arial"/>
          <w:sz w:val="32"/>
        </w:rPr>
      </w:pPr>
      <w:r w:rsidRPr="00781A6E">
        <w:rPr>
          <w:rFonts w:ascii="Arial" w:hAnsi="Arial"/>
          <w:sz w:val="32"/>
        </w:rPr>
        <w:t>Littleton B</w:t>
      </w:r>
    </w:p>
    <w:p w14:paraId="12E32E43" w14:textId="77777777" w:rsidR="00781A6E" w:rsidRPr="00781A6E" w:rsidRDefault="00781A6E" w:rsidP="00781A6E">
      <w:pPr>
        <w:pStyle w:val="Heading4"/>
        <w:rPr>
          <w:rFonts w:ascii="Arial" w:hAnsi="Arial"/>
          <w:sz w:val="32"/>
        </w:rPr>
      </w:pPr>
      <w:bookmarkStart w:id="49" w:name="the-lounge"/>
      <w:bookmarkEnd w:id="48"/>
      <w:r w:rsidRPr="00781A6E">
        <w:rPr>
          <w:rFonts w:ascii="Arial" w:hAnsi="Arial"/>
          <w:sz w:val="32"/>
        </w:rPr>
        <w:lastRenderedPageBreak/>
        <w:t>THE LOUNGE:</w:t>
      </w:r>
    </w:p>
    <w:p w14:paraId="3072801B" w14:textId="77777777" w:rsidR="00781A6E" w:rsidRPr="00781A6E" w:rsidRDefault="00781A6E" w:rsidP="00781A6E">
      <w:pPr>
        <w:pStyle w:val="FirstParagraph"/>
        <w:rPr>
          <w:rFonts w:ascii="Arial" w:hAnsi="Arial"/>
          <w:sz w:val="32"/>
        </w:rPr>
      </w:pPr>
      <w:r w:rsidRPr="00781A6E">
        <w:rPr>
          <w:rFonts w:ascii="Arial" w:hAnsi="Arial"/>
          <w:sz w:val="32"/>
        </w:rPr>
        <w:t>Hang with your friends, enjoy a beverage, or break out a deck of cards in the low-key lounge.</w:t>
      </w:r>
    </w:p>
    <w:p w14:paraId="33A95564" w14:textId="77777777" w:rsidR="00781A6E" w:rsidRPr="00781A6E" w:rsidRDefault="00781A6E" w:rsidP="00781A6E">
      <w:pPr>
        <w:pStyle w:val="BodyText"/>
        <w:rPr>
          <w:rFonts w:ascii="Arial" w:hAnsi="Arial"/>
          <w:sz w:val="32"/>
        </w:rPr>
      </w:pPr>
      <w:r w:rsidRPr="00781A6E">
        <w:rPr>
          <w:rFonts w:ascii="Arial" w:hAnsi="Arial"/>
          <w:sz w:val="32"/>
        </w:rPr>
        <w:t>Salon C &amp; D</w:t>
      </w:r>
    </w:p>
    <w:p w14:paraId="023D9F0B" w14:textId="77777777" w:rsidR="00781A6E" w:rsidRPr="00781A6E" w:rsidRDefault="00781A6E" w:rsidP="00781A6E">
      <w:pPr>
        <w:pStyle w:val="BodyText"/>
        <w:rPr>
          <w:rFonts w:ascii="Arial" w:hAnsi="Arial"/>
          <w:sz w:val="32"/>
        </w:rPr>
      </w:pPr>
      <w:r w:rsidRPr="00781A6E">
        <w:rPr>
          <w:rFonts w:ascii="Arial" w:hAnsi="Arial"/>
          <w:sz w:val="32"/>
        </w:rPr>
        <w:t>And if playing games isn't enough for you, we have a jam session at 10:00 p.m. in Salons C &amp; D. Come and dance, sing, or just kick back and enjoy our house band for 2023!</w:t>
      </w:r>
    </w:p>
    <w:p w14:paraId="110B27F0" w14:textId="77777777" w:rsidR="00781A6E" w:rsidRPr="00781A6E" w:rsidRDefault="00781A6E" w:rsidP="00790F13">
      <w:pPr>
        <w:pStyle w:val="Heading2"/>
        <w:jc w:val="center"/>
        <w:rPr>
          <w:rFonts w:ascii="Arial" w:hAnsi="Arial"/>
          <w:sz w:val="32"/>
        </w:rPr>
      </w:pPr>
      <w:bookmarkStart w:id="50" w:name="saturday-morning-october-28-2023"/>
      <w:bookmarkEnd w:id="44"/>
      <w:bookmarkEnd w:id="45"/>
      <w:bookmarkEnd w:id="49"/>
      <w:r w:rsidRPr="00781A6E">
        <w:rPr>
          <w:rFonts w:ascii="Arial" w:hAnsi="Arial"/>
          <w:sz w:val="32"/>
        </w:rPr>
        <w:t>SATURDAY MORNING, OCTOBER 28, 2023</w:t>
      </w:r>
    </w:p>
    <w:p w14:paraId="7407EBD7" w14:textId="77777777" w:rsidR="00781A6E" w:rsidRPr="00781A6E" w:rsidRDefault="00781A6E" w:rsidP="00781A6E">
      <w:pPr>
        <w:pStyle w:val="Heading3"/>
        <w:rPr>
          <w:rFonts w:ascii="Arial" w:hAnsi="Arial"/>
          <w:sz w:val="32"/>
        </w:rPr>
      </w:pPr>
      <w:bookmarkStart w:id="51" w:name="X27a1e2212577b044c0697460d455135e953435d"/>
      <w:r w:rsidRPr="00781A6E">
        <w:rPr>
          <w:rFonts w:ascii="Arial" w:hAnsi="Arial"/>
          <w:sz w:val="32"/>
        </w:rPr>
        <w:t>8:00 a.m. to 12:00 p.m. REGISTRATION</w:t>
      </w:r>
    </w:p>
    <w:p w14:paraId="6EEF9D26" w14:textId="77777777" w:rsidR="00781A6E" w:rsidRPr="00781A6E" w:rsidRDefault="00781A6E" w:rsidP="00781A6E">
      <w:pPr>
        <w:pStyle w:val="FirstParagraph"/>
        <w:rPr>
          <w:rFonts w:ascii="Arial" w:hAnsi="Arial"/>
          <w:sz w:val="32"/>
        </w:rPr>
      </w:pPr>
      <w:r w:rsidRPr="00781A6E">
        <w:rPr>
          <w:rFonts w:ascii="Arial" w:hAnsi="Arial"/>
          <w:sz w:val="32"/>
        </w:rPr>
        <w:t>Park Ridge Ballroom Foyer</w:t>
      </w:r>
    </w:p>
    <w:p w14:paraId="796CB95B" w14:textId="77777777" w:rsidR="00781A6E" w:rsidRPr="00781A6E" w:rsidRDefault="00781A6E" w:rsidP="00781A6E">
      <w:pPr>
        <w:pStyle w:val="Heading3"/>
        <w:rPr>
          <w:rFonts w:ascii="Arial" w:hAnsi="Arial"/>
          <w:sz w:val="32"/>
        </w:rPr>
      </w:pPr>
      <w:bookmarkStart w:id="52" w:name="X19b636a6f9c899151cccb30dbe25e0bfd74f814"/>
      <w:bookmarkEnd w:id="51"/>
      <w:r w:rsidRPr="00781A6E">
        <w:rPr>
          <w:rFonts w:ascii="Arial" w:hAnsi="Arial"/>
          <w:sz w:val="32"/>
        </w:rPr>
        <w:t>8:00 a.m. to 9:30 a.m. EXHIBITORS AND SPONSORS Spotlight Showcase</w:t>
      </w:r>
    </w:p>
    <w:p w14:paraId="5B0FD051" w14:textId="77777777" w:rsidR="00781A6E" w:rsidRPr="00781A6E" w:rsidRDefault="00781A6E" w:rsidP="00781A6E">
      <w:pPr>
        <w:pStyle w:val="FirstParagraph"/>
        <w:rPr>
          <w:rFonts w:ascii="Arial" w:hAnsi="Arial"/>
          <w:sz w:val="32"/>
        </w:rPr>
      </w:pPr>
      <w:r w:rsidRPr="00781A6E">
        <w:rPr>
          <w:rFonts w:ascii="Arial" w:hAnsi="Arial"/>
          <w:sz w:val="32"/>
        </w:rPr>
        <w:t>Park Ridge Salon A &amp; B</w:t>
      </w:r>
    </w:p>
    <w:p w14:paraId="08B7A1CD" w14:textId="77777777" w:rsidR="00781A6E" w:rsidRPr="00781A6E" w:rsidRDefault="00781A6E" w:rsidP="00781A6E">
      <w:pPr>
        <w:pStyle w:val="Heading3"/>
        <w:rPr>
          <w:rFonts w:ascii="Arial" w:hAnsi="Arial"/>
          <w:sz w:val="32"/>
        </w:rPr>
      </w:pPr>
      <w:bookmarkStart w:id="53" w:name="Xe80ede15f3ebbe84ba8c5ac5a39f706ef13e2c2"/>
      <w:bookmarkEnd w:id="52"/>
      <w:r w:rsidRPr="00781A6E">
        <w:rPr>
          <w:rFonts w:ascii="Arial" w:hAnsi="Arial"/>
          <w:sz w:val="32"/>
        </w:rPr>
        <w:t>8:45 a.m. to 9:15 a.m. NOMINATING COMMITTEE</w:t>
      </w:r>
    </w:p>
    <w:p w14:paraId="07C6D7F2" w14:textId="77777777" w:rsidR="00781A6E" w:rsidRPr="00781A6E" w:rsidRDefault="00781A6E" w:rsidP="00781A6E">
      <w:pPr>
        <w:pStyle w:val="FirstParagraph"/>
        <w:rPr>
          <w:rFonts w:ascii="Arial" w:hAnsi="Arial"/>
          <w:sz w:val="32"/>
        </w:rPr>
      </w:pPr>
      <w:r w:rsidRPr="00781A6E">
        <w:rPr>
          <w:rFonts w:ascii="Arial" w:hAnsi="Arial"/>
          <w:sz w:val="32"/>
        </w:rPr>
        <w:t>Littleton A</w:t>
      </w:r>
    </w:p>
    <w:p w14:paraId="7257014E" w14:textId="77777777" w:rsidR="00781A6E" w:rsidRPr="00781A6E" w:rsidRDefault="00781A6E" w:rsidP="00781A6E">
      <w:pPr>
        <w:pStyle w:val="BodyText"/>
        <w:rPr>
          <w:rFonts w:ascii="Arial" w:hAnsi="Arial"/>
          <w:sz w:val="32"/>
        </w:rPr>
      </w:pPr>
      <w:r w:rsidRPr="00781A6E">
        <w:rPr>
          <w:rFonts w:ascii="Arial" w:hAnsi="Arial"/>
          <w:sz w:val="32"/>
        </w:rPr>
        <w:t>Cody Bair, Chairperson</w:t>
      </w:r>
    </w:p>
    <w:p w14:paraId="0ED9F57D" w14:textId="77777777" w:rsidR="00781A6E" w:rsidRPr="00781A6E" w:rsidRDefault="00781A6E" w:rsidP="00781A6E">
      <w:pPr>
        <w:pStyle w:val="BodyText"/>
        <w:rPr>
          <w:rFonts w:ascii="Arial" w:hAnsi="Arial"/>
          <w:sz w:val="32"/>
        </w:rPr>
      </w:pPr>
      <w:r w:rsidRPr="00781A6E">
        <w:rPr>
          <w:rFonts w:ascii="Arial" w:hAnsi="Arial"/>
          <w:b/>
          <w:bCs/>
          <w:sz w:val="32"/>
        </w:rPr>
        <w:t>(Note: This is the only closed meeting of the convention. Only appointed representatives from chapters and divisions are permitted to be in attendance.)</w:t>
      </w:r>
    </w:p>
    <w:p w14:paraId="5AAB8278" w14:textId="77777777" w:rsidR="00781A6E" w:rsidRPr="00781A6E" w:rsidRDefault="00781A6E" w:rsidP="00781A6E">
      <w:pPr>
        <w:pStyle w:val="Heading3"/>
        <w:rPr>
          <w:rFonts w:ascii="Arial" w:hAnsi="Arial"/>
          <w:sz w:val="32"/>
        </w:rPr>
      </w:pPr>
      <w:bookmarkStart w:id="54" w:name="Xa16bd770f4daa8c935a1bf315e6d112d00712b6"/>
      <w:bookmarkEnd w:id="53"/>
      <w:r w:rsidRPr="00781A6E">
        <w:rPr>
          <w:rFonts w:ascii="Arial" w:hAnsi="Arial"/>
          <w:sz w:val="32"/>
        </w:rPr>
        <w:t>THE SCIENCE OF INDEPENDENCE SESSION II AND LUNCHEON, No. II</w:t>
      </w:r>
    </w:p>
    <w:p w14:paraId="00B90911" w14:textId="77777777" w:rsidR="00781A6E" w:rsidRPr="00781A6E" w:rsidRDefault="00781A6E" w:rsidP="00781A6E">
      <w:pPr>
        <w:pStyle w:val="FirstParagraph"/>
        <w:rPr>
          <w:rFonts w:ascii="Arial" w:hAnsi="Arial"/>
          <w:sz w:val="32"/>
        </w:rPr>
      </w:pPr>
      <w:r w:rsidRPr="00781A6E">
        <w:rPr>
          <w:rFonts w:ascii="Arial" w:hAnsi="Arial"/>
          <w:b/>
          <w:bCs/>
          <w:sz w:val="32"/>
        </w:rPr>
        <w:t>Park Ridge Ballroom Salons C &amp; D</w:t>
      </w:r>
    </w:p>
    <w:p w14:paraId="559D91FD" w14:textId="77777777" w:rsidR="00781A6E" w:rsidRPr="00781A6E" w:rsidRDefault="00781A6E" w:rsidP="00781A6E">
      <w:pPr>
        <w:pStyle w:val="BodyText"/>
        <w:rPr>
          <w:rFonts w:ascii="Arial" w:hAnsi="Arial"/>
          <w:sz w:val="32"/>
        </w:rPr>
      </w:pPr>
      <w:r w:rsidRPr="00781A6E">
        <w:rPr>
          <w:rFonts w:ascii="Arial" w:hAnsi="Arial"/>
          <w:b/>
          <w:bCs/>
          <w:sz w:val="32"/>
        </w:rPr>
        <w:t>9:30 a.m. to 2:15 p.m.</w:t>
      </w:r>
    </w:p>
    <w:p w14:paraId="18F67553" w14:textId="77777777" w:rsidR="00781A6E" w:rsidRPr="00781A6E" w:rsidRDefault="00781A6E" w:rsidP="00781A6E">
      <w:pPr>
        <w:pStyle w:val="BodyText"/>
        <w:rPr>
          <w:rFonts w:ascii="Arial" w:hAnsi="Arial"/>
          <w:sz w:val="32"/>
        </w:rPr>
      </w:pPr>
      <w:r w:rsidRPr="00781A6E">
        <w:rPr>
          <w:rFonts w:ascii="Arial" w:hAnsi="Arial"/>
          <w:sz w:val="32"/>
        </w:rPr>
        <w:t>Join Zoom Meeting</w:t>
      </w:r>
    </w:p>
    <w:p w14:paraId="41FFAAFF" w14:textId="77777777" w:rsidR="00781A6E" w:rsidRPr="00781A6E" w:rsidRDefault="00315DE0" w:rsidP="00781A6E">
      <w:pPr>
        <w:pStyle w:val="BodyText"/>
        <w:rPr>
          <w:rFonts w:ascii="Arial" w:hAnsi="Arial"/>
          <w:sz w:val="32"/>
        </w:rPr>
      </w:pPr>
      <w:hyperlink r:id="rId30">
        <w:hyperlink r:id="rId31">
          <w:r w:rsidR="00781A6E" w:rsidRPr="00781A6E">
            <w:rPr>
              <w:rStyle w:val="Hyperlink"/>
              <w:rFonts w:ascii="Arial" w:hAnsi="Arial"/>
              <w:sz w:val="32"/>
            </w:rPr>
            <w:t>https://nfb-org.zoom.us/j/97335339326?pwd=TG1MOTB5RmloSDNlN2M2SWV2dW5zdz09</w:t>
          </w:r>
        </w:hyperlink>
      </w:hyperlink>
    </w:p>
    <w:p w14:paraId="084FDB2C" w14:textId="77777777" w:rsidR="00781A6E" w:rsidRPr="00781A6E" w:rsidRDefault="00781A6E" w:rsidP="00781A6E">
      <w:pPr>
        <w:pStyle w:val="BodyText"/>
        <w:rPr>
          <w:rFonts w:ascii="Arial" w:hAnsi="Arial"/>
          <w:sz w:val="32"/>
        </w:rPr>
      </w:pPr>
      <w:r w:rsidRPr="00781A6E">
        <w:rPr>
          <w:rFonts w:ascii="Arial" w:hAnsi="Arial"/>
          <w:sz w:val="32"/>
        </w:rPr>
        <w:t>Meeting ID: 973 3533 9326</w:t>
      </w:r>
    </w:p>
    <w:p w14:paraId="7A97D4FD" w14:textId="77777777" w:rsidR="00781A6E" w:rsidRPr="00781A6E" w:rsidRDefault="00781A6E" w:rsidP="00781A6E">
      <w:pPr>
        <w:pStyle w:val="BodyText"/>
        <w:rPr>
          <w:rFonts w:ascii="Arial" w:hAnsi="Arial"/>
          <w:sz w:val="32"/>
        </w:rPr>
      </w:pPr>
      <w:r w:rsidRPr="00781A6E">
        <w:rPr>
          <w:rFonts w:ascii="Arial" w:hAnsi="Arial"/>
          <w:sz w:val="32"/>
        </w:rPr>
        <w:t>Passcode: NFBCO2023</w:t>
      </w:r>
    </w:p>
    <w:p w14:paraId="2DD2DBFB" w14:textId="77777777" w:rsidR="00781A6E" w:rsidRPr="00781A6E" w:rsidRDefault="00781A6E" w:rsidP="00781A6E">
      <w:pPr>
        <w:pStyle w:val="BodyText"/>
        <w:rPr>
          <w:rFonts w:ascii="Arial" w:hAnsi="Arial"/>
          <w:sz w:val="32"/>
        </w:rPr>
      </w:pPr>
      <w:r w:rsidRPr="00781A6E">
        <w:rPr>
          <w:rFonts w:ascii="Arial" w:hAnsi="Arial"/>
          <w:sz w:val="32"/>
        </w:rPr>
        <w:t>One tap mobile: +</w:t>
      </w:r>
      <w:proofErr w:type="gramStart"/>
      <w:r w:rsidRPr="00781A6E">
        <w:rPr>
          <w:rFonts w:ascii="Arial" w:hAnsi="Arial"/>
          <w:sz w:val="32"/>
        </w:rPr>
        <w:t>17207072699,,</w:t>
      </w:r>
      <w:proofErr w:type="gramEnd"/>
      <w:r w:rsidRPr="00781A6E">
        <w:rPr>
          <w:rFonts w:ascii="Arial" w:hAnsi="Arial"/>
          <w:sz w:val="32"/>
        </w:rPr>
        <w:t>97335339326#</w:t>
      </w:r>
    </w:p>
    <w:p w14:paraId="0D4DFF95" w14:textId="77777777" w:rsidR="00781A6E" w:rsidRPr="00781A6E" w:rsidRDefault="00781A6E" w:rsidP="00781A6E">
      <w:pPr>
        <w:pStyle w:val="BodyText"/>
        <w:rPr>
          <w:rFonts w:ascii="Arial" w:hAnsi="Arial"/>
          <w:sz w:val="32"/>
        </w:rPr>
      </w:pPr>
      <w:r w:rsidRPr="00781A6E">
        <w:rPr>
          <w:rFonts w:ascii="Arial" w:hAnsi="Arial"/>
          <w:sz w:val="32"/>
        </w:rPr>
        <w:t>9:45 a.m.</w:t>
      </w:r>
    </w:p>
    <w:p w14:paraId="0452B0FA" w14:textId="77777777" w:rsidR="00781A6E" w:rsidRPr="00781A6E" w:rsidRDefault="00781A6E" w:rsidP="00781A6E">
      <w:pPr>
        <w:pStyle w:val="BodyText"/>
        <w:rPr>
          <w:rFonts w:ascii="Arial" w:hAnsi="Arial"/>
          <w:sz w:val="32"/>
        </w:rPr>
      </w:pPr>
      <w:r w:rsidRPr="00781A6E">
        <w:rPr>
          <w:rFonts w:ascii="Arial" w:hAnsi="Arial"/>
          <w:sz w:val="32"/>
        </w:rPr>
        <w:t>LET'S GET STARTED</w:t>
      </w:r>
    </w:p>
    <w:p w14:paraId="735C22FC" w14:textId="77777777" w:rsidR="00781A6E" w:rsidRPr="00781A6E" w:rsidRDefault="00781A6E" w:rsidP="00781A6E">
      <w:pPr>
        <w:pStyle w:val="BodyText"/>
        <w:rPr>
          <w:rFonts w:ascii="Arial" w:hAnsi="Arial"/>
          <w:sz w:val="32"/>
        </w:rPr>
      </w:pPr>
      <w:r w:rsidRPr="00781A6E">
        <w:rPr>
          <w:rFonts w:ascii="Arial" w:hAnsi="Arial"/>
          <w:sz w:val="32"/>
        </w:rPr>
        <w:t>Jessica Beecham, President, NFBCO, Colorado Springs, Colorado</w:t>
      </w:r>
    </w:p>
    <w:p w14:paraId="30B71848" w14:textId="77777777" w:rsidR="00781A6E" w:rsidRPr="00781A6E" w:rsidRDefault="00781A6E" w:rsidP="00781A6E">
      <w:pPr>
        <w:pStyle w:val="BodyText"/>
        <w:rPr>
          <w:rFonts w:ascii="Arial" w:hAnsi="Arial"/>
          <w:sz w:val="32"/>
        </w:rPr>
      </w:pPr>
      <w:r w:rsidRPr="00781A6E">
        <w:rPr>
          <w:rFonts w:ascii="Arial" w:hAnsi="Arial"/>
          <w:sz w:val="32"/>
        </w:rPr>
        <w:t>9:50 a.m. to 10:00 a.m.</w:t>
      </w:r>
    </w:p>
    <w:p w14:paraId="7B2B4A02" w14:textId="77777777" w:rsidR="00781A6E" w:rsidRPr="00781A6E" w:rsidRDefault="00781A6E" w:rsidP="00781A6E">
      <w:pPr>
        <w:pStyle w:val="BodyText"/>
        <w:rPr>
          <w:rFonts w:ascii="Arial" w:hAnsi="Arial"/>
          <w:sz w:val="32"/>
        </w:rPr>
      </w:pPr>
      <w:r w:rsidRPr="00781A6E">
        <w:rPr>
          <w:rFonts w:ascii="Arial" w:hAnsi="Arial"/>
          <w:sz w:val="32"/>
        </w:rPr>
        <w:t>AUCTION ITEM</w:t>
      </w:r>
    </w:p>
    <w:p w14:paraId="46C33659" w14:textId="77777777" w:rsidR="00781A6E" w:rsidRPr="00781A6E" w:rsidRDefault="00781A6E" w:rsidP="00781A6E">
      <w:pPr>
        <w:pStyle w:val="BodyText"/>
        <w:rPr>
          <w:rFonts w:ascii="Arial" w:hAnsi="Arial"/>
          <w:sz w:val="32"/>
        </w:rPr>
      </w:pPr>
      <w:r w:rsidRPr="00781A6E">
        <w:rPr>
          <w:rFonts w:ascii="Arial" w:hAnsi="Arial"/>
          <w:sz w:val="32"/>
        </w:rPr>
        <w:t>10:00 a.m. to 10:30 a.m.</w:t>
      </w:r>
    </w:p>
    <w:p w14:paraId="4A08C57B" w14:textId="77777777" w:rsidR="00781A6E" w:rsidRPr="00781A6E" w:rsidRDefault="00781A6E" w:rsidP="00781A6E">
      <w:pPr>
        <w:pStyle w:val="BodyText"/>
        <w:rPr>
          <w:rFonts w:ascii="Arial" w:hAnsi="Arial"/>
          <w:sz w:val="32"/>
        </w:rPr>
      </w:pPr>
      <w:r w:rsidRPr="00781A6E">
        <w:rPr>
          <w:rFonts w:ascii="Arial" w:hAnsi="Arial"/>
          <w:sz w:val="32"/>
        </w:rPr>
        <w:t>ENGINEERING OUR FUTURE: From Dreams to Reality</w:t>
      </w:r>
    </w:p>
    <w:p w14:paraId="4D8CCEA8" w14:textId="77777777" w:rsidR="00781A6E" w:rsidRPr="00781A6E" w:rsidRDefault="00781A6E" w:rsidP="00781A6E">
      <w:pPr>
        <w:pStyle w:val="BodyText"/>
        <w:rPr>
          <w:rFonts w:ascii="Arial" w:hAnsi="Arial"/>
          <w:sz w:val="32"/>
        </w:rPr>
      </w:pPr>
      <w:r w:rsidRPr="00781A6E">
        <w:rPr>
          <w:rFonts w:ascii="Arial" w:hAnsi="Arial"/>
          <w:sz w:val="32"/>
        </w:rPr>
        <w:t>Jessica Beecham, President, NFBCO, Colorado Springs, Colorado</w:t>
      </w:r>
    </w:p>
    <w:p w14:paraId="2DE0EE1B" w14:textId="77777777" w:rsidR="00781A6E" w:rsidRPr="00781A6E" w:rsidRDefault="00781A6E" w:rsidP="00781A6E">
      <w:pPr>
        <w:pStyle w:val="BodyText"/>
        <w:rPr>
          <w:rFonts w:ascii="Arial" w:hAnsi="Arial"/>
          <w:sz w:val="32"/>
        </w:rPr>
      </w:pPr>
      <w:r w:rsidRPr="00781A6E">
        <w:rPr>
          <w:rFonts w:ascii="Arial" w:hAnsi="Arial"/>
          <w:sz w:val="32"/>
        </w:rPr>
        <w:t>10:30 a.m. to 11:20 a.m.</w:t>
      </w:r>
    </w:p>
    <w:p w14:paraId="291B4AF1" w14:textId="77777777" w:rsidR="00781A6E" w:rsidRPr="00781A6E" w:rsidRDefault="00781A6E" w:rsidP="00781A6E">
      <w:pPr>
        <w:pStyle w:val="BodyText"/>
        <w:rPr>
          <w:rFonts w:ascii="Arial" w:hAnsi="Arial"/>
          <w:sz w:val="32"/>
        </w:rPr>
      </w:pPr>
      <w:r w:rsidRPr="00781A6E">
        <w:rPr>
          <w:rFonts w:ascii="Arial" w:hAnsi="Arial"/>
          <w:sz w:val="32"/>
        </w:rPr>
        <w:t>ELEMENTS TO SUCCESS: A Report from our Colorado Center for the Blind</w:t>
      </w:r>
    </w:p>
    <w:p w14:paraId="1716BDD2" w14:textId="77777777" w:rsidR="00781A6E" w:rsidRPr="00781A6E" w:rsidRDefault="00781A6E" w:rsidP="00781A6E">
      <w:pPr>
        <w:pStyle w:val="BodyText"/>
        <w:rPr>
          <w:rFonts w:ascii="Arial" w:hAnsi="Arial"/>
          <w:sz w:val="32"/>
        </w:rPr>
      </w:pPr>
      <w:r w:rsidRPr="00781A6E">
        <w:rPr>
          <w:rFonts w:ascii="Arial" w:hAnsi="Arial"/>
          <w:sz w:val="32"/>
        </w:rPr>
        <w:t>Julie Deden, Executive Director, Colorado Center for the Blind, Littleton, Colorado</w:t>
      </w:r>
    </w:p>
    <w:p w14:paraId="5E7CD297" w14:textId="77777777" w:rsidR="00781A6E" w:rsidRPr="00781A6E" w:rsidRDefault="00781A6E" w:rsidP="00781A6E">
      <w:pPr>
        <w:pStyle w:val="BodyText"/>
        <w:rPr>
          <w:rFonts w:ascii="Arial" w:hAnsi="Arial"/>
          <w:sz w:val="32"/>
        </w:rPr>
      </w:pPr>
      <w:r w:rsidRPr="00781A6E">
        <w:rPr>
          <w:rFonts w:ascii="Arial" w:hAnsi="Arial"/>
          <w:sz w:val="32"/>
        </w:rPr>
        <w:t>11:20 p.m. to 11:50 p.m.</w:t>
      </w:r>
    </w:p>
    <w:p w14:paraId="75A7D89F" w14:textId="77777777" w:rsidR="00781A6E" w:rsidRPr="00781A6E" w:rsidRDefault="00781A6E" w:rsidP="00781A6E">
      <w:pPr>
        <w:pStyle w:val="BodyText"/>
        <w:rPr>
          <w:rFonts w:ascii="Arial" w:hAnsi="Arial"/>
          <w:sz w:val="32"/>
        </w:rPr>
      </w:pPr>
      <w:r w:rsidRPr="00781A6E">
        <w:rPr>
          <w:rFonts w:ascii="Arial" w:hAnsi="Arial"/>
          <w:sz w:val="32"/>
        </w:rPr>
        <w:t>TRANSFORMATIVE TECHNOLOGY FOR THE BLIND PANEL</w:t>
      </w:r>
    </w:p>
    <w:p w14:paraId="432E4FEF" w14:textId="7DE6FF45" w:rsidR="00781A6E" w:rsidRPr="00781A6E" w:rsidRDefault="00781A6E" w:rsidP="00781A6E">
      <w:pPr>
        <w:pStyle w:val="BodyText"/>
        <w:rPr>
          <w:rFonts w:ascii="Arial" w:hAnsi="Arial"/>
          <w:sz w:val="32"/>
        </w:rPr>
      </w:pPr>
      <w:r w:rsidRPr="00781A6E">
        <w:rPr>
          <w:rFonts w:ascii="Arial" w:hAnsi="Arial"/>
          <w:sz w:val="32"/>
        </w:rPr>
        <w:t xml:space="preserve">Everett Bacon, Vice President of Blindness Initiatives AIRA, Salt Lake City, Utah; </w:t>
      </w:r>
      <w:r w:rsidR="00315DE0">
        <w:rPr>
          <w:rFonts w:ascii="Arial" w:hAnsi="Arial"/>
          <w:sz w:val="32"/>
        </w:rPr>
        <w:t>Danielle Montour</w:t>
      </w:r>
      <w:r w:rsidRPr="00781A6E">
        <w:rPr>
          <w:rFonts w:ascii="Arial" w:hAnsi="Arial"/>
          <w:sz w:val="32"/>
        </w:rPr>
        <w:t xml:space="preserve">, </w:t>
      </w:r>
      <w:proofErr w:type="gramStart"/>
      <w:r w:rsidR="00315DE0">
        <w:rPr>
          <w:rFonts w:ascii="Arial" w:hAnsi="Arial"/>
          <w:sz w:val="32"/>
        </w:rPr>
        <w:t>New  York</w:t>
      </w:r>
      <w:proofErr w:type="gramEnd"/>
      <w:r w:rsidR="00315DE0">
        <w:rPr>
          <w:rFonts w:ascii="Arial" w:hAnsi="Arial"/>
          <w:sz w:val="32"/>
        </w:rPr>
        <w:t>, New York</w:t>
      </w:r>
    </w:p>
    <w:p w14:paraId="62BD6D8C" w14:textId="77777777" w:rsidR="00781A6E" w:rsidRPr="00781A6E" w:rsidRDefault="00781A6E" w:rsidP="00781A6E">
      <w:pPr>
        <w:pStyle w:val="BodyText"/>
        <w:rPr>
          <w:rFonts w:ascii="Arial" w:hAnsi="Arial"/>
          <w:sz w:val="32"/>
        </w:rPr>
      </w:pPr>
      <w:r w:rsidRPr="00781A6E">
        <w:rPr>
          <w:rFonts w:ascii="Arial" w:hAnsi="Arial"/>
          <w:sz w:val="32"/>
        </w:rPr>
        <w:t>11:50 a.m. to 12:05 p.m.</w:t>
      </w:r>
    </w:p>
    <w:p w14:paraId="18207904" w14:textId="77777777" w:rsidR="00781A6E" w:rsidRPr="00781A6E" w:rsidRDefault="00781A6E" w:rsidP="00781A6E">
      <w:pPr>
        <w:pStyle w:val="BodyText"/>
        <w:rPr>
          <w:rFonts w:ascii="Arial" w:hAnsi="Arial"/>
          <w:sz w:val="32"/>
        </w:rPr>
      </w:pPr>
      <w:r w:rsidRPr="00781A6E">
        <w:rPr>
          <w:rFonts w:ascii="Arial" w:hAnsi="Arial"/>
          <w:sz w:val="32"/>
        </w:rPr>
        <w:lastRenderedPageBreak/>
        <w:t>FORMULATING THE HYPOTHESIS: What do the New Laws for Accessibility Mean to Me?</w:t>
      </w:r>
    </w:p>
    <w:p w14:paraId="30CF4A2C" w14:textId="77777777" w:rsidR="00781A6E" w:rsidRPr="00781A6E" w:rsidRDefault="00781A6E" w:rsidP="00781A6E">
      <w:pPr>
        <w:pStyle w:val="BodyText"/>
        <w:rPr>
          <w:rFonts w:ascii="Arial" w:hAnsi="Arial"/>
          <w:sz w:val="32"/>
        </w:rPr>
      </w:pPr>
      <w:r w:rsidRPr="00781A6E">
        <w:rPr>
          <w:rFonts w:ascii="Arial" w:hAnsi="Arial"/>
          <w:sz w:val="32"/>
        </w:rPr>
        <w:t>Theresa Montano, Solutions Architect of Accessibility, Governor's Office of Information, Denver, Colorado</w:t>
      </w:r>
    </w:p>
    <w:p w14:paraId="1B5D4AE9" w14:textId="77777777" w:rsidR="00781A6E" w:rsidRPr="00781A6E" w:rsidRDefault="00781A6E" w:rsidP="00781A6E">
      <w:pPr>
        <w:pStyle w:val="BodyText"/>
        <w:rPr>
          <w:rFonts w:ascii="Arial" w:hAnsi="Arial"/>
          <w:sz w:val="32"/>
        </w:rPr>
      </w:pPr>
      <w:r w:rsidRPr="00781A6E">
        <w:rPr>
          <w:rFonts w:ascii="Arial" w:hAnsi="Arial"/>
          <w:sz w:val="32"/>
        </w:rPr>
        <w:t>12:05 p.m.</w:t>
      </w:r>
    </w:p>
    <w:p w14:paraId="650F86B6" w14:textId="77777777" w:rsidR="00781A6E" w:rsidRPr="00781A6E" w:rsidRDefault="00781A6E" w:rsidP="00781A6E">
      <w:pPr>
        <w:pStyle w:val="BodyText"/>
        <w:rPr>
          <w:rFonts w:ascii="Arial" w:hAnsi="Arial"/>
          <w:sz w:val="32"/>
        </w:rPr>
      </w:pPr>
      <w:r w:rsidRPr="00781A6E">
        <w:rPr>
          <w:rFonts w:ascii="Arial" w:hAnsi="Arial"/>
          <w:sz w:val="32"/>
        </w:rPr>
        <w:t>LUNCHEON</w:t>
      </w:r>
    </w:p>
    <w:p w14:paraId="1FAFEB8E" w14:textId="77777777" w:rsidR="00781A6E" w:rsidRPr="00781A6E" w:rsidRDefault="00781A6E" w:rsidP="00781A6E">
      <w:pPr>
        <w:pStyle w:val="BodyText"/>
        <w:rPr>
          <w:rFonts w:ascii="Arial" w:hAnsi="Arial"/>
          <w:sz w:val="32"/>
        </w:rPr>
      </w:pPr>
      <w:r w:rsidRPr="00781A6E">
        <w:rPr>
          <w:rFonts w:ascii="Arial" w:hAnsi="Arial"/>
          <w:sz w:val="32"/>
        </w:rPr>
        <w:t>For this luncheon you will be served a mixed green salad, house made pancetta, candied pecans, goat cheese with apple cider vinaigrette followed by roasted strip loin, Yukon gold and truffle mashed potatoes, cob-smoked bacon, brussels sprouts, balsamic and fig. Dessert will be salted caramel vanilla cake.</w:t>
      </w:r>
    </w:p>
    <w:p w14:paraId="3AEC6E98" w14:textId="77777777" w:rsidR="00781A6E" w:rsidRPr="00781A6E" w:rsidRDefault="00781A6E" w:rsidP="00781A6E">
      <w:pPr>
        <w:pStyle w:val="BodyText"/>
        <w:rPr>
          <w:rFonts w:ascii="Arial" w:hAnsi="Arial"/>
          <w:sz w:val="32"/>
        </w:rPr>
      </w:pPr>
      <w:r w:rsidRPr="00781A6E">
        <w:rPr>
          <w:rFonts w:ascii="Arial" w:hAnsi="Arial"/>
          <w:sz w:val="32"/>
        </w:rPr>
        <w:t>12:05 p.m. to 12:10 p.m.</w:t>
      </w:r>
    </w:p>
    <w:p w14:paraId="1B5B860D" w14:textId="77777777" w:rsidR="00781A6E" w:rsidRPr="00781A6E" w:rsidRDefault="00781A6E" w:rsidP="00781A6E">
      <w:pPr>
        <w:pStyle w:val="BodyText"/>
        <w:rPr>
          <w:rFonts w:ascii="Arial" w:hAnsi="Arial"/>
          <w:sz w:val="32"/>
        </w:rPr>
      </w:pPr>
      <w:r w:rsidRPr="00781A6E">
        <w:rPr>
          <w:rFonts w:ascii="Arial" w:hAnsi="Arial"/>
          <w:sz w:val="32"/>
        </w:rPr>
        <w:t>AUCTION ITEM</w:t>
      </w:r>
    </w:p>
    <w:p w14:paraId="2132697B" w14:textId="77777777" w:rsidR="00781A6E" w:rsidRPr="00781A6E" w:rsidRDefault="00781A6E" w:rsidP="00781A6E">
      <w:pPr>
        <w:pStyle w:val="BodyText"/>
        <w:rPr>
          <w:rFonts w:ascii="Arial" w:hAnsi="Arial"/>
          <w:sz w:val="32"/>
        </w:rPr>
      </w:pPr>
      <w:r w:rsidRPr="00781A6E">
        <w:rPr>
          <w:rFonts w:ascii="Arial" w:hAnsi="Arial"/>
          <w:sz w:val="32"/>
        </w:rPr>
        <w:t>12:10 p.m. to 12:30 p.m.</w:t>
      </w:r>
    </w:p>
    <w:p w14:paraId="26055579" w14:textId="77777777" w:rsidR="00781A6E" w:rsidRPr="00781A6E" w:rsidRDefault="00781A6E" w:rsidP="00781A6E">
      <w:pPr>
        <w:pStyle w:val="BodyText"/>
        <w:rPr>
          <w:rFonts w:ascii="Arial" w:hAnsi="Arial"/>
          <w:sz w:val="32"/>
        </w:rPr>
      </w:pPr>
      <w:r w:rsidRPr="00781A6E">
        <w:rPr>
          <w:rFonts w:ascii="Arial" w:hAnsi="Arial"/>
          <w:sz w:val="32"/>
        </w:rPr>
        <w:t>UNEARTHING AND PRESERVING: A Colorado History Project Update</w:t>
      </w:r>
    </w:p>
    <w:p w14:paraId="35ACC8DE" w14:textId="77777777" w:rsidR="00781A6E" w:rsidRPr="00781A6E" w:rsidRDefault="00781A6E" w:rsidP="00781A6E">
      <w:pPr>
        <w:pStyle w:val="BodyText"/>
        <w:rPr>
          <w:rFonts w:ascii="Arial" w:hAnsi="Arial"/>
          <w:sz w:val="32"/>
        </w:rPr>
      </w:pPr>
      <w:r w:rsidRPr="00781A6E">
        <w:rPr>
          <w:rFonts w:ascii="Arial" w:hAnsi="Arial"/>
          <w:sz w:val="32"/>
        </w:rPr>
        <w:t>Peggy Chong, the Blind History Lady, Aurora, Colorado</w:t>
      </w:r>
    </w:p>
    <w:p w14:paraId="40A2B22F" w14:textId="77777777" w:rsidR="00781A6E" w:rsidRPr="00781A6E" w:rsidRDefault="00781A6E" w:rsidP="00781A6E">
      <w:pPr>
        <w:pStyle w:val="BodyText"/>
        <w:rPr>
          <w:rFonts w:ascii="Arial" w:hAnsi="Arial"/>
          <w:sz w:val="32"/>
        </w:rPr>
      </w:pPr>
      <w:r w:rsidRPr="00781A6E">
        <w:rPr>
          <w:rFonts w:ascii="Arial" w:hAnsi="Arial"/>
          <w:sz w:val="32"/>
        </w:rPr>
        <w:t>12:30 p.m. to 12:40 p.m.</w:t>
      </w:r>
    </w:p>
    <w:p w14:paraId="3C9A7E21" w14:textId="77777777" w:rsidR="00781A6E" w:rsidRPr="00781A6E" w:rsidRDefault="00781A6E" w:rsidP="00781A6E">
      <w:pPr>
        <w:pStyle w:val="BodyText"/>
        <w:rPr>
          <w:rFonts w:ascii="Arial" w:hAnsi="Arial"/>
          <w:sz w:val="32"/>
        </w:rPr>
      </w:pPr>
      <w:r w:rsidRPr="00781A6E">
        <w:rPr>
          <w:rFonts w:ascii="Arial" w:hAnsi="Arial"/>
          <w:sz w:val="32"/>
        </w:rPr>
        <w:t>MUSEUM OF THE BLIND PEOPLES MOVEMENT</w:t>
      </w:r>
    </w:p>
    <w:p w14:paraId="0DE595A7" w14:textId="10FA2559" w:rsidR="00781A6E" w:rsidRPr="00781A6E" w:rsidRDefault="00781A6E" w:rsidP="00781A6E">
      <w:pPr>
        <w:pStyle w:val="BodyText"/>
        <w:rPr>
          <w:rFonts w:ascii="Arial" w:hAnsi="Arial"/>
          <w:sz w:val="32"/>
        </w:rPr>
      </w:pPr>
      <w:bookmarkStart w:id="55" w:name="_GoBack"/>
      <w:r w:rsidRPr="00781A6E">
        <w:rPr>
          <w:rFonts w:ascii="Arial" w:hAnsi="Arial"/>
          <w:sz w:val="32"/>
        </w:rPr>
        <w:t>12:40 p.m. to 1:</w:t>
      </w:r>
      <w:r w:rsidR="00315DE0">
        <w:rPr>
          <w:rFonts w:ascii="Arial" w:hAnsi="Arial"/>
          <w:sz w:val="32"/>
        </w:rPr>
        <w:t>2</w:t>
      </w:r>
      <w:r w:rsidRPr="00781A6E">
        <w:rPr>
          <w:rFonts w:ascii="Arial" w:hAnsi="Arial"/>
          <w:sz w:val="32"/>
        </w:rPr>
        <w:t>0 p.m.</w:t>
      </w:r>
    </w:p>
    <w:p w14:paraId="3BAADD18" w14:textId="77777777" w:rsidR="00781A6E" w:rsidRPr="00781A6E" w:rsidRDefault="00781A6E" w:rsidP="00781A6E">
      <w:pPr>
        <w:pStyle w:val="BodyText"/>
        <w:rPr>
          <w:rFonts w:ascii="Arial" w:hAnsi="Arial"/>
          <w:sz w:val="32"/>
        </w:rPr>
      </w:pPr>
      <w:r w:rsidRPr="00781A6E">
        <w:rPr>
          <w:rFonts w:ascii="Arial" w:hAnsi="Arial"/>
          <w:sz w:val="32"/>
        </w:rPr>
        <w:t>MY BLINDNESS, MYSELF</w:t>
      </w:r>
    </w:p>
    <w:p w14:paraId="24F0A8C1" w14:textId="79555B7C" w:rsidR="00781A6E" w:rsidRDefault="00781A6E" w:rsidP="00781A6E">
      <w:pPr>
        <w:pStyle w:val="BodyText"/>
        <w:rPr>
          <w:rFonts w:ascii="Arial" w:hAnsi="Arial"/>
          <w:sz w:val="32"/>
        </w:rPr>
      </w:pPr>
      <w:r w:rsidRPr="00781A6E">
        <w:rPr>
          <w:rFonts w:ascii="Arial" w:hAnsi="Arial"/>
          <w:sz w:val="32"/>
        </w:rPr>
        <w:t>1:</w:t>
      </w:r>
      <w:r w:rsidR="00315DE0">
        <w:rPr>
          <w:rFonts w:ascii="Arial" w:hAnsi="Arial"/>
          <w:sz w:val="32"/>
        </w:rPr>
        <w:t>2</w:t>
      </w:r>
      <w:r w:rsidRPr="00781A6E">
        <w:rPr>
          <w:rFonts w:ascii="Arial" w:hAnsi="Arial"/>
          <w:sz w:val="32"/>
        </w:rPr>
        <w:t>0 p.m. to 1:40 p.m.</w:t>
      </w:r>
    </w:p>
    <w:p w14:paraId="179E2537" w14:textId="01F1BBBA" w:rsidR="00315DE0" w:rsidRPr="00B469A2" w:rsidRDefault="00315DE0" w:rsidP="00315DE0">
      <w:pPr>
        <w:spacing w:before="180" w:after="180"/>
        <w:rPr>
          <w:rFonts w:ascii="Arial" w:hAnsi="Arial"/>
          <w:sz w:val="32"/>
        </w:rPr>
      </w:pPr>
      <w:r w:rsidRPr="00B469A2">
        <w:rPr>
          <w:rFonts w:ascii="Arial" w:hAnsi="Arial"/>
          <w:sz w:val="32"/>
        </w:rPr>
        <w:t xml:space="preserve">FULL STEAM AHEAD: An Update on the State of Education for Blind Children </w:t>
      </w:r>
      <w:r>
        <w:rPr>
          <w:rFonts w:ascii="Arial" w:hAnsi="Arial"/>
          <w:sz w:val="32"/>
        </w:rPr>
        <w:t>i</w:t>
      </w:r>
      <w:r w:rsidRPr="00B469A2">
        <w:rPr>
          <w:rFonts w:ascii="Arial" w:hAnsi="Arial"/>
          <w:sz w:val="32"/>
        </w:rPr>
        <w:t>n Colorado</w:t>
      </w:r>
    </w:p>
    <w:p w14:paraId="3685951C" w14:textId="75A2ACAC" w:rsidR="00315DE0" w:rsidRPr="00781A6E" w:rsidRDefault="00315DE0" w:rsidP="00781A6E">
      <w:pPr>
        <w:pStyle w:val="BodyText"/>
        <w:rPr>
          <w:rFonts w:ascii="Arial" w:hAnsi="Arial"/>
          <w:sz w:val="32"/>
        </w:rPr>
      </w:pPr>
      <w:r w:rsidRPr="00B469A2">
        <w:rPr>
          <w:rFonts w:ascii="Arial" w:hAnsi="Arial"/>
          <w:kern w:val="2"/>
          <w:sz w:val="32"/>
          <w:szCs w:val="22"/>
          <w:lang w:val="en-CA"/>
          <w14:ligatures w14:val="standardContextual"/>
        </w:rPr>
        <w:t xml:space="preserve">Dr. </w:t>
      </w:r>
      <w:proofErr w:type="spellStart"/>
      <w:r w:rsidRPr="00B469A2">
        <w:rPr>
          <w:rFonts w:ascii="Arial" w:hAnsi="Arial"/>
          <w:kern w:val="2"/>
          <w:sz w:val="32"/>
          <w:szCs w:val="22"/>
          <w:lang w:val="en-CA"/>
          <w14:ligatures w14:val="standardContextual"/>
        </w:rPr>
        <w:t>Tanni</w:t>
      </w:r>
      <w:proofErr w:type="spellEnd"/>
      <w:r w:rsidRPr="00B469A2">
        <w:rPr>
          <w:rFonts w:ascii="Arial" w:hAnsi="Arial"/>
          <w:kern w:val="2"/>
          <w:sz w:val="32"/>
          <w:szCs w:val="22"/>
          <w:lang w:val="en-CA"/>
          <w14:ligatures w14:val="standardContextual"/>
        </w:rPr>
        <w:t xml:space="preserve"> L. Anthony, Director of Access, Learning and Literacy Team, Exceptional Student Services Unit, Colorado Department of Education, Denver, Colorado</w:t>
      </w:r>
    </w:p>
    <w:p w14:paraId="2CF79099" w14:textId="77777777" w:rsidR="00781A6E" w:rsidRPr="00781A6E" w:rsidRDefault="00781A6E" w:rsidP="00781A6E">
      <w:pPr>
        <w:pStyle w:val="BodyText"/>
        <w:rPr>
          <w:rFonts w:ascii="Arial" w:hAnsi="Arial"/>
          <w:sz w:val="32"/>
        </w:rPr>
      </w:pPr>
      <w:r w:rsidRPr="00781A6E">
        <w:rPr>
          <w:rFonts w:ascii="Arial" w:hAnsi="Arial"/>
          <w:sz w:val="32"/>
        </w:rPr>
        <w:lastRenderedPageBreak/>
        <w:t>1:40 p.m. to 2:10 p.m.</w:t>
      </w:r>
    </w:p>
    <w:p w14:paraId="3072FA80" w14:textId="77777777" w:rsidR="00781A6E" w:rsidRPr="00781A6E" w:rsidRDefault="00781A6E" w:rsidP="00781A6E">
      <w:pPr>
        <w:pStyle w:val="BodyText"/>
        <w:rPr>
          <w:rFonts w:ascii="Arial" w:hAnsi="Arial"/>
          <w:sz w:val="32"/>
        </w:rPr>
      </w:pPr>
      <w:r w:rsidRPr="00781A6E">
        <w:rPr>
          <w:rFonts w:ascii="Arial" w:hAnsi="Arial"/>
          <w:sz w:val="32"/>
        </w:rPr>
        <w:t>ROCKET SCIENCE 101: Educating our Blind Youth with the Federation Philosophy</w:t>
      </w:r>
    </w:p>
    <w:p w14:paraId="4600CDD3" w14:textId="77777777" w:rsidR="00781A6E" w:rsidRPr="00781A6E" w:rsidRDefault="00781A6E" w:rsidP="00781A6E">
      <w:pPr>
        <w:pStyle w:val="BodyText"/>
        <w:rPr>
          <w:rFonts w:ascii="Arial" w:hAnsi="Arial"/>
          <w:sz w:val="32"/>
        </w:rPr>
      </w:pPr>
      <w:r w:rsidRPr="00781A6E">
        <w:rPr>
          <w:rFonts w:ascii="Arial" w:hAnsi="Arial"/>
          <w:sz w:val="32"/>
        </w:rPr>
        <w:t>Casey Robinson, Board Member, National Blindness Certification Board, Hamilton, Mississippi</w:t>
      </w:r>
    </w:p>
    <w:p w14:paraId="27E502E0" w14:textId="77777777" w:rsidR="00781A6E" w:rsidRPr="00781A6E" w:rsidRDefault="00781A6E" w:rsidP="00781A6E">
      <w:pPr>
        <w:pStyle w:val="BodyText"/>
        <w:rPr>
          <w:rFonts w:ascii="Arial" w:hAnsi="Arial"/>
          <w:sz w:val="32"/>
        </w:rPr>
      </w:pPr>
      <w:r w:rsidRPr="00781A6E">
        <w:rPr>
          <w:rFonts w:ascii="Arial" w:hAnsi="Arial"/>
          <w:sz w:val="32"/>
        </w:rPr>
        <w:t>2:10 p.m. to 2:40 p.m.</w:t>
      </w:r>
    </w:p>
    <w:p w14:paraId="17AC2272" w14:textId="77777777" w:rsidR="00781A6E" w:rsidRPr="00781A6E" w:rsidRDefault="00781A6E" w:rsidP="00781A6E">
      <w:pPr>
        <w:pStyle w:val="BodyText"/>
        <w:rPr>
          <w:rFonts w:ascii="Arial" w:hAnsi="Arial"/>
          <w:sz w:val="32"/>
        </w:rPr>
      </w:pPr>
      <w:r w:rsidRPr="00781A6E">
        <w:rPr>
          <w:rFonts w:ascii="Arial" w:hAnsi="Arial"/>
          <w:sz w:val="32"/>
        </w:rPr>
        <w:t>A.I. - THE FUTURE IS NOW: What does it mean for Blind people?</w:t>
      </w:r>
    </w:p>
    <w:p w14:paraId="41B22570" w14:textId="2E890E39" w:rsidR="00781A6E" w:rsidRPr="00781A6E" w:rsidRDefault="00781A6E" w:rsidP="00781A6E">
      <w:pPr>
        <w:pStyle w:val="BodyText"/>
        <w:rPr>
          <w:rFonts w:ascii="Arial" w:hAnsi="Arial"/>
          <w:sz w:val="32"/>
        </w:rPr>
      </w:pPr>
      <w:r w:rsidRPr="00781A6E">
        <w:rPr>
          <w:rFonts w:ascii="Arial" w:hAnsi="Arial"/>
          <w:sz w:val="32"/>
        </w:rPr>
        <w:t>Jason Meddaugh, AT Guys, Kalamazoo, Michigan</w:t>
      </w:r>
      <w:r w:rsidR="00315DE0">
        <w:rPr>
          <w:rFonts w:ascii="Arial" w:hAnsi="Arial"/>
          <w:sz w:val="32"/>
        </w:rPr>
        <w:t>; Danielle Montour, New York, New York</w:t>
      </w:r>
    </w:p>
    <w:bookmarkEnd w:id="55"/>
    <w:p w14:paraId="6A53121A" w14:textId="77777777" w:rsidR="00781A6E" w:rsidRPr="00781A6E" w:rsidRDefault="00781A6E" w:rsidP="00781A6E">
      <w:pPr>
        <w:pStyle w:val="BodyText"/>
        <w:rPr>
          <w:rFonts w:ascii="Arial" w:hAnsi="Arial"/>
          <w:sz w:val="32"/>
        </w:rPr>
      </w:pPr>
      <w:r w:rsidRPr="00781A6E">
        <w:rPr>
          <w:rFonts w:ascii="Arial" w:hAnsi="Arial"/>
          <w:sz w:val="32"/>
        </w:rPr>
        <w:t>2:40 p.m.</w:t>
      </w:r>
    </w:p>
    <w:p w14:paraId="0FEA562D" w14:textId="77777777" w:rsidR="00781A6E" w:rsidRPr="00781A6E" w:rsidRDefault="00781A6E" w:rsidP="00781A6E">
      <w:pPr>
        <w:pStyle w:val="BodyText"/>
        <w:rPr>
          <w:rFonts w:ascii="Arial" w:hAnsi="Arial"/>
          <w:sz w:val="32"/>
        </w:rPr>
      </w:pPr>
      <w:r w:rsidRPr="00781A6E">
        <w:rPr>
          <w:rFonts w:ascii="Arial" w:hAnsi="Arial"/>
          <w:sz w:val="32"/>
        </w:rPr>
        <w:t>ADJOURN LIVING THE LIVES WE WANT SESSION II</w:t>
      </w:r>
    </w:p>
    <w:p w14:paraId="2BF8B0F3" w14:textId="77777777" w:rsidR="00781A6E" w:rsidRPr="00781A6E" w:rsidRDefault="00781A6E" w:rsidP="00790F13">
      <w:pPr>
        <w:pStyle w:val="Heading2"/>
        <w:jc w:val="center"/>
        <w:rPr>
          <w:rFonts w:ascii="Arial" w:hAnsi="Arial"/>
          <w:sz w:val="32"/>
        </w:rPr>
      </w:pPr>
      <w:bookmarkStart w:id="56" w:name="saturday-afternoon-october-28-2023"/>
      <w:bookmarkEnd w:id="50"/>
      <w:bookmarkEnd w:id="54"/>
      <w:r w:rsidRPr="00781A6E">
        <w:rPr>
          <w:rFonts w:ascii="Arial" w:hAnsi="Arial"/>
          <w:sz w:val="32"/>
        </w:rPr>
        <w:t>SATURDAY AFTERNOON, OCTOBER 28, 2023</w:t>
      </w:r>
    </w:p>
    <w:p w14:paraId="7EA92161" w14:textId="77777777" w:rsidR="00781A6E" w:rsidRPr="00781A6E" w:rsidRDefault="00781A6E" w:rsidP="00781A6E">
      <w:pPr>
        <w:pStyle w:val="Heading3"/>
        <w:rPr>
          <w:rFonts w:ascii="Arial" w:hAnsi="Arial"/>
          <w:sz w:val="32"/>
        </w:rPr>
      </w:pPr>
      <w:bookmarkStart w:id="57" w:name="X4c108ac74ce50dcb6d39f5c816521b93d4130bf"/>
      <w:r w:rsidRPr="00781A6E">
        <w:rPr>
          <w:rFonts w:ascii="Arial" w:hAnsi="Arial"/>
          <w:sz w:val="32"/>
        </w:rPr>
        <w:t>3:00 p.m. to 4:00 p.m. SPORTS BETTING</w:t>
      </w:r>
    </w:p>
    <w:p w14:paraId="397294E7" w14:textId="77777777" w:rsidR="00781A6E" w:rsidRPr="00781A6E" w:rsidRDefault="00781A6E" w:rsidP="00781A6E">
      <w:pPr>
        <w:pStyle w:val="FirstParagraph"/>
        <w:rPr>
          <w:rFonts w:ascii="Arial" w:hAnsi="Arial"/>
          <w:sz w:val="32"/>
        </w:rPr>
      </w:pPr>
      <w:r w:rsidRPr="00781A6E">
        <w:rPr>
          <w:rFonts w:ascii="Arial" w:hAnsi="Arial"/>
          <w:sz w:val="32"/>
        </w:rPr>
        <w:t>Littleton A</w:t>
      </w:r>
    </w:p>
    <w:p w14:paraId="7BC735C2" w14:textId="77777777" w:rsidR="00781A6E" w:rsidRPr="00781A6E" w:rsidRDefault="00781A6E" w:rsidP="00781A6E">
      <w:pPr>
        <w:pStyle w:val="BodyText"/>
        <w:rPr>
          <w:rFonts w:ascii="Arial" w:hAnsi="Arial"/>
          <w:sz w:val="32"/>
        </w:rPr>
      </w:pPr>
      <w:r w:rsidRPr="00781A6E">
        <w:rPr>
          <w:rFonts w:ascii="Arial" w:hAnsi="Arial"/>
          <w:sz w:val="32"/>
        </w:rPr>
        <w:t>Cody Bair, Board Member, NFB Colorado</w:t>
      </w:r>
    </w:p>
    <w:p w14:paraId="24665D7F" w14:textId="77777777" w:rsidR="00781A6E" w:rsidRPr="00781A6E" w:rsidRDefault="00781A6E" w:rsidP="00781A6E">
      <w:pPr>
        <w:pStyle w:val="BodyText"/>
        <w:rPr>
          <w:rFonts w:ascii="Arial" w:hAnsi="Arial"/>
          <w:sz w:val="32"/>
        </w:rPr>
      </w:pPr>
      <w:r w:rsidRPr="00781A6E">
        <w:rPr>
          <w:rFonts w:ascii="Arial" w:hAnsi="Arial"/>
          <w:sz w:val="32"/>
        </w:rPr>
        <w:t>This session will provide participants with the basic terminology surrounding sports betting, share ideas on the accessibility of sports betting applications and provide tips and tricks for using said applications with assistive technology.</w:t>
      </w:r>
    </w:p>
    <w:p w14:paraId="061D9B18" w14:textId="77777777" w:rsidR="00781A6E" w:rsidRPr="00781A6E" w:rsidRDefault="00781A6E" w:rsidP="00781A6E">
      <w:pPr>
        <w:pStyle w:val="BodyText"/>
        <w:rPr>
          <w:rFonts w:ascii="Arial" w:hAnsi="Arial"/>
          <w:sz w:val="32"/>
        </w:rPr>
      </w:pPr>
      <w:r w:rsidRPr="00781A6E">
        <w:rPr>
          <w:rFonts w:ascii="Arial" w:hAnsi="Arial"/>
          <w:sz w:val="32"/>
        </w:rPr>
        <w:t>We will discuss terms and will cover items such as.</w:t>
      </w:r>
    </w:p>
    <w:p w14:paraId="38D3A5E9"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Point spread</w:t>
      </w:r>
    </w:p>
    <w:p w14:paraId="2A90AC58"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Over/Under</w:t>
      </w:r>
    </w:p>
    <w:p w14:paraId="0B307780"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Money line</w:t>
      </w:r>
    </w:p>
    <w:p w14:paraId="5D652092"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Odds</w:t>
      </w:r>
    </w:p>
    <w:p w14:paraId="0B9F6E4A"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Parlays</w:t>
      </w:r>
    </w:p>
    <w:p w14:paraId="7E56B9E9" w14:textId="77777777" w:rsidR="00781A6E" w:rsidRPr="00781A6E" w:rsidRDefault="00781A6E" w:rsidP="00781A6E">
      <w:pPr>
        <w:pStyle w:val="FirstParagraph"/>
        <w:rPr>
          <w:rFonts w:ascii="Arial" w:hAnsi="Arial"/>
          <w:sz w:val="32"/>
        </w:rPr>
      </w:pPr>
      <w:r w:rsidRPr="00781A6E">
        <w:rPr>
          <w:rFonts w:ascii="Arial" w:hAnsi="Arial"/>
          <w:sz w:val="32"/>
        </w:rPr>
        <w:lastRenderedPageBreak/>
        <w:t xml:space="preserve">In </w:t>
      </w:r>
      <w:proofErr w:type="gramStart"/>
      <w:r w:rsidRPr="00781A6E">
        <w:rPr>
          <w:rFonts w:ascii="Arial" w:hAnsi="Arial"/>
          <w:sz w:val="32"/>
        </w:rPr>
        <w:t>addition</w:t>
      </w:r>
      <w:proofErr w:type="gramEnd"/>
      <w:r w:rsidRPr="00781A6E">
        <w:rPr>
          <w:rFonts w:ascii="Arial" w:hAnsi="Arial"/>
          <w:sz w:val="32"/>
        </w:rPr>
        <w:t xml:space="preserve"> we will discuss fantasy leagues v. daily fantasy sports. We will have a panel of blind people who participate in sports betting and the panel will cover the applications/websites that are being used for betting on sports. The panel will also discuss the accessibility of the different applications offered as well as provide tips and tricks for how to navigate these applications using voice over as they are typically complex and can be daunting for beginners. We will also incorporate time for Q&amp;A and knowledge sharing on accessibility of various applications from participants.</w:t>
      </w:r>
    </w:p>
    <w:p w14:paraId="60272637" w14:textId="77777777" w:rsidR="00781A6E" w:rsidRPr="00781A6E" w:rsidRDefault="00781A6E" w:rsidP="00781A6E">
      <w:pPr>
        <w:pStyle w:val="Heading3"/>
        <w:rPr>
          <w:rFonts w:ascii="Arial" w:hAnsi="Arial"/>
          <w:sz w:val="32"/>
        </w:rPr>
      </w:pPr>
      <w:bookmarkStart w:id="58" w:name="X4c2ffc01d16849ba52919b153667e90cb5ea0cd"/>
      <w:bookmarkEnd w:id="57"/>
      <w:r w:rsidRPr="00781A6E">
        <w:rPr>
          <w:rFonts w:ascii="Arial" w:hAnsi="Arial"/>
          <w:sz w:val="32"/>
        </w:rPr>
        <w:t>3:00 p.m. to 5:00 p.m. WHO WANTS TO DEBATE?</w:t>
      </w:r>
    </w:p>
    <w:p w14:paraId="58F1EE83" w14:textId="77777777" w:rsidR="00781A6E" w:rsidRPr="00781A6E" w:rsidRDefault="00781A6E" w:rsidP="00781A6E">
      <w:pPr>
        <w:pStyle w:val="FirstParagraph"/>
        <w:rPr>
          <w:rFonts w:ascii="Arial" w:hAnsi="Arial"/>
          <w:sz w:val="32"/>
        </w:rPr>
      </w:pPr>
      <w:r w:rsidRPr="00781A6E">
        <w:rPr>
          <w:rFonts w:ascii="Arial" w:hAnsi="Arial"/>
          <w:sz w:val="32"/>
        </w:rPr>
        <w:t>Littleton B</w:t>
      </w:r>
    </w:p>
    <w:p w14:paraId="5457EBF5" w14:textId="77777777" w:rsidR="00781A6E" w:rsidRPr="00781A6E" w:rsidRDefault="00781A6E" w:rsidP="00781A6E">
      <w:pPr>
        <w:pStyle w:val="BodyText"/>
        <w:rPr>
          <w:rFonts w:ascii="Arial" w:hAnsi="Arial"/>
          <w:sz w:val="32"/>
        </w:rPr>
      </w:pPr>
      <w:r w:rsidRPr="00781A6E">
        <w:rPr>
          <w:rFonts w:ascii="Arial" w:hAnsi="Arial"/>
          <w:sz w:val="32"/>
        </w:rPr>
        <w:t>Nate Hecker, Board Member NFB Colorado, Littleton, Colorado</w:t>
      </w:r>
    </w:p>
    <w:p w14:paraId="4C040413" w14:textId="77777777" w:rsidR="00781A6E" w:rsidRPr="00781A6E" w:rsidRDefault="00781A6E" w:rsidP="00781A6E">
      <w:pPr>
        <w:pStyle w:val="BodyText"/>
        <w:rPr>
          <w:rFonts w:ascii="Arial" w:hAnsi="Arial"/>
          <w:sz w:val="32"/>
        </w:rPr>
      </w:pPr>
      <w:r w:rsidRPr="00781A6E">
        <w:rPr>
          <w:rFonts w:ascii="Arial" w:hAnsi="Arial"/>
          <w:sz w:val="32"/>
        </w:rPr>
        <w:t>From Coca-Cola VS. Pepsi to Cane VS. Guide Dog, join your Federation friends for a little lively debate and a whole lot of fun.</w:t>
      </w:r>
    </w:p>
    <w:p w14:paraId="511D2039" w14:textId="77777777" w:rsidR="00781A6E" w:rsidRPr="00781A6E" w:rsidRDefault="00781A6E" w:rsidP="00781A6E">
      <w:pPr>
        <w:pStyle w:val="Heading3"/>
        <w:rPr>
          <w:rFonts w:ascii="Arial" w:hAnsi="Arial"/>
          <w:sz w:val="32"/>
        </w:rPr>
      </w:pPr>
      <w:bookmarkStart w:id="59" w:name="X70ef934d87a4f217a7909646439ad1ee7e145ad"/>
      <w:bookmarkEnd w:id="58"/>
      <w:r w:rsidRPr="00781A6E">
        <w:rPr>
          <w:rFonts w:ascii="Arial" w:hAnsi="Arial"/>
          <w:sz w:val="32"/>
        </w:rPr>
        <w:t>3:00 p.m. to 5:00 p.m. NUTS AND BOLTS OF POPULAR BLINDNESS TECHNOLOGY APPLICATIONS</w:t>
      </w:r>
    </w:p>
    <w:p w14:paraId="656A03F2" w14:textId="77777777" w:rsidR="00781A6E" w:rsidRPr="00781A6E" w:rsidRDefault="00781A6E" w:rsidP="00781A6E">
      <w:pPr>
        <w:pStyle w:val="FirstParagraph"/>
        <w:rPr>
          <w:rFonts w:ascii="Arial" w:hAnsi="Arial"/>
          <w:sz w:val="32"/>
        </w:rPr>
      </w:pPr>
      <w:r w:rsidRPr="00781A6E">
        <w:rPr>
          <w:rFonts w:ascii="Arial" w:hAnsi="Arial"/>
          <w:sz w:val="32"/>
        </w:rPr>
        <w:t>Lone Tree</w:t>
      </w:r>
    </w:p>
    <w:p w14:paraId="2F264191" w14:textId="77777777" w:rsidR="00781A6E" w:rsidRPr="00781A6E" w:rsidRDefault="00781A6E" w:rsidP="00781A6E">
      <w:pPr>
        <w:pStyle w:val="BodyText"/>
        <w:rPr>
          <w:rFonts w:ascii="Arial" w:hAnsi="Arial"/>
          <w:sz w:val="32"/>
        </w:rPr>
      </w:pPr>
      <w:r w:rsidRPr="00781A6E">
        <w:rPr>
          <w:rFonts w:ascii="Arial" w:hAnsi="Arial"/>
          <w:sz w:val="32"/>
        </w:rPr>
        <w:t>Join us as we take a deep dive into popular blindness tech apps including AIRA, Be My Eyes, Seeing AI, OKO, Blind Square, Voice Dream Reader, and more.</w:t>
      </w:r>
    </w:p>
    <w:p w14:paraId="69AE2BAB" w14:textId="77777777" w:rsidR="00781A6E" w:rsidRPr="00781A6E" w:rsidRDefault="00781A6E" w:rsidP="00781A6E">
      <w:pPr>
        <w:pStyle w:val="Heading3"/>
        <w:rPr>
          <w:rFonts w:ascii="Arial" w:hAnsi="Arial"/>
          <w:sz w:val="32"/>
        </w:rPr>
      </w:pPr>
      <w:bookmarkStart w:id="60" w:name="X2a1fef83626045cf4163c8d4169affae00beab6"/>
      <w:bookmarkEnd w:id="59"/>
      <w:r w:rsidRPr="00781A6E">
        <w:rPr>
          <w:rFonts w:ascii="Arial" w:hAnsi="Arial"/>
          <w:sz w:val="32"/>
        </w:rPr>
        <w:t>3:00 p.m. to 4:15 p.m. AN INTRODUCTION TO CHROME OS ACCESSIBILITY</w:t>
      </w:r>
    </w:p>
    <w:p w14:paraId="59CE30B6" w14:textId="77777777" w:rsidR="00781A6E" w:rsidRPr="00781A6E" w:rsidRDefault="00781A6E" w:rsidP="00781A6E">
      <w:pPr>
        <w:pStyle w:val="FirstParagraph"/>
        <w:rPr>
          <w:rFonts w:ascii="Arial" w:hAnsi="Arial"/>
          <w:sz w:val="32"/>
        </w:rPr>
      </w:pPr>
      <w:r w:rsidRPr="00781A6E">
        <w:rPr>
          <w:rFonts w:ascii="Arial" w:hAnsi="Arial"/>
          <w:sz w:val="32"/>
        </w:rPr>
        <w:t>Centennial and Meridian Dining Rooms</w:t>
      </w:r>
    </w:p>
    <w:p w14:paraId="562F9E0B" w14:textId="77777777" w:rsidR="00781A6E" w:rsidRPr="00781A6E" w:rsidRDefault="00781A6E" w:rsidP="00781A6E">
      <w:pPr>
        <w:pStyle w:val="BodyText"/>
        <w:rPr>
          <w:rFonts w:ascii="Arial" w:hAnsi="Arial"/>
          <w:sz w:val="32"/>
        </w:rPr>
      </w:pPr>
      <w:r w:rsidRPr="00781A6E">
        <w:rPr>
          <w:rFonts w:ascii="Arial" w:hAnsi="Arial"/>
          <w:sz w:val="32"/>
        </w:rPr>
        <w:t>Showe Trela, Lead Assistive Technology Specialist, Blind and Low Vision Services, State of Colorado and Bryan Baldwin, Assistive Technology Specialist, BLVS</w:t>
      </w:r>
    </w:p>
    <w:p w14:paraId="7BCEE35C" w14:textId="77777777" w:rsidR="00781A6E" w:rsidRPr="00781A6E" w:rsidRDefault="00781A6E" w:rsidP="00781A6E">
      <w:pPr>
        <w:pStyle w:val="BodyText"/>
        <w:rPr>
          <w:rFonts w:ascii="Arial" w:hAnsi="Arial"/>
          <w:sz w:val="32"/>
        </w:rPr>
      </w:pPr>
      <w:r w:rsidRPr="00781A6E">
        <w:rPr>
          <w:rFonts w:ascii="Arial" w:hAnsi="Arial"/>
          <w:sz w:val="32"/>
        </w:rPr>
        <w:t xml:space="preserve">Chromebooks are inexpensive computers that allow you to do many common computing tasks and they are becoming hard to avoid. Many school districts in Colorado are handing them out to </w:t>
      </w:r>
      <w:r w:rsidRPr="00781A6E">
        <w:rPr>
          <w:rFonts w:ascii="Arial" w:hAnsi="Arial"/>
          <w:sz w:val="32"/>
        </w:rPr>
        <w:lastRenderedPageBreak/>
        <w:t xml:space="preserve">students to use from elementary school through high school. As a consumer, they're also an affordable option that can cost less than $200 new. Come learn the basics of using </w:t>
      </w:r>
      <w:proofErr w:type="spellStart"/>
      <w:r w:rsidRPr="00781A6E">
        <w:rPr>
          <w:rFonts w:ascii="Arial" w:hAnsi="Arial"/>
          <w:sz w:val="32"/>
        </w:rPr>
        <w:t>Chromevox</w:t>
      </w:r>
      <w:proofErr w:type="spellEnd"/>
      <w:r w:rsidRPr="00781A6E">
        <w:rPr>
          <w:rFonts w:ascii="Arial" w:hAnsi="Arial"/>
          <w:sz w:val="32"/>
        </w:rPr>
        <w:t xml:space="preserve">, the built-in </w:t>
      </w:r>
      <w:proofErr w:type="spellStart"/>
      <w:r w:rsidRPr="00781A6E">
        <w:rPr>
          <w:rFonts w:ascii="Arial" w:hAnsi="Arial"/>
          <w:sz w:val="32"/>
        </w:rPr>
        <w:t>screenreader</w:t>
      </w:r>
      <w:proofErr w:type="spellEnd"/>
      <w:r w:rsidRPr="00781A6E">
        <w:rPr>
          <w:rFonts w:ascii="Arial" w:hAnsi="Arial"/>
          <w:sz w:val="32"/>
        </w:rPr>
        <w:t>, for file management, email, calendar, and web navigation.</w:t>
      </w:r>
    </w:p>
    <w:p w14:paraId="4AF538AE" w14:textId="77777777" w:rsidR="00781A6E" w:rsidRPr="00781A6E" w:rsidRDefault="00781A6E" w:rsidP="00781A6E">
      <w:pPr>
        <w:pStyle w:val="BodyText"/>
        <w:rPr>
          <w:rFonts w:ascii="Arial" w:hAnsi="Arial"/>
          <w:sz w:val="32"/>
        </w:rPr>
      </w:pPr>
      <w:r w:rsidRPr="00781A6E">
        <w:rPr>
          <w:rFonts w:ascii="Arial" w:hAnsi="Arial"/>
          <w:sz w:val="32"/>
        </w:rPr>
        <w:t>This session gives a starting point for blind parents who want to help their children with homework on their school-issued laptops, parents and teachers of blind children looking to show kids how to use the same device as their sighted peers, and consumers who are looking for another option for their next computer.</w:t>
      </w:r>
    </w:p>
    <w:p w14:paraId="3C8C5995" w14:textId="77777777" w:rsidR="00781A6E" w:rsidRPr="00781A6E" w:rsidRDefault="00781A6E" w:rsidP="00781A6E">
      <w:pPr>
        <w:pStyle w:val="Heading3"/>
        <w:rPr>
          <w:rFonts w:ascii="Arial" w:hAnsi="Arial"/>
          <w:sz w:val="32"/>
        </w:rPr>
      </w:pPr>
      <w:bookmarkStart w:id="61" w:name="Xbdf5d923c24672e4a61368e347794d6674c18d1"/>
      <w:bookmarkEnd w:id="60"/>
      <w:r w:rsidRPr="00781A6E">
        <w:rPr>
          <w:rFonts w:ascii="Arial" w:hAnsi="Arial"/>
          <w:sz w:val="32"/>
        </w:rPr>
        <w:t>3:00 p.m. to 4:15 p.m. FORGET THE FEAR: the Science of Social Security Disability</w:t>
      </w:r>
    </w:p>
    <w:p w14:paraId="6F5571F5" w14:textId="77777777" w:rsidR="00781A6E" w:rsidRPr="00781A6E" w:rsidRDefault="00781A6E" w:rsidP="00781A6E">
      <w:pPr>
        <w:pStyle w:val="FirstParagraph"/>
        <w:rPr>
          <w:rFonts w:ascii="Arial" w:hAnsi="Arial"/>
          <w:sz w:val="32"/>
        </w:rPr>
      </w:pPr>
      <w:r w:rsidRPr="00781A6E">
        <w:rPr>
          <w:rFonts w:ascii="Arial" w:hAnsi="Arial"/>
          <w:sz w:val="32"/>
        </w:rPr>
        <w:t>Englewood</w:t>
      </w:r>
    </w:p>
    <w:p w14:paraId="3C01B320" w14:textId="77777777" w:rsidR="00781A6E" w:rsidRPr="00781A6E" w:rsidRDefault="00781A6E" w:rsidP="00781A6E">
      <w:pPr>
        <w:pStyle w:val="BodyText"/>
        <w:rPr>
          <w:rFonts w:ascii="Arial" w:hAnsi="Arial"/>
          <w:sz w:val="32"/>
        </w:rPr>
      </w:pPr>
      <w:r w:rsidRPr="00781A6E">
        <w:rPr>
          <w:rFonts w:ascii="Arial" w:hAnsi="Arial"/>
          <w:sz w:val="32"/>
        </w:rPr>
        <w:t>Jenny Holcomb, J.D., W.I.P.-C., Work Incentives Practitioner &amp; Jodi Witthaus, M.S.W. Rehabilitation Counselor, State of Colorado</w:t>
      </w:r>
    </w:p>
    <w:p w14:paraId="2841947D" w14:textId="77777777" w:rsidR="00781A6E" w:rsidRPr="00781A6E" w:rsidRDefault="00781A6E" w:rsidP="00781A6E">
      <w:pPr>
        <w:pStyle w:val="BodyText"/>
        <w:rPr>
          <w:rFonts w:ascii="Arial" w:hAnsi="Arial"/>
          <w:sz w:val="32"/>
        </w:rPr>
      </w:pPr>
      <w:r w:rsidRPr="00781A6E">
        <w:rPr>
          <w:rFonts w:ascii="Arial" w:hAnsi="Arial"/>
          <w:sz w:val="32"/>
        </w:rPr>
        <w:t>The objective of the first seminar is to introduce Title 2 SSDI and Title 16 SSI disability benefits.</w:t>
      </w:r>
    </w:p>
    <w:p w14:paraId="76EA4C49" w14:textId="77777777" w:rsidR="00781A6E" w:rsidRPr="00781A6E" w:rsidRDefault="00781A6E" w:rsidP="00781A6E">
      <w:pPr>
        <w:pStyle w:val="BodyText"/>
        <w:rPr>
          <w:rFonts w:ascii="Arial" w:hAnsi="Arial"/>
          <w:sz w:val="32"/>
        </w:rPr>
      </w:pPr>
      <w:r w:rsidRPr="00781A6E">
        <w:rPr>
          <w:rFonts w:ascii="Arial" w:hAnsi="Arial"/>
          <w:sz w:val="32"/>
        </w:rPr>
        <w:t>We will go on to further explain how to know why the distinction matters because of the following concerns:</w:t>
      </w:r>
    </w:p>
    <w:p w14:paraId="157D744C"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Avoiding overpayments.</w:t>
      </w:r>
    </w:p>
    <w:p w14:paraId="08E3511E"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Not wasting time sending irrelevant information</w:t>
      </w:r>
    </w:p>
    <w:p w14:paraId="13ABA6A5"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Sending in required information in the appropriate format.</w:t>
      </w:r>
    </w:p>
    <w:p w14:paraId="3B24CB01"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Determining which work incentives apply to SSDI and/or SSI.</w:t>
      </w:r>
    </w:p>
    <w:p w14:paraId="0D8CAEA6"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Knowing when your disability payments will change and by how much.</w:t>
      </w:r>
    </w:p>
    <w:p w14:paraId="6914BC24"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Determining the magic numbers: $914, $1050, and $2460. -Being needlessly afraid of making money.</w:t>
      </w:r>
    </w:p>
    <w:p w14:paraId="5B82A6DD" w14:textId="77777777" w:rsidR="00781A6E" w:rsidRPr="00781A6E" w:rsidRDefault="00781A6E" w:rsidP="00781A6E">
      <w:pPr>
        <w:pStyle w:val="FirstParagraph"/>
        <w:rPr>
          <w:rFonts w:ascii="Arial" w:hAnsi="Arial"/>
          <w:sz w:val="32"/>
        </w:rPr>
      </w:pPr>
      <w:r w:rsidRPr="00781A6E">
        <w:rPr>
          <w:rFonts w:ascii="Arial" w:hAnsi="Arial"/>
          <w:sz w:val="32"/>
        </w:rPr>
        <w:lastRenderedPageBreak/>
        <w:t>Furthermore, as time allows there will be an activity to understand how income, taxes, and insurance work.</w:t>
      </w:r>
    </w:p>
    <w:p w14:paraId="3E485ACE" w14:textId="77777777" w:rsidR="00781A6E" w:rsidRPr="00781A6E" w:rsidRDefault="00781A6E" w:rsidP="00781A6E">
      <w:pPr>
        <w:pStyle w:val="Heading3"/>
        <w:rPr>
          <w:rFonts w:ascii="Arial" w:hAnsi="Arial"/>
          <w:sz w:val="32"/>
        </w:rPr>
      </w:pPr>
      <w:bookmarkStart w:id="62" w:name="X9e411ac51ff2d64bedec57605083db846b9789f"/>
      <w:bookmarkEnd w:id="61"/>
      <w:r w:rsidRPr="00781A6E">
        <w:rPr>
          <w:rFonts w:ascii="Arial" w:hAnsi="Arial"/>
          <w:sz w:val="32"/>
        </w:rPr>
        <w:t>4:15 p.m. to 4:30 p.m. BREAK</w:t>
      </w:r>
    </w:p>
    <w:p w14:paraId="78D0679A" w14:textId="77777777" w:rsidR="00781A6E" w:rsidRPr="00781A6E" w:rsidRDefault="00781A6E" w:rsidP="00781A6E">
      <w:pPr>
        <w:pStyle w:val="Heading3"/>
        <w:rPr>
          <w:rFonts w:ascii="Arial" w:hAnsi="Arial"/>
          <w:sz w:val="32"/>
        </w:rPr>
      </w:pPr>
      <w:bookmarkStart w:id="63" w:name="X482858508947252eca10eb462ee296ecfe4b5d4"/>
      <w:bookmarkEnd w:id="62"/>
      <w:r w:rsidRPr="00781A6E">
        <w:rPr>
          <w:rFonts w:ascii="Arial" w:hAnsi="Arial"/>
          <w:sz w:val="32"/>
        </w:rPr>
        <w:t>4:30 p.m. to 5:30 p.m. GO TO WORK: A Scientific Method Approach to Understanding SSA Work Incentives</w:t>
      </w:r>
    </w:p>
    <w:p w14:paraId="6E2365D2" w14:textId="77777777" w:rsidR="00781A6E" w:rsidRPr="00781A6E" w:rsidRDefault="00781A6E" w:rsidP="00781A6E">
      <w:pPr>
        <w:pStyle w:val="FirstParagraph"/>
        <w:rPr>
          <w:rFonts w:ascii="Arial" w:hAnsi="Arial"/>
          <w:sz w:val="32"/>
        </w:rPr>
      </w:pPr>
      <w:r w:rsidRPr="00781A6E">
        <w:rPr>
          <w:rFonts w:ascii="Arial" w:hAnsi="Arial"/>
          <w:sz w:val="32"/>
        </w:rPr>
        <w:t>Englewood</w:t>
      </w:r>
    </w:p>
    <w:p w14:paraId="5F061243" w14:textId="77777777" w:rsidR="00781A6E" w:rsidRPr="00781A6E" w:rsidRDefault="00781A6E" w:rsidP="00781A6E">
      <w:pPr>
        <w:pStyle w:val="BodyText"/>
        <w:rPr>
          <w:rFonts w:ascii="Arial" w:hAnsi="Arial"/>
          <w:sz w:val="32"/>
        </w:rPr>
      </w:pPr>
      <w:r w:rsidRPr="00781A6E">
        <w:rPr>
          <w:rFonts w:ascii="Arial" w:hAnsi="Arial"/>
          <w:sz w:val="32"/>
        </w:rPr>
        <w:t>Jenny Holcomb, J.D., W.I.P.-C., Work Incentives Practitioner &amp; Jodi Witthaus, M.S.W. Rehabilitation Counselor, State of Colorado</w:t>
      </w:r>
    </w:p>
    <w:p w14:paraId="06F7809D" w14:textId="77777777" w:rsidR="00781A6E" w:rsidRPr="00781A6E" w:rsidRDefault="00781A6E" w:rsidP="00781A6E">
      <w:pPr>
        <w:pStyle w:val="BodyText"/>
        <w:rPr>
          <w:rFonts w:ascii="Arial" w:hAnsi="Arial"/>
          <w:sz w:val="32"/>
        </w:rPr>
      </w:pPr>
      <w:r w:rsidRPr="00781A6E">
        <w:rPr>
          <w:rFonts w:ascii="Arial" w:hAnsi="Arial"/>
          <w:sz w:val="32"/>
        </w:rPr>
        <w:t>For this second session, we will present the multitude of work incentives SSA provides to encourage disability recipients to work both full-time and part-time.</w:t>
      </w:r>
    </w:p>
    <w:p w14:paraId="600DCC91" w14:textId="77777777" w:rsidR="00781A6E" w:rsidRPr="00781A6E" w:rsidRDefault="00781A6E" w:rsidP="00781A6E">
      <w:pPr>
        <w:pStyle w:val="Heading3"/>
        <w:rPr>
          <w:rFonts w:ascii="Arial" w:hAnsi="Arial"/>
          <w:sz w:val="32"/>
        </w:rPr>
      </w:pPr>
      <w:bookmarkStart w:id="64" w:name="Xae3b908ce24ebb5764431e9045a6eba6a9d812f"/>
      <w:bookmarkEnd w:id="63"/>
      <w:r w:rsidRPr="00781A6E">
        <w:rPr>
          <w:rFonts w:ascii="Arial" w:hAnsi="Arial"/>
          <w:sz w:val="32"/>
        </w:rPr>
        <w:t>4:15 p.m. to 5:30 p.m. A GUIDE DOG IN TODAY'S WORLD</w:t>
      </w:r>
    </w:p>
    <w:p w14:paraId="0C6DC619" w14:textId="77777777" w:rsidR="00781A6E" w:rsidRPr="00781A6E" w:rsidRDefault="00781A6E" w:rsidP="00781A6E">
      <w:pPr>
        <w:pStyle w:val="FirstParagraph"/>
        <w:rPr>
          <w:rFonts w:ascii="Arial" w:hAnsi="Arial"/>
          <w:sz w:val="32"/>
        </w:rPr>
      </w:pPr>
      <w:r w:rsidRPr="00781A6E">
        <w:rPr>
          <w:rFonts w:ascii="Arial" w:hAnsi="Arial"/>
          <w:sz w:val="32"/>
        </w:rPr>
        <w:t>Littleton A</w:t>
      </w:r>
    </w:p>
    <w:p w14:paraId="6A556460" w14:textId="77777777" w:rsidR="00781A6E" w:rsidRPr="00781A6E" w:rsidRDefault="00781A6E" w:rsidP="00781A6E">
      <w:pPr>
        <w:pStyle w:val="BodyText"/>
        <w:rPr>
          <w:rFonts w:ascii="Arial" w:hAnsi="Arial"/>
          <w:sz w:val="32"/>
        </w:rPr>
      </w:pPr>
      <w:r w:rsidRPr="00781A6E">
        <w:rPr>
          <w:rFonts w:ascii="Arial" w:hAnsi="Arial"/>
          <w:sz w:val="32"/>
        </w:rPr>
        <w:t>Melissa Smith, Guiding Eyes for the Blind</w:t>
      </w:r>
    </w:p>
    <w:p w14:paraId="68F8B906" w14:textId="77777777" w:rsidR="00781A6E" w:rsidRPr="00781A6E" w:rsidRDefault="00781A6E" w:rsidP="00781A6E">
      <w:pPr>
        <w:pStyle w:val="BodyText"/>
        <w:rPr>
          <w:rFonts w:ascii="Arial" w:hAnsi="Arial"/>
          <w:sz w:val="32"/>
        </w:rPr>
      </w:pPr>
      <w:r w:rsidRPr="00781A6E">
        <w:rPr>
          <w:rFonts w:ascii="Arial" w:hAnsi="Arial"/>
          <w:sz w:val="32"/>
        </w:rPr>
        <w:t>General discussion with Q&amp;A focusing on the following topics.</w:t>
      </w:r>
    </w:p>
    <w:p w14:paraId="28DF0894"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Myths and Misconceptions of getting a guide dog.</w:t>
      </w:r>
    </w:p>
    <w:p w14:paraId="0F58D0BD"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Living with a guide dog, how life changing is it?</w:t>
      </w:r>
    </w:p>
    <w:p w14:paraId="5D4C9443"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Traveling with a guide dog on airlines and Uber/Lyft</w:t>
      </w:r>
    </w:p>
    <w:p w14:paraId="5DE0B19E" w14:textId="77777777" w:rsidR="00781A6E" w:rsidRPr="00781A6E" w:rsidRDefault="00781A6E" w:rsidP="00781A6E">
      <w:pPr>
        <w:pStyle w:val="Compact"/>
        <w:numPr>
          <w:ilvl w:val="0"/>
          <w:numId w:val="1"/>
        </w:numPr>
        <w:rPr>
          <w:rFonts w:ascii="Arial" w:hAnsi="Arial"/>
          <w:sz w:val="32"/>
        </w:rPr>
      </w:pPr>
      <w:r w:rsidRPr="00781A6E">
        <w:rPr>
          <w:rFonts w:ascii="Arial" w:hAnsi="Arial"/>
          <w:sz w:val="32"/>
        </w:rPr>
        <w:t>Challenges of retirement and applying for a new guide dog</w:t>
      </w:r>
    </w:p>
    <w:p w14:paraId="100AEE17" w14:textId="77777777" w:rsidR="00781A6E" w:rsidRPr="00781A6E" w:rsidRDefault="00781A6E" w:rsidP="00781A6E">
      <w:pPr>
        <w:pStyle w:val="Heading3"/>
        <w:rPr>
          <w:rFonts w:ascii="Arial" w:hAnsi="Arial"/>
          <w:sz w:val="32"/>
        </w:rPr>
      </w:pPr>
      <w:bookmarkStart w:id="65" w:name="Xe2fbebf66d92a76a44fa35faf410460fa09a416"/>
      <w:bookmarkEnd w:id="64"/>
      <w:r w:rsidRPr="00781A6E">
        <w:rPr>
          <w:rFonts w:ascii="Arial" w:hAnsi="Arial"/>
          <w:sz w:val="32"/>
        </w:rPr>
        <w:t>4:30 p.m. to 5:30 p.m. KIDS OF BLIND PARENTS</w:t>
      </w:r>
    </w:p>
    <w:p w14:paraId="0E5CAD38" w14:textId="77777777" w:rsidR="00781A6E" w:rsidRPr="00781A6E" w:rsidRDefault="00781A6E" w:rsidP="00781A6E">
      <w:pPr>
        <w:pStyle w:val="FirstParagraph"/>
        <w:rPr>
          <w:rFonts w:ascii="Arial" w:hAnsi="Arial"/>
          <w:sz w:val="32"/>
        </w:rPr>
      </w:pPr>
      <w:r w:rsidRPr="00781A6E">
        <w:rPr>
          <w:rFonts w:ascii="Arial" w:hAnsi="Arial"/>
          <w:sz w:val="32"/>
        </w:rPr>
        <w:t>Centennial and Meridian Dining Rooms</w:t>
      </w:r>
    </w:p>
    <w:p w14:paraId="146DEE0D" w14:textId="77777777" w:rsidR="00781A6E" w:rsidRPr="00781A6E" w:rsidRDefault="00781A6E" w:rsidP="00781A6E">
      <w:pPr>
        <w:pStyle w:val="BodyText"/>
        <w:rPr>
          <w:rFonts w:ascii="Arial" w:hAnsi="Arial"/>
          <w:sz w:val="32"/>
        </w:rPr>
      </w:pPr>
      <w:r w:rsidRPr="00781A6E">
        <w:rPr>
          <w:rFonts w:ascii="Arial" w:hAnsi="Arial"/>
          <w:sz w:val="32"/>
        </w:rPr>
        <w:t>Hailie Hecker and Mia Sandoval</w:t>
      </w:r>
    </w:p>
    <w:p w14:paraId="58521EBF" w14:textId="77777777" w:rsidR="00781A6E" w:rsidRPr="00781A6E" w:rsidRDefault="00781A6E" w:rsidP="00781A6E">
      <w:pPr>
        <w:pStyle w:val="BodyText"/>
        <w:rPr>
          <w:rFonts w:ascii="Arial" w:hAnsi="Arial"/>
          <w:sz w:val="32"/>
        </w:rPr>
      </w:pPr>
      <w:r w:rsidRPr="00781A6E">
        <w:rPr>
          <w:rFonts w:ascii="Arial" w:hAnsi="Arial"/>
          <w:sz w:val="32"/>
        </w:rPr>
        <w:t>The purpose of this session is to get kids who have blind parents together…kids of all ages! We'd like to meet yearly at state convention, and if enough interest is generated, to start a division.</w:t>
      </w:r>
    </w:p>
    <w:p w14:paraId="61725DCD" w14:textId="77777777" w:rsidR="00781A6E" w:rsidRPr="00781A6E" w:rsidRDefault="00781A6E" w:rsidP="00781A6E">
      <w:pPr>
        <w:pStyle w:val="BodyText"/>
        <w:rPr>
          <w:rFonts w:ascii="Arial" w:hAnsi="Arial"/>
          <w:sz w:val="32"/>
        </w:rPr>
      </w:pPr>
      <w:r w:rsidRPr="00781A6E">
        <w:rPr>
          <w:rFonts w:ascii="Arial" w:hAnsi="Arial"/>
          <w:sz w:val="32"/>
        </w:rPr>
        <w:lastRenderedPageBreak/>
        <w:t xml:space="preserve">We will talk about issues that may face kids of blind parents, whether </w:t>
      </w:r>
      <w:proofErr w:type="gramStart"/>
      <w:r w:rsidRPr="00781A6E">
        <w:rPr>
          <w:rFonts w:ascii="Arial" w:hAnsi="Arial"/>
          <w:sz w:val="32"/>
        </w:rPr>
        <w:t>it's</w:t>
      </w:r>
      <w:proofErr w:type="gramEnd"/>
      <w:r w:rsidRPr="00781A6E">
        <w:rPr>
          <w:rFonts w:ascii="Arial" w:hAnsi="Arial"/>
          <w:sz w:val="32"/>
        </w:rPr>
        <w:t xml:space="preserve"> parents being annoying, and bullying, and other issues that may occur at school.</w:t>
      </w:r>
    </w:p>
    <w:p w14:paraId="7B856832" w14:textId="77777777" w:rsidR="00781A6E" w:rsidRPr="00781A6E" w:rsidRDefault="00781A6E" w:rsidP="00790F13">
      <w:pPr>
        <w:pStyle w:val="Heading2"/>
        <w:jc w:val="center"/>
        <w:rPr>
          <w:rFonts w:ascii="Arial" w:hAnsi="Arial"/>
          <w:sz w:val="32"/>
        </w:rPr>
      </w:pPr>
      <w:bookmarkStart w:id="66" w:name="saturday-evening-october-28-2023"/>
      <w:bookmarkEnd w:id="56"/>
      <w:bookmarkEnd w:id="65"/>
      <w:r w:rsidRPr="00781A6E">
        <w:rPr>
          <w:rFonts w:ascii="Arial" w:hAnsi="Arial"/>
          <w:sz w:val="32"/>
        </w:rPr>
        <w:t>SATURDAY EVENING, OCTOBER 28, 2023</w:t>
      </w:r>
    </w:p>
    <w:p w14:paraId="47FB477D" w14:textId="77777777" w:rsidR="00781A6E" w:rsidRPr="00781A6E" w:rsidRDefault="00781A6E" w:rsidP="00781A6E">
      <w:pPr>
        <w:pStyle w:val="Heading3"/>
        <w:rPr>
          <w:rFonts w:ascii="Arial" w:hAnsi="Arial"/>
          <w:sz w:val="32"/>
        </w:rPr>
      </w:pPr>
      <w:bookmarkStart w:id="67" w:name="Xa28e123f6d9ab501fa79f5e9c616aae7988c21d"/>
      <w:r w:rsidRPr="00781A6E">
        <w:rPr>
          <w:rFonts w:ascii="Arial" w:hAnsi="Arial"/>
          <w:sz w:val="32"/>
        </w:rPr>
        <w:t>6:00 p.m. to 7:00 p.m. PRE-BANQUET RECEPTION</w:t>
      </w:r>
    </w:p>
    <w:p w14:paraId="0DF27409" w14:textId="77777777" w:rsidR="00781A6E" w:rsidRPr="00781A6E" w:rsidRDefault="00781A6E" w:rsidP="00781A6E">
      <w:pPr>
        <w:pStyle w:val="FirstParagraph"/>
        <w:rPr>
          <w:rFonts w:ascii="Arial" w:hAnsi="Arial"/>
          <w:sz w:val="32"/>
        </w:rPr>
      </w:pPr>
      <w:r w:rsidRPr="00781A6E">
        <w:rPr>
          <w:rFonts w:ascii="Arial" w:hAnsi="Arial"/>
          <w:sz w:val="32"/>
        </w:rPr>
        <w:t>Park Ridge Ballroom Salons C &amp; D</w:t>
      </w:r>
    </w:p>
    <w:p w14:paraId="295A26C8" w14:textId="77777777" w:rsidR="00781A6E" w:rsidRPr="00781A6E" w:rsidRDefault="00781A6E" w:rsidP="00781A6E">
      <w:pPr>
        <w:pStyle w:val="BodyText"/>
        <w:rPr>
          <w:rFonts w:ascii="Arial" w:hAnsi="Arial"/>
          <w:sz w:val="32"/>
        </w:rPr>
      </w:pPr>
      <w:r w:rsidRPr="00781A6E">
        <w:rPr>
          <w:rFonts w:ascii="Arial" w:hAnsi="Arial"/>
          <w:sz w:val="32"/>
        </w:rPr>
        <w:t>Let's get tuned up for our Annual Banquet with a cash bar and by socializing with one another.</w:t>
      </w:r>
    </w:p>
    <w:p w14:paraId="028E9243" w14:textId="77777777" w:rsidR="00781A6E" w:rsidRPr="00781A6E" w:rsidRDefault="00781A6E" w:rsidP="00781A6E">
      <w:pPr>
        <w:pStyle w:val="Heading3"/>
        <w:rPr>
          <w:rFonts w:ascii="Arial" w:hAnsi="Arial"/>
          <w:sz w:val="32"/>
        </w:rPr>
      </w:pPr>
      <w:bookmarkStart w:id="68" w:name="Xafc1e8ee0d904a8d416a18202ee48960474c235"/>
      <w:bookmarkEnd w:id="67"/>
      <w:r w:rsidRPr="00781A6E">
        <w:rPr>
          <w:rFonts w:ascii="Arial" w:hAnsi="Arial"/>
          <w:sz w:val="32"/>
        </w:rPr>
        <w:t>7:00 p.m. to 9:30 p.m. ANNUAL BANQUET</w:t>
      </w:r>
    </w:p>
    <w:p w14:paraId="328DD262" w14:textId="77777777" w:rsidR="00781A6E" w:rsidRPr="00781A6E" w:rsidRDefault="00781A6E" w:rsidP="00781A6E">
      <w:pPr>
        <w:pStyle w:val="FirstParagraph"/>
        <w:rPr>
          <w:rFonts w:ascii="Arial" w:hAnsi="Arial"/>
          <w:sz w:val="32"/>
        </w:rPr>
      </w:pPr>
      <w:r w:rsidRPr="00781A6E">
        <w:rPr>
          <w:rFonts w:ascii="Arial" w:hAnsi="Arial"/>
          <w:sz w:val="32"/>
        </w:rPr>
        <w:t>For the banquet you will be served a spinach and arugula salad with braised yellow beets, chevre, fennel and pomegranate molasses followed by pan-seared coriander chicken with acorn squash risotto and chicken demi. Dessert will be flourless chocolate cake.</w:t>
      </w:r>
    </w:p>
    <w:p w14:paraId="05CCBC5E" w14:textId="77777777" w:rsidR="00781A6E" w:rsidRPr="00781A6E" w:rsidRDefault="00781A6E" w:rsidP="00781A6E">
      <w:pPr>
        <w:pStyle w:val="BodyText"/>
        <w:rPr>
          <w:rFonts w:ascii="Arial" w:hAnsi="Arial"/>
          <w:sz w:val="32"/>
        </w:rPr>
      </w:pPr>
      <w:r w:rsidRPr="00781A6E">
        <w:rPr>
          <w:rFonts w:ascii="Arial" w:hAnsi="Arial"/>
          <w:sz w:val="32"/>
        </w:rPr>
        <w:t>Join Zoom Meeting</w:t>
      </w:r>
    </w:p>
    <w:p w14:paraId="1A632690" w14:textId="77777777" w:rsidR="00781A6E" w:rsidRPr="00781A6E" w:rsidRDefault="00315DE0" w:rsidP="00781A6E">
      <w:pPr>
        <w:pStyle w:val="BodyText"/>
        <w:rPr>
          <w:rFonts w:ascii="Arial" w:hAnsi="Arial"/>
          <w:sz w:val="32"/>
        </w:rPr>
      </w:pPr>
      <w:hyperlink r:id="rId32">
        <w:hyperlink r:id="rId33">
          <w:r w:rsidR="00781A6E" w:rsidRPr="00781A6E">
            <w:rPr>
              <w:rStyle w:val="Hyperlink"/>
              <w:rFonts w:ascii="Arial" w:hAnsi="Arial"/>
              <w:sz w:val="32"/>
            </w:rPr>
            <w:t>https://nfb-org.zoom.us/j/97335339326?pwd=TG1MOTB5RmloSDNlN2M2SWV2dW5zdz09</w:t>
          </w:r>
        </w:hyperlink>
      </w:hyperlink>
    </w:p>
    <w:p w14:paraId="68CB0F91" w14:textId="77777777" w:rsidR="00781A6E" w:rsidRPr="00781A6E" w:rsidRDefault="00781A6E" w:rsidP="00781A6E">
      <w:pPr>
        <w:pStyle w:val="BodyText"/>
        <w:rPr>
          <w:rFonts w:ascii="Arial" w:hAnsi="Arial"/>
          <w:sz w:val="32"/>
        </w:rPr>
      </w:pPr>
      <w:r w:rsidRPr="00781A6E">
        <w:rPr>
          <w:rFonts w:ascii="Arial" w:hAnsi="Arial"/>
          <w:sz w:val="32"/>
        </w:rPr>
        <w:t>Meeting ID: 973 3533 9326</w:t>
      </w:r>
    </w:p>
    <w:p w14:paraId="512122CA" w14:textId="77777777" w:rsidR="00781A6E" w:rsidRPr="00781A6E" w:rsidRDefault="00781A6E" w:rsidP="00781A6E">
      <w:pPr>
        <w:pStyle w:val="BodyText"/>
        <w:rPr>
          <w:rFonts w:ascii="Arial" w:hAnsi="Arial"/>
          <w:sz w:val="32"/>
        </w:rPr>
      </w:pPr>
      <w:r w:rsidRPr="00781A6E">
        <w:rPr>
          <w:rFonts w:ascii="Arial" w:hAnsi="Arial"/>
          <w:sz w:val="32"/>
        </w:rPr>
        <w:t>Passcode: NFBCO2023</w:t>
      </w:r>
    </w:p>
    <w:p w14:paraId="7F40758C" w14:textId="77777777" w:rsidR="00781A6E" w:rsidRPr="00781A6E" w:rsidRDefault="00781A6E" w:rsidP="00781A6E">
      <w:pPr>
        <w:pStyle w:val="BodyText"/>
        <w:rPr>
          <w:rFonts w:ascii="Arial" w:hAnsi="Arial"/>
          <w:sz w:val="32"/>
        </w:rPr>
      </w:pPr>
      <w:r w:rsidRPr="00781A6E">
        <w:rPr>
          <w:rFonts w:ascii="Arial" w:hAnsi="Arial"/>
          <w:sz w:val="32"/>
        </w:rPr>
        <w:t>One tap mobile: +</w:t>
      </w:r>
      <w:proofErr w:type="gramStart"/>
      <w:r w:rsidRPr="00781A6E">
        <w:rPr>
          <w:rFonts w:ascii="Arial" w:hAnsi="Arial"/>
          <w:sz w:val="32"/>
        </w:rPr>
        <w:t>17207072699,,</w:t>
      </w:r>
      <w:proofErr w:type="gramEnd"/>
      <w:r w:rsidRPr="00781A6E">
        <w:rPr>
          <w:rFonts w:ascii="Arial" w:hAnsi="Arial"/>
          <w:sz w:val="32"/>
        </w:rPr>
        <w:t>97335339326#</w:t>
      </w:r>
    </w:p>
    <w:p w14:paraId="66EA77B7" w14:textId="77777777" w:rsidR="00781A6E" w:rsidRPr="00781A6E" w:rsidRDefault="00781A6E" w:rsidP="00781A6E">
      <w:pPr>
        <w:pStyle w:val="BodyText"/>
        <w:rPr>
          <w:rFonts w:ascii="Arial" w:hAnsi="Arial"/>
          <w:sz w:val="32"/>
        </w:rPr>
      </w:pPr>
      <w:r w:rsidRPr="00781A6E">
        <w:rPr>
          <w:rFonts w:ascii="Arial" w:hAnsi="Arial"/>
          <w:sz w:val="32"/>
        </w:rPr>
        <w:t xml:space="preserve">Master of Ceremonies, Maryann </w:t>
      </w:r>
      <w:proofErr w:type="spellStart"/>
      <w:r w:rsidRPr="00781A6E">
        <w:rPr>
          <w:rFonts w:ascii="Arial" w:hAnsi="Arial"/>
          <w:sz w:val="32"/>
        </w:rPr>
        <w:t>Migliorelli</w:t>
      </w:r>
      <w:proofErr w:type="spellEnd"/>
      <w:r w:rsidRPr="00781A6E">
        <w:rPr>
          <w:rFonts w:ascii="Arial" w:hAnsi="Arial"/>
          <w:sz w:val="32"/>
        </w:rPr>
        <w:t>, President, NFB Boulder Chapter, Boulder, Colorado</w:t>
      </w:r>
    </w:p>
    <w:p w14:paraId="4BFF8B0F" w14:textId="77777777" w:rsidR="00781A6E" w:rsidRPr="00781A6E" w:rsidRDefault="00781A6E" w:rsidP="00781A6E">
      <w:pPr>
        <w:pStyle w:val="BodyText"/>
        <w:rPr>
          <w:rFonts w:ascii="Arial" w:hAnsi="Arial"/>
          <w:sz w:val="32"/>
        </w:rPr>
      </w:pPr>
      <w:r w:rsidRPr="00781A6E">
        <w:rPr>
          <w:rFonts w:ascii="Arial" w:hAnsi="Arial"/>
          <w:sz w:val="32"/>
        </w:rPr>
        <w:t>KEYNOTE ADDRESS</w:t>
      </w:r>
    </w:p>
    <w:p w14:paraId="2586A7A7" w14:textId="77777777" w:rsidR="00781A6E" w:rsidRPr="00781A6E" w:rsidRDefault="00781A6E" w:rsidP="00781A6E">
      <w:pPr>
        <w:pStyle w:val="BodyText"/>
        <w:rPr>
          <w:rFonts w:ascii="Arial" w:hAnsi="Arial"/>
          <w:sz w:val="32"/>
        </w:rPr>
      </w:pPr>
      <w:r w:rsidRPr="00781A6E">
        <w:rPr>
          <w:rFonts w:ascii="Arial" w:hAnsi="Arial"/>
          <w:sz w:val="32"/>
        </w:rPr>
        <w:t>Barbara Manuel, NFB Board Member, President, NFB Alabama, Mobile, Alabama</w:t>
      </w:r>
    </w:p>
    <w:p w14:paraId="39DA660B" w14:textId="77777777" w:rsidR="00781A6E" w:rsidRPr="00781A6E" w:rsidRDefault="00781A6E" w:rsidP="00781A6E">
      <w:pPr>
        <w:pStyle w:val="BodyText"/>
        <w:rPr>
          <w:rFonts w:ascii="Arial" w:hAnsi="Arial"/>
          <w:sz w:val="32"/>
        </w:rPr>
      </w:pPr>
      <w:r w:rsidRPr="00781A6E">
        <w:rPr>
          <w:rFonts w:ascii="Arial" w:hAnsi="Arial"/>
          <w:sz w:val="32"/>
        </w:rPr>
        <w:t>NFB OF COLORADO 2023 SCHOLARSHIP PRESENTATIONS</w:t>
      </w:r>
    </w:p>
    <w:p w14:paraId="0A898C91" w14:textId="77777777" w:rsidR="00781A6E" w:rsidRPr="00781A6E" w:rsidRDefault="00781A6E" w:rsidP="00781A6E">
      <w:pPr>
        <w:pStyle w:val="BodyText"/>
        <w:rPr>
          <w:rFonts w:ascii="Arial" w:hAnsi="Arial"/>
          <w:sz w:val="32"/>
        </w:rPr>
      </w:pPr>
      <w:r w:rsidRPr="00781A6E">
        <w:rPr>
          <w:rFonts w:ascii="Arial" w:hAnsi="Arial"/>
          <w:sz w:val="32"/>
        </w:rPr>
        <w:lastRenderedPageBreak/>
        <w:t>Cody Bair, Co-Chair, Committee on Scholarships, Littleton, Colorado; Michelle Chacon, Co-Chair, NFBCO Scholarship Committee, Denver Colorado</w:t>
      </w:r>
    </w:p>
    <w:p w14:paraId="59E23E9C" w14:textId="77777777" w:rsidR="00781A6E" w:rsidRPr="00781A6E" w:rsidRDefault="00781A6E" w:rsidP="00781A6E">
      <w:pPr>
        <w:pStyle w:val="BodyText"/>
        <w:rPr>
          <w:rFonts w:ascii="Arial" w:hAnsi="Arial"/>
          <w:sz w:val="32"/>
        </w:rPr>
      </w:pPr>
      <w:r w:rsidRPr="00781A6E">
        <w:rPr>
          <w:rFonts w:ascii="Arial" w:hAnsi="Arial"/>
          <w:sz w:val="32"/>
        </w:rPr>
        <w:t>ANNUAL FUNDRAISING AUCTION</w:t>
      </w:r>
    </w:p>
    <w:p w14:paraId="5788DFC1" w14:textId="77777777" w:rsidR="00781A6E" w:rsidRPr="00781A6E" w:rsidRDefault="00781A6E" w:rsidP="00781A6E">
      <w:pPr>
        <w:pStyle w:val="BodyText"/>
        <w:rPr>
          <w:rFonts w:ascii="Arial" w:hAnsi="Arial"/>
          <w:sz w:val="32"/>
        </w:rPr>
      </w:pPr>
      <w:r w:rsidRPr="00781A6E">
        <w:rPr>
          <w:rFonts w:ascii="Arial" w:hAnsi="Arial"/>
          <w:sz w:val="32"/>
        </w:rPr>
        <w:t>Kevan Worley, NFB of Colorado Auction Chairperson</w:t>
      </w:r>
    </w:p>
    <w:p w14:paraId="38FCDD55" w14:textId="77777777" w:rsidR="00781A6E" w:rsidRPr="00781A6E" w:rsidRDefault="00781A6E" w:rsidP="00790F13">
      <w:pPr>
        <w:pStyle w:val="Heading2"/>
        <w:jc w:val="center"/>
        <w:rPr>
          <w:rFonts w:ascii="Arial" w:hAnsi="Arial"/>
          <w:sz w:val="32"/>
        </w:rPr>
      </w:pPr>
      <w:bookmarkStart w:id="69" w:name="sunday-morning-october-29-2023"/>
      <w:bookmarkEnd w:id="66"/>
      <w:bookmarkEnd w:id="68"/>
      <w:r w:rsidRPr="00781A6E">
        <w:rPr>
          <w:rFonts w:ascii="Arial" w:hAnsi="Arial"/>
          <w:sz w:val="32"/>
        </w:rPr>
        <w:t>SUNDAY MORNING, OCTOBER 29, 2023</w:t>
      </w:r>
    </w:p>
    <w:p w14:paraId="57C3E722" w14:textId="77777777" w:rsidR="00781A6E" w:rsidRPr="00781A6E" w:rsidRDefault="00781A6E" w:rsidP="00781A6E">
      <w:pPr>
        <w:pStyle w:val="Heading3"/>
        <w:rPr>
          <w:rFonts w:ascii="Arial" w:hAnsi="Arial"/>
          <w:sz w:val="32"/>
        </w:rPr>
      </w:pPr>
      <w:bookmarkStart w:id="70" w:name="living-the-life-we-want-session-iii"/>
      <w:r w:rsidRPr="00781A6E">
        <w:rPr>
          <w:rFonts w:ascii="Arial" w:hAnsi="Arial"/>
          <w:sz w:val="32"/>
        </w:rPr>
        <w:t xml:space="preserve">LIVING THE </w:t>
      </w:r>
      <w:proofErr w:type="gramStart"/>
      <w:r w:rsidRPr="00781A6E">
        <w:rPr>
          <w:rFonts w:ascii="Arial" w:hAnsi="Arial"/>
          <w:sz w:val="32"/>
        </w:rPr>
        <w:t>LIFE</w:t>
      </w:r>
      <w:proofErr w:type="gramEnd"/>
      <w:r w:rsidRPr="00781A6E">
        <w:rPr>
          <w:rFonts w:ascii="Arial" w:hAnsi="Arial"/>
          <w:sz w:val="32"/>
        </w:rPr>
        <w:t xml:space="preserve"> WE WANT SESSION III</w:t>
      </w:r>
    </w:p>
    <w:p w14:paraId="1186FAB7" w14:textId="77777777" w:rsidR="00781A6E" w:rsidRPr="00781A6E" w:rsidRDefault="00781A6E" w:rsidP="00781A6E">
      <w:pPr>
        <w:pStyle w:val="FirstParagraph"/>
        <w:rPr>
          <w:rFonts w:ascii="Arial" w:hAnsi="Arial"/>
          <w:sz w:val="32"/>
        </w:rPr>
      </w:pPr>
      <w:r w:rsidRPr="00781A6E">
        <w:rPr>
          <w:rFonts w:ascii="Arial" w:hAnsi="Arial"/>
          <w:b/>
          <w:bCs/>
          <w:sz w:val="32"/>
        </w:rPr>
        <w:t>Park Ridge Ballroom Salons C &amp; D</w:t>
      </w:r>
    </w:p>
    <w:p w14:paraId="024CFF86" w14:textId="77777777" w:rsidR="00781A6E" w:rsidRPr="00781A6E" w:rsidRDefault="00781A6E" w:rsidP="00781A6E">
      <w:pPr>
        <w:pStyle w:val="BodyText"/>
        <w:rPr>
          <w:rFonts w:ascii="Arial" w:hAnsi="Arial"/>
          <w:sz w:val="32"/>
        </w:rPr>
      </w:pPr>
      <w:r w:rsidRPr="00781A6E">
        <w:rPr>
          <w:rFonts w:ascii="Arial" w:hAnsi="Arial"/>
          <w:b/>
          <w:bCs/>
          <w:sz w:val="32"/>
        </w:rPr>
        <w:t>8:30 a.m. to 11:58 a.m.</w:t>
      </w:r>
    </w:p>
    <w:p w14:paraId="5EF35E44" w14:textId="77777777" w:rsidR="00781A6E" w:rsidRPr="00781A6E" w:rsidRDefault="00781A6E" w:rsidP="00781A6E">
      <w:pPr>
        <w:pStyle w:val="BodyText"/>
        <w:rPr>
          <w:rFonts w:ascii="Arial" w:hAnsi="Arial"/>
          <w:sz w:val="32"/>
        </w:rPr>
      </w:pPr>
      <w:r w:rsidRPr="00781A6E">
        <w:rPr>
          <w:rFonts w:ascii="Arial" w:hAnsi="Arial"/>
          <w:sz w:val="32"/>
        </w:rPr>
        <w:t>8:30 a.m.</w:t>
      </w:r>
    </w:p>
    <w:p w14:paraId="39744573" w14:textId="77777777" w:rsidR="00781A6E" w:rsidRPr="00781A6E" w:rsidRDefault="00781A6E" w:rsidP="00781A6E">
      <w:pPr>
        <w:pStyle w:val="BodyText"/>
        <w:rPr>
          <w:rFonts w:ascii="Arial" w:hAnsi="Arial"/>
          <w:sz w:val="32"/>
        </w:rPr>
      </w:pPr>
      <w:r w:rsidRPr="00781A6E">
        <w:rPr>
          <w:rFonts w:ascii="Arial" w:hAnsi="Arial"/>
          <w:sz w:val="32"/>
        </w:rPr>
        <w:t>NFB COLORADO ANNUAL CHAPTER AND DIVISION BREAKFAST</w:t>
      </w:r>
    </w:p>
    <w:p w14:paraId="3C992917" w14:textId="77777777" w:rsidR="00781A6E" w:rsidRPr="00781A6E" w:rsidRDefault="00781A6E" w:rsidP="00781A6E">
      <w:pPr>
        <w:pStyle w:val="BodyText"/>
        <w:rPr>
          <w:rFonts w:ascii="Arial" w:hAnsi="Arial"/>
          <w:sz w:val="32"/>
        </w:rPr>
      </w:pPr>
      <w:r w:rsidRPr="00781A6E">
        <w:rPr>
          <w:rFonts w:ascii="Arial" w:hAnsi="Arial"/>
          <w:sz w:val="32"/>
        </w:rPr>
        <w:t>For breakfast you will be served country French toast with powdered sugar and berry compote, crisp bacon strips and scrambled eggs.</w:t>
      </w:r>
    </w:p>
    <w:p w14:paraId="5ACA28CD" w14:textId="77777777" w:rsidR="00781A6E" w:rsidRPr="00781A6E" w:rsidRDefault="00781A6E" w:rsidP="00781A6E">
      <w:pPr>
        <w:pStyle w:val="BodyText"/>
        <w:rPr>
          <w:rFonts w:ascii="Arial" w:hAnsi="Arial"/>
          <w:sz w:val="32"/>
        </w:rPr>
      </w:pPr>
      <w:r w:rsidRPr="00781A6E">
        <w:rPr>
          <w:rFonts w:ascii="Arial" w:hAnsi="Arial"/>
          <w:sz w:val="32"/>
        </w:rPr>
        <w:t>Join Zoom Meeting</w:t>
      </w:r>
    </w:p>
    <w:p w14:paraId="188C2B53" w14:textId="77777777" w:rsidR="00781A6E" w:rsidRPr="00781A6E" w:rsidRDefault="00315DE0" w:rsidP="00781A6E">
      <w:pPr>
        <w:pStyle w:val="BodyText"/>
        <w:rPr>
          <w:rFonts w:ascii="Arial" w:hAnsi="Arial"/>
          <w:sz w:val="32"/>
        </w:rPr>
      </w:pPr>
      <w:hyperlink r:id="rId34">
        <w:hyperlink r:id="rId35">
          <w:r w:rsidR="00781A6E" w:rsidRPr="00781A6E">
            <w:rPr>
              <w:rStyle w:val="Hyperlink"/>
              <w:rFonts w:ascii="Arial" w:hAnsi="Arial"/>
              <w:sz w:val="32"/>
            </w:rPr>
            <w:t>https://nfb-org.zoom.us/j/97335339326?pwd=TG1MOTB5RmloSDNlN2M2SWV2dW5zdz09</w:t>
          </w:r>
        </w:hyperlink>
      </w:hyperlink>
    </w:p>
    <w:p w14:paraId="5466C360" w14:textId="77777777" w:rsidR="00781A6E" w:rsidRPr="00781A6E" w:rsidRDefault="00781A6E" w:rsidP="00781A6E">
      <w:pPr>
        <w:pStyle w:val="BodyText"/>
        <w:rPr>
          <w:rFonts w:ascii="Arial" w:hAnsi="Arial"/>
          <w:sz w:val="32"/>
        </w:rPr>
      </w:pPr>
      <w:r w:rsidRPr="00781A6E">
        <w:rPr>
          <w:rFonts w:ascii="Arial" w:hAnsi="Arial"/>
          <w:sz w:val="32"/>
        </w:rPr>
        <w:t>Meeting ID: 973 3533 9326</w:t>
      </w:r>
    </w:p>
    <w:p w14:paraId="05622ADF" w14:textId="77777777" w:rsidR="00781A6E" w:rsidRPr="00781A6E" w:rsidRDefault="00781A6E" w:rsidP="00781A6E">
      <w:pPr>
        <w:pStyle w:val="BodyText"/>
        <w:rPr>
          <w:rFonts w:ascii="Arial" w:hAnsi="Arial"/>
          <w:sz w:val="32"/>
        </w:rPr>
      </w:pPr>
      <w:r w:rsidRPr="00781A6E">
        <w:rPr>
          <w:rFonts w:ascii="Arial" w:hAnsi="Arial"/>
          <w:sz w:val="32"/>
        </w:rPr>
        <w:t>Passcode: NFBCO2023</w:t>
      </w:r>
    </w:p>
    <w:p w14:paraId="22135D31" w14:textId="77777777" w:rsidR="00781A6E" w:rsidRPr="00781A6E" w:rsidRDefault="00781A6E" w:rsidP="00781A6E">
      <w:pPr>
        <w:pStyle w:val="BodyText"/>
        <w:rPr>
          <w:rFonts w:ascii="Arial" w:hAnsi="Arial"/>
          <w:sz w:val="32"/>
        </w:rPr>
      </w:pPr>
      <w:r w:rsidRPr="00781A6E">
        <w:rPr>
          <w:rFonts w:ascii="Arial" w:hAnsi="Arial"/>
          <w:sz w:val="32"/>
        </w:rPr>
        <w:t>One tap mobile: +</w:t>
      </w:r>
      <w:proofErr w:type="gramStart"/>
      <w:r w:rsidRPr="00781A6E">
        <w:rPr>
          <w:rFonts w:ascii="Arial" w:hAnsi="Arial"/>
          <w:sz w:val="32"/>
        </w:rPr>
        <w:t>17207072699,,</w:t>
      </w:r>
      <w:proofErr w:type="gramEnd"/>
      <w:r w:rsidRPr="00781A6E">
        <w:rPr>
          <w:rFonts w:ascii="Arial" w:hAnsi="Arial"/>
          <w:sz w:val="32"/>
        </w:rPr>
        <w:t>97335339326#</w:t>
      </w:r>
    </w:p>
    <w:p w14:paraId="5BEAF2C5" w14:textId="77777777" w:rsidR="00781A6E" w:rsidRPr="00781A6E" w:rsidRDefault="00781A6E" w:rsidP="00781A6E">
      <w:pPr>
        <w:pStyle w:val="BodyText"/>
        <w:rPr>
          <w:rFonts w:ascii="Arial" w:hAnsi="Arial"/>
          <w:sz w:val="32"/>
        </w:rPr>
      </w:pPr>
      <w:r w:rsidRPr="00781A6E">
        <w:rPr>
          <w:rFonts w:ascii="Arial" w:hAnsi="Arial"/>
          <w:sz w:val="32"/>
        </w:rPr>
        <w:t>Julie Deden, Mistress of Ceremonies, Second Vice President, NFB Colorado and Executive Director, CCB, Centennial, Colorado</w:t>
      </w:r>
    </w:p>
    <w:p w14:paraId="5F7064D4" w14:textId="77777777" w:rsidR="00781A6E" w:rsidRPr="00781A6E" w:rsidRDefault="00781A6E" w:rsidP="00781A6E">
      <w:pPr>
        <w:pStyle w:val="BodyText"/>
        <w:rPr>
          <w:rFonts w:ascii="Arial" w:hAnsi="Arial"/>
          <w:sz w:val="32"/>
        </w:rPr>
      </w:pPr>
      <w:r w:rsidRPr="00781A6E">
        <w:rPr>
          <w:rFonts w:ascii="Arial" w:hAnsi="Arial"/>
          <w:sz w:val="32"/>
        </w:rPr>
        <w:t>We will dine on a scrumptious breakfast and hear reports from all chapters and divisions of the NFB of Colorado.</w:t>
      </w:r>
    </w:p>
    <w:p w14:paraId="75D8FD1E" w14:textId="77777777" w:rsidR="00781A6E" w:rsidRPr="00781A6E" w:rsidRDefault="00781A6E" w:rsidP="00781A6E">
      <w:pPr>
        <w:pStyle w:val="BodyText"/>
        <w:rPr>
          <w:rFonts w:ascii="Arial" w:hAnsi="Arial"/>
          <w:sz w:val="32"/>
        </w:rPr>
      </w:pPr>
      <w:r w:rsidRPr="00781A6E">
        <w:rPr>
          <w:rFonts w:ascii="Arial" w:hAnsi="Arial"/>
          <w:sz w:val="32"/>
        </w:rPr>
        <w:lastRenderedPageBreak/>
        <w:t>8:45 a.m. to 9:15 a.m.</w:t>
      </w:r>
    </w:p>
    <w:p w14:paraId="20735B84" w14:textId="77777777" w:rsidR="00781A6E" w:rsidRPr="00781A6E" w:rsidRDefault="00781A6E" w:rsidP="00781A6E">
      <w:pPr>
        <w:pStyle w:val="BodyText"/>
        <w:rPr>
          <w:rFonts w:ascii="Arial" w:hAnsi="Arial"/>
          <w:sz w:val="32"/>
        </w:rPr>
      </w:pPr>
      <w:r w:rsidRPr="00781A6E">
        <w:rPr>
          <w:rFonts w:ascii="Arial" w:hAnsi="Arial"/>
          <w:sz w:val="32"/>
        </w:rPr>
        <w:t>WHY I AM A FEDERATIONIST</w:t>
      </w:r>
    </w:p>
    <w:p w14:paraId="048A94EC" w14:textId="77777777" w:rsidR="00781A6E" w:rsidRPr="00781A6E" w:rsidRDefault="00781A6E" w:rsidP="00781A6E">
      <w:pPr>
        <w:pStyle w:val="BodyText"/>
        <w:rPr>
          <w:rFonts w:ascii="Arial" w:hAnsi="Arial"/>
          <w:sz w:val="32"/>
        </w:rPr>
      </w:pPr>
      <w:r w:rsidRPr="00781A6E">
        <w:rPr>
          <w:rFonts w:ascii="Arial" w:hAnsi="Arial"/>
          <w:sz w:val="32"/>
        </w:rPr>
        <w:t>Moderated by Maureen Nietfeld, Second Vice President, Centennial, Colorado</w:t>
      </w:r>
    </w:p>
    <w:p w14:paraId="537FDD87" w14:textId="77777777" w:rsidR="00781A6E" w:rsidRPr="00781A6E" w:rsidRDefault="00781A6E" w:rsidP="00781A6E">
      <w:pPr>
        <w:pStyle w:val="BodyText"/>
        <w:rPr>
          <w:rFonts w:ascii="Arial" w:hAnsi="Arial"/>
          <w:sz w:val="32"/>
        </w:rPr>
      </w:pPr>
      <w:r w:rsidRPr="00781A6E">
        <w:rPr>
          <w:rFonts w:ascii="Arial" w:hAnsi="Arial"/>
          <w:sz w:val="32"/>
        </w:rPr>
        <w:t>Panelists: Tiffany Moon, Showe Trela and Dishon Spears</w:t>
      </w:r>
    </w:p>
    <w:p w14:paraId="6B625BEE" w14:textId="77777777" w:rsidR="00781A6E" w:rsidRPr="00781A6E" w:rsidRDefault="00781A6E" w:rsidP="00781A6E">
      <w:pPr>
        <w:pStyle w:val="BodyText"/>
        <w:rPr>
          <w:rFonts w:ascii="Arial" w:hAnsi="Arial"/>
          <w:sz w:val="32"/>
        </w:rPr>
      </w:pPr>
      <w:r w:rsidRPr="00781A6E">
        <w:rPr>
          <w:rFonts w:ascii="Arial" w:hAnsi="Arial"/>
          <w:sz w:val="32"/>
        </w:rPr>
        <w:t>9:15 a.m. to 10:30 a.m.</w:t>
      </w:r>
    </w:p>
    <w:p w14:paraId="376DBC23" w14:textId="77777777" w:rsidR="00781A6E" w:rsidRPr="00781A6E" w:rsidRDefault="00781A6E" w:rsidP="00781A6E">
      <w:pPr>
        <w:pStyle w:val="BodyText"/>
        <w:rPr>
          <w:rFonts w:ascii="Arial" w:hAnsi="Arial"/>
          <w:sz w:val="32"/>
        </w:rPr>
      </w:pPr>
      <w:r w:rsidRPr="00781A6E">
        <w:rPr>
          <w:rFonts w:ascii="Arial" w:hAnsi="Arial"/>
          <w:sz w:val="32"/>
        </w:rPr>
        <w:t>CHAPTER AND DIVISION MEMBERSHIP DRIVE PROPOSALS AND HONOR ROLL CALL</w:t>
      </w:r>
    </w:p>
    <w:p w14:paraId="07D75C2A" w14:textId="77777777" w:rsidR="00781A6E" w:rsidRPr="00781A6E" w:rsidRDefault="00781A6E" w:rsidP="00781A6E">
      <w:pPr>
        <w:pStyle w:val="BodyText"/>
        <w:rPr>
          <w:rFonts w:ascii="Arial" w:hAnsi="Arial"/>
          <w:sz w:val="32"/>
        </w:rPr>
      </w:pPr>
      <w:r w:rsidRPr="00781A6E">
        <w:rPr>
          <w:rFonts w:ascii="Arial" w:hAnsi="Arial"/>
          <w:sz w:val="32"/>
        </w:rPr>
        <w:t>10:30 a.m. to 11:58 a.m.</w:t>
      </w:r>
    </w:p>
    <w:p w14:paraId="6BF77BBD" w14:textId="77777777" w:rsidR="00781A6E" w:rsidRPr="00781A6E" w:rsidRDefault="00781A6E" w:rsidP="00781A6E">
      <w:pPr>
        <w:pStyle w:val="BodyText"/>
        <w:rPr>
          <w:rFonts w:ascii="Arial" w:hAnsi="Arial"/>
          <w:sz w:val="32"/>
        </w:rPr>
      </w:pPr>
      <w:r w:rsidRPr="00781A6E">
        <w:rPr>
          <w:rFonts w:ascii="Arial" w:hAnsi="Arial"/>
          <w:sz w:val="32"/>
        </w:rPr>
        <w:t>IT'S ALL ABOUT THE BUSINESS</w:t>
      </w:r>
    </w:p>
    <w:p w14:paraId="1053029D" w14:textId="4D09C2D7" w:rsidR="00781A6E" w:rsidRPr="00781A6E" w:rsidRDefault="00781A6E" w:rsidP="00781A6E">
      <w:pPr>
        <w:pStyle w:val="BodyText"/>
        <w:rPr>
          <w:rFonts w:ascii="Arial" w:hAnsi="Arial"/>
          <w:sz w:val="32"/>
        </w:rPr>
      </w:pPr>
      <w:r w:rsidRPr="00781A6E">
        <w:rPr>
          <w:rFonts w:ascii="Arial" w:hAnsi="Arial"/>
          <w:sz w:val="32"/>
        </w:rPr>
        <w:t xml:space="preserve">This is our Annual Business Session of our Convention. We will hear a report from Kevan Worley and Project Literacy. </w:t>
      </w:r>
    </w:p>
    <w:p w14:paraId="5B980BBD" w14:textId="77777777" w:rsidR="00781A6E" w:rsidRPr="00781A6E" w:rsidRDefault="00781A6E" w:rsidP="00781A6E">
      <w:pPr>
        <w:pStyle w:val="BodyText"/>
        <w:rPr>
          <w:rFonts w:ascii="Arial" w:hAnsi="Arial"/>
          <w:sz w:val="32"/>
        </w:rPr>
      </w:pPr>
      <w:r w:rsidRPr="00781A6E">
        <w:rPr>
          <w:rFonts w:ascii="Arial" w:hAnsi="Arial"/>
          <w:sz w:val="32"/>
        </w:rPr>
        <w:t>Next, we will turn to our elections and elect our leaders.</w:t>
      </w:r>
    </w:p>
    <w:p w14:paraId="73072F2B" w14:textId="3233BC7F" w:rsidR="00781A6E" w:rsidRPr="00781A6E" w:rsidRDefault="00781A6E" w:rsidP="00781A6E">
      <w:pPr>
        <w:pStyle w:val="BodyText"/>
        <w:rPr>
          <w:rFonts w:ascii="Arial" w:hAnsi="Arial"/>
          <w:sz w:val="32"/>
        </w:rPr>
      </w:pPr>
      <w:r w:rsidRPr="00781A6E">
        <w:rPr>
          <w:rFonts w:ascii="Arial" w:hAnsi="Arial"/>
          <w:sz w:val="32"/>
        </w:rPr>
        <w:t>The Honorable Cody Bair will then update us on our financial picture</w:t>
      </w:r>
      <w:r w:rsidR="0009139D">
        <w:rPr>
          <w:rFonts w:ascii="Arial" w:hAnsi="Arial"/>
          <w:sz w:val="32"/>
        </w:rPr>
        <w:t xml:space="preserve">. </w:t>
      </w:r>
    </w:p>
    <w:p w14:paraId="75A978D5" w14:textId="77777777" w:rsidR="00781A6E" w:rsidRPr="00781A6E" w:rsidRDefault="00781A6E" w:rsidP="00781A6E">
      <w:pPr>
        <w:pStyle w:val="BodyText"/>
        <w:rPr>
          <w:rFonts w:ascii="Arial" w:hAnsi="Arial"/>
          <w:sz w:val="32"/>
        </w:rPr>
      </w:pPr>
      <w:r w:rsidRPr="00781A6E">
        <w:rPr>
          <w:rFonts w:ascii="Arial" w:hAnsi="Arial"/>
          <w:sz w:val="32"/>
        </w:rPr>
        <w:t>Dan Burke and Curtis Chong will guide us as we adopt our policies for the coming years and beyond as we vote on our resolutions.</w:t>
      </w:r>
    </w:p>
    <w:p w14:paraId="018D7918" w14:textId="77777777" w:rsidR="00781A6E" w:rsidRPr="00781A6E" w:rsidRDefault="00781A6E" w:rsidP="00781A6E">
      <w:pPr>
        <w:pStyle w:val="BodyText"/>
        <w:rPr>
          <w:rFonts w:ascii="Arial" w:hAnsi="Arial"/>
          <w:sz w:val="32"/>
        </w:rPr>
      </w:pPr>
      <w:r w:rsidRPr="00781A6E">
        <w:rPr>
          <w:rFonts w:ascii="Arial" w:hAnsi="Arial"/>
          <w:sz w:val="32"/>
        </w:rPr>
        <w:t>Kevan Worley will auction off whatever fine items still must be sold.</w:t>
      </w:r>
    </w:p>
    <w:p w14:paraId="2B6B4EFC" w14:textId="77777777" w:rsidR="00781A6E" w:rsidRPr="00781A6E" w:rsidRDefault="00781A6E" w:rsidP="00781A6E">
      <w:pPr>
        <w:pStyle w:val="BodyText"/>
        <w:rPr>
          <w:rFonts w:ascii="Arial" w:hAnsi="Arial"/>
          <w:sz w:val="32"/>
        </w:rPr>
      </w:pPr>
      <w:r w:rsidRPr="00781A6E">
        <w:rPr>
          <w:rFonts w:ascii="Arial" w:hAnsi="Arial"/>
          <w:sz w:val="32"/>
        </w:rPr>
        <w:t>11:58 a.m.</w:t>
      </w:r>
    </w:p>
    <w:p w14:paraId="4EC1D50A" w14:textId="77777777" w:rsidR="00781A6E" w:rsidRPr="00781A6E" w:rsidRDefault="00781A6E" w:rsidP="00781A6E">
      <w:pPr>
        <w:pStyle w:val="BodyText"/>
        <w:rPr>
          <w:rFonts w:ascii="Arial" w:hAnsi="Arial"/>
          <w:sz w:val="32"/>
        </w:rPr>
      </w:pPr>
      <w:r w:rsidRPr="00781A6E">
        <w:rPr>
          <w:rFonts w:ascii="Arial" w:hAnsi="Arial"/>
          <w:sz w:val="32"/>
        </w:rPr>
        <w:t>END LIVING THE LIVES WE WANT SESSION III AND ADJOURN THE CONVENTION</w:t>
      </w:r>
    </w:p>
    <w:bookmarkEnd w:id="0"/>
    <w:bookmarkEnd w:id="69"/>
    <w:bookmarkEnd w:id="70"/>
    <w:p w14:paraId="2F2B89AF" w14:textId="77777777" w:rsidR="00283F43" w:rsidRPr="00781A6E" w:rsidRDefault="00283F43">
      <w:pPr>
        <w:rPr>
          <w:rFonts w:ascii="Arial" w:hAnsi="Arial"/>
          <w:sz w:val="32"/>
        </w:rPr>
      </w:pPr>
    </w:p>
    <w:sectPr w:rsidR="00283F43" w:rsidRPr="00781A6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1D605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A6E"/>
    <w:rsid w:val="0009139D"/>
    <w:rsid w:val="00283F43"/>
    <w:rsid w:val="00315DE0"/>
    <w:rsid w:val="00781A6E"/>
    <w:rsid w:val="00790F13"/>
    <w:rsid w:val="00902DB8"/>
    <w:rsid w:val="00A91686"/>
    <w:rsid w:val="00BA1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B05CA"/>
  <w15:chartTrackingRefBased/>
  <w15:docId w15:val="{6AB8F0B6-0A28-4FF7-A502-A313009FD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781A6E"/>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Heading2">
    <w:name w:val="heading 2"/>
    <w:basedOn w:val="Normal"/>
    <w:next w:val="BodyText"/>
    <w:link w:val="Heading2Char"/>
    <w:uiPriority w:val="9"/>
    <w:unhideWhenUsed/>
    <w:qFormat/>
    <w:rsid w:val="00781A6E"/>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Heading3">
    <w:name w:val="heading 3"/>
    <w:basedOn w:val="Normal"/>
    <w:next w:val="BodyText"/>
    <w:link w:val="Heading3Char"/>
    <w:uiPriority w:val="9"/>
    <w:unhideWhenUsed/>
    <w:qFormat/>
    <w:rsid w:val="00781A6E"/>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val="en-US"/>
      <w14:ligatures w14:val="none"/>
    </w:rPr>
  </w:style>
  <w:style w:type="paragraph" w:styleId="Heading4">
    <w:name w:val="heading 4"/>
    <w:basedOn w:val="Normal"/>
    <w:next w:val="BodyText"/>
    <w:link w:val="Heading4Char"/>
    <w:uiPriority w:val="9"/>
    <w:unhideWhenUsed/>
    <w:qFormat/>
    <w:rsid w:val="00781A6E"/>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A6E"/>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Heading2Char">
    <w:name w:val="Heading 2 Char"/>
    <w:basedOn w:val="DefaultParagraphFont"/>
    <w:link w:val="Heading2"/>
    <w:uiPriority w:val="9"/>
    <w:rsid w:val="00781A6E"/>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Heading3Char">
    <w:name w:val="Heading 3 Char"/>
    <w:basedOn w:val="DefaultParagraphFont"/>
    <w:link w:val="Heading3"/>
    <w:uiPriority w:val="9"/>
    <w:rsid w:val="00781A6E"/>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Heading4Char">
    <w:name w:val="Heading 4 Char"/>
    <w:basedOn w:val="DefaultParagraphFont"/>
    <w:link w:val="Heading4"/>
    <w:uiPriority w:val="9"/>
    <w:rsid w:val="00781A6E"/>
    <w:rPr>
      <w:rFonts w:asciiTheme="majorHAnsi" w:eastAsiaTheme="majorEastAsia" w:hAnsiTheme="majorHAnsi" w:cstheme="majorBidi"/>
      <w:bCs/>
      <w:i/>
      <w:color w:val="4472C4" w:themeColor="accent1"/>
      <w:kern w:val="0"/>
      <w:sz w:val="24"/>
      <w:szCs w:val="24"/>
      <w:lang w:val="en-US"/>
      <w14:ligatures w14:val="none"/>
    </w:rPr>
  </w:style>
  <w:style w:type="paragraph" w:styleId="BodyText">
    <w:name w:val="Body Text"/>
    <w:basedOn w:val="Normal"/>
    <w:link w:val="BodyTextChar"/>
    <w:qFormat/>
    <w:rsid w:val="00781A6E"/>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781A6E"/>
    <w:rPr>
      <w:kern w:val="0"/>
      <w:sz w:val="24"/>
      <w:szCs w:val="24"/>
      <w:lang w:val="en-US"/>
      <w14:ligatures w14:val="none"/>
    </w:rPr>
  </w:style>
  <w:style w:type="paragraph" w:customStyle="1" w:styleId="FirstParagraph">
    <w:name w:val="First Paragraph"/>
    <w:basedOn w:val="BodyText"/>
    <w:next w:val="BodyText"/>
    <w:qFormat/>
    <w:rsid w:val="00781A6E"/>
  </w:style>
  <w:style w:type="paragraph" w:customStyle="1" w:styleId="Compact">
    <w:name w:val="Compact"/>
    <w:basedOn w:val="BodyText"/>
    <w:qFormat/>
    <w:rsid w:val="00781A6E"/>
    <w:pPr>
      <w:spacing w:before="36" w:after="36"/>
    </w:pPr>
  </w:style>
  <w:style w:type="character" w:styleId="Hyperlink">
    <w:name w:val="Hyperlink"/>
    <w:basedOn w:val="DefaultParagraphFont"/>
    <w:rsid w:val="00781A6E"/>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fb-org.zoom.us/j/97335339326?pwd=TG1MOTB5RmloSDNlN2M2SWV2dW5zdz09" TargetMode="External"/><Relationship Id="rId18" Type="http://schemas.openxmlformats.org/officeDocument/2006/relationships/hyperlink" Target="https://www.earls.ca/locations/park-meadows/menu/" TargetMode="External"/><Relationship Id="rId26" Type="http://schemas.openxmlformats.org/officeDocument/2006/relationships/hyperlink" Target="https://nfb-org.zoom.us/j/97335339326?pwd=TG1MOTB5RmloSDNlN2M2SWV2dW5zdz09" TargetMode="External"/><Relationship Id="rId21" Type="http://schemas.openxmlformats.org/officeDocument/2006/relationships/hyperlink" Target="https://cranellis.com/menu/cranelli" TargetMode="External"/><Relationship Id="rId34" Type="http://schemas.openxmlformats.org/officeDocument/2006/relationships/hyperlink" Target="https://nfb-org.zoom.us/j/97335339326?pwd=TG1MOTB5RmloSDNlN2M2SWV2dW5zdz09" TargetMode="External"/><Relationship Id="rId7" Type="http://schemas.openxmlformats.org/officeDocument/2006/relationships/hyperlink" Target="http://www.nfb.org/codeofconduct" TargetMode="External"/><Relationship Id="rId12" Type="http://schemas.openxmlformats.org/officeDocument/2006/relationships/hyperlink" Target="https://nfb-org.zoom.us/j/97335339326?pwd=TG1MOTB5RmloSDNlN2M2SWV2dW5zdz09" TargetMode="External"/><Relationship Id="rId17" Type="http://schemas.openxmlformats.org/officeDocument/2006/relationships/hyperlink" Target="http://www.streamtext.net/player?event=NFB" TargetMode="External"/><Relationship Id="rId25" Type="http://schemas.openxmlformats.org/officeDocument/2006/relationships/hyperlink" Target="https://clocktowergrill.net" TargetMode="External"/><Relationship Id="rId33" Type="http://schemas.openxmlformats.org/officeDocument/2006/relationships/hyperlink" Target="https://nfb-org.zoom.us/j/97335339326?pwd=TG1MOTB5RmloSDNlN2M2SWV2dW5zdz09" TargetMode="External"/><Relationship Id="rId2" Type="http://schemas.openxmlformats.org/officeDocument/2006/relationships/styles" Target="styles.xml"/><Relationship Id="rId16" Type="http://schemas.openxmlformats.org/officeDocument/2006/relationships/hyperlink" Target="http://www.streamtext.net/player?event=NFB_COLORADO" TargetMode="External"/><Relationship Id="rId20" Type="http://schemas.openxmlformats.org/officeDocument/2006/relationships/hyperlink" Target="https://cranellis.com/menu/cranelli" TargetMode="External"/><Relationship Id="rId29" Type="http://schemas.openxmlformats.org/officeDocument/2006/relationships/hyperlink" Target="https://nfb-org.zoom.us/j/97335339326?pwd=TG1MOTB5RmloSDNlN2M2SWV2dW5zdz09" TargetMode="External"/><Relationship Id="rId1" Type="http://schemas.openxmlformats.org/officeDocument/2006/relationships/numbering" Target="numbering.xml"/><Relationship Id="rId6" Type="http://schemas.openxmlformats.org/officeDocument/2006/relationships/hyperlink" Target="http://www.nfb.org/codeofconduct" TargetMode="External"/><Relationship Id="rId11" Type="http://schemas.openxmlformats.org/officeDocument/2006/relationships/hyperlink" Target="http://www.cocenter.org" TargetMode="External"/><Relationship Id="rId24" Type="http://schemas.openxmlformats.org/officeDocument/2006/relationships/hyperlink" Target="https://clocktowergrill.net/" TargetMode="External"/><Relationship Id="rId32" Type="http://schemas.openxmlformats.org/officeDocument/2006/relationships/hyperlink" Target="https://nfb-org.zoom.us/j/97335339326?pwd=TG1MOTB5RmloSDNlN2M2SWV2dW5zdz09" TargetMode="External"/><Relationship Id="rId37" Type="http://schemas.openxmlformats.org/officeDocument/2006/relationships/theme" Target="theme/theme1.xml"/><Relationship Id="rId5" Type="http://schemas.openxmlformats.org/officeDocument/2006/relationships/hyperlink" Target="http://www.bing.com/maps/default.aspx?cp=39.5417~-104.8707&amp;where1=Denver%20Marriott%20South%20at%20Park%20Meadows&amp;ss=ypid.YN137x402488185&amp;FORM=SNAPST" TargetMode="External"/><Relationship Id="rId15" Type="http://schemas.openxmlformats.org/officeDocument/2006/relationships/hyperlink" Target="mailto:Chong.Curtis@gmail.com" TargetMode="External"/><Relationship Id="rId23" Type="http://schemas.openxmlformats.org/officeDocument/2006/relationships/hyperlink" Target="https://riograndemexican.com/menus/dine-in-menu-lone-tree/" TargetMode="External"/><Relationship Id="rId28" Type="http://schemas.openxmlformats.org/officeDocument/2006/relationships/hyperlink" Target="https://nfb-org.zoom.us/j/97335339326?pwd=TG1MOTB5RmloSDNlN2M2SWV2dW5zdz09" TargetMode="External"/><Relationship Id="rId36" Type="http://schemas.openxmlformats.org/officeDocument/2006/relationships/fontTable" Target="fontTable.xml"/><Relationship Id="rId10" Type="http://schemas.openxmlformats.org/officeDocument/2006/relationships/hyperlink" Target="http://www.cocenter.org/" TargetMode="External"/><Relationship Id="rId19" Type="http://schemas.openxmlformats.org/officeDocument/2006/relationships/hyperlink" Target="https://www.earls.ca/locations/park-meadows/menu/" TargetMode="External"/><Relationship Id="rId31" Type="http://schemas.openxmlformats.org/officeDocument/2006/relationships/hyperlink" Target="https://nfb-org.zoom.us/j/97335339326?pwd=TG1MOTB5RmloSDNlN2M2SWV2dW5zdz09" TargetMode="External"/><Relationship Id="rId4" Type="http://schemas.openxmlformats.org/officeDocument/2006/relationships/webSettings" Target="webSettings.xml"/><Relationship Id="rId9" Type="http://schemas.openxmlformats.org/officeDocument/2006/relationships/hyperlink" Target="mailto:jdeden@cocenter.org" TargetMode="External"/><Relationship Id="rId14" Type="http://schemas.openxmlformats.org/officeDocument/2006/relationships/hyperlink" Target="mailto:Chong.Curtis@gmail.com" TargetMode="External"/><Relationship Id="rId22" Type="http://schemas.openxmlformats.org/officeDocument/2006/relationships/hyperlink" Target="https://riograndemexican.com/menus/dine-in-menu-lone-tree/" TargetMode="External"/><Relationship Id="rId27" Type="http://schemas.openxmlformats.org/officeDocument/2006/relationships/hyperlink" Target="https://nfb-org.zoom.us/j/97335339326?pwd=TG1MOTB5RmloSDNlN2M2SWV2dW5zdz09" TargetMode="External"/><Relationship Id="rId30" Type="http://schemas.openxmlformats.org/officeDocument/2006/relationships/hyperlink" Target="https://nfb-org.zoom.us/j/97335339326?pwd=TG1MOTB5RmloSDNlN2M2SWV2dW5zdz09" TargetMode="External"/><Relationship Id="rId35" Type="http://schemas.openxmlformats.org/officeDocument/2006/relationships/hyperlink" Target="https://nfb-org.zoom.us/j/97335339326?pwd=TG1MOTB5RmloSDNlN2M2SWV2dW5zdz09" TargetMode="External"/><Relationship Id="rId8" Type="http://schemas.openxmlformats.org/officeDocument/2006/relationships/hyperlink" Target="mailto:jdeden@cocenter.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1</Pages>
  <Words>5715</Words>
  <Characters>3258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 Li</dc:creator>
  <cp:keywords/>
  <dc:description/>
  <cp:lastModifiedBy>Microsoft Office User</cp:lastModifiedBy>
  <cp:revision>3</cp:revision>
  <dcterms:created xsi:type="dcterms:W3CDTF">2023-10-12T16:21:00Z</dcterms:created>
  <dcterms:modified xsi:type="dcterms:W3CDTF">2023-10-24T03:44:00Z</dcterms:modified>
</cp:coreProperties>
</file>